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BC894" w14:textId="7F409CB9" w:rsidR="00A31FCC" w:rsidRPr="00096447" w:rsidRDefault="00A31FCC" w:rsidP="00C87B70">
      <w:pPr>
        <w:jc w:val="center"/>
        <w:rPr>
          <w:rFonts w:cstheme="minorHAnsi"/>
          <w:b/>
          <w:bCs/>
          <w:sz w:val="40"/>
          <w:szCs w:val="40"/>
        </w:rPr>
      </w:pPr>
      <w:r w:rsidRPr="00096447">
        <w:rPr>
          <w:rFonts w:cstheme="minorHAnsi"/>
          <w:b/>
          <w:bCs/>
          <w:sz w:val="32"/>
          <w:szCs w:val="32"/>
        </w:rPr>
        <w:t xml:space="preserve">Rocky </w:t>
      </w:r>
      <w:commentRangeStart w:id="0"/>
      <w:r w:rsidRPr="00096447">
        <w:rPr>
          <w:rFonts w:cstheme="minorHAnsi"/>
          <w:b/>
          <w:bCs/>
          <w:sz w:val="32"/>
          <w:szCs w:val="32"/>
        </w:rPr>
        <w:t>Rock</w:t>
      </w:r>
      <w:r w:rsidR="00A534A6" w:rsidRPr="00096447">
        <w:rPr>
          <w:rFonts w:cstheme="minorHAnsi"/>
          <w:b/>
          <w:bCs/>
          <w:sz w:val="32"/>
          <w:szCs w:val="32"/>
        </w:rPr>
        <w:t>et</w:t>
      </w:r>
      <w:commentRangeEnd w:id="0"/>
      <w:r w:rsidR="003E21F2">
        <w:rPr>
          <w:rStyle w:val="CommentReference"/>
        </w:rPr>
        <w:commentReference w:id="0"/>
      </w:r>
    </w:p>
    <w:p w14:paraId="56DAB29A" w14:textId="77777777" w:rsidR="00A31FCC" w:rsidRPr="002276CD" w:rsidRDefault="00A31FCC" w:rsidP="00C87B70">
      <w:pPr>
        <w:jc w:val="center"/>
        <w:rPr>
          <w:rFonts w:cstheme="minorHAnsi"/>
        </w:rPr>
      </w:pPr>
      <w:r w:rsidRPr="002276CD">
        <w:rPr>
          <w:rFonts w:cstheme="minorHAnsi"/>
        </w:rPr>
        <w:t>1234 W Champion Drive Toledo, OH 43615</w:t>
      </w:r>
    </w:p>
    <w:p w14:paraId="1F8368FA" w14:textId="5FFCB56A" w:rsidR="008220F5" w:rsidRPr="008144FE" w:rsidRDefault="00A31FCC" w:rsidP="00C87B70">
      <w:pPr>
        <w:ind w:firstLine="720"/>
        <w:jc w:val="center"/>
        <w:rPr>
          <w:rFonts w:cstheme="minorHAnsi"/>
          <w:b/>
          <w:bCs/>
          <w:sz w:val="18"/>
          <w:szCs w:val="18"/>
          <w:u w:val="single"/>
        </w:rPr>
      </w:pPr>
      <w:r w:rsidRPr="002276CD">
        <w:rPr>
          <w:rFonts w:cstheme="minorHAnsi"/>
        </w:rPr>
        <w:t xml:space="preserve">Phone: </w:t>
      </w:r>
      <w:r w:rsidR="00D65C53" w:rsidRPr="002276CD">
        <w:rPr>
          <w:rFonts w:cstheme="minorHAnsi"/>
        </w:rPr>
        <w:t xml:space="preserve">419.383.3600   |   </w:t>
      </w:r>
      <w:r w:rsidRPr="002276CD">
        <w:rPr>
          <w:rFonts w:cstheme="minorHAnsi"/>
        </w:rPr>
        <w:t xml:space="preserve"> Email: </w:t>
      </w:r>
      <w:r w:rsidR="00A10B0B" w:rsidRPr="002276CD">
        <w:rPr>
          <w:rFonts w:cstheme="minorHAnsi"/>
        </w:rPr>
        <w:t>Rocky.Rocket@utoledo.edu</w:t>
      </w:r>
    </w:p>
    <w:p w14:paraId="12751986" w14:textId="77777777" w:rsidR="0097595E" w:rsidRDefault="0097595E" w:rsidP="00CE687D">
      <w:pPr>
        <w:pStyle w:val="Title"/>
        <w:rPr>
          <w:rStyle w:val="Heading2Char"/>
          <w:b/>
          <w:bCs/>
          <w:color w:val="auto"/>
          <w:sz w:val="28"/>
          <w:szCs w:val="28"/>
        </w:rPr>
      </w:pPr>
    </w:p>
    <w:p w14:paraId="665149BC" w14:textId="0B77EABD" w:rsidR="00A31FCC" w:rsidRPr="008144FE" w:rsidRDefault="00A31FCC" w:rsidP="00CE687D">
      <w:pPr>
        <w:pStyle w:val="Title"/>
        <w:rPr>
          <w:sz w:val="20"/>
          <w:szCs w:val="20"/>
        </w:rPr>
      </w:pPr>
      <w:r w:rsidRPr="002276CD">
        <w:rPr>
          <w:rStyle w:val="Heading2Char"/>
          <w:b/>
          <w:bCs/>
          <w:color w:val="auto"/>
          <w:sz w:val="28"/>
          <w:szCs w:val="28"/>
        </w:rPr>
        <w:t>Education</w:t>
      </w:r>
      <w:r w:rsidRPr="002276CD">
        <w:rPr>
          <w:b/>
          <w:bCs/>
        </w:rPr>
        <w:t>_</w:t>
      </w:r>
      <w:r w:rsidRPr="002276CD">
        <w:t>___________________________________</w:t>
      </w:r>
      <w:r w:rsidR="00CE687D" w:rsidRPr="002276CD">
        <w:tab/>
      </w:r>
    </w:p>
    <w:p w14:paraId="5786B000" w14:textId="1B396581" w:rsidR="00A31FCC" w:rsidRPr="00D82489" w:rsidRDefault="00437FB1" w:rsidP="00165C69">
      <w:pPr>
        <w:spacing w:line="240" w:lineRule="exact"/>
        <w:ind w:right="-360"/>
        <w:jc w:val="both"/>
        <w:rPr>
          <w:rFonts w:cstheme="minorHAnsi"/>
        </w:rPr>
      </w:pPr>
      <w:r w:rsidRPr="00D82489">
        <w:rPr>
          <w:rFonts w:cstheme="minorHAnsi"/>
          <w:b/>
          <w:bCs/>
          <w:color w:val="FF0000"/>
        </w:rPr>
        <w:t>The</w:t>
      </w:r>
      <w:r w:rsidRPr="00D82489">
        <w:rPr>
          <w:rFonts w:cstheme="minorHAnsi"/>
          <w:b/>
          <w:bCs/>
        </w:rPr>
        <w:t xml:space="preserve"> </w:t>
      </w:r>
      <w:r w:rsidR="00A31FCC" w:rsidRPr="00D82489">
        <w:rPr>
          <w:rFonts w:cstheme="minorHAnsi"/>
          <w:b/>
          <w:bCs/>
        </w:rPr>
        <w:t xml:space="preserve">University of Toledo College of Medicine </w:t>
      </w:r>
      <w:r w:rsidR="00A31FCC" w:rsidRPr="00D82489">
        <w:rPr>
          <w:rFonts w:cstheme="minorHAnsi"/>
          <w:b/>
          <w:bCs/>
          <w:color w:val="FF0000"/>
        </w:rPr>
        <w:t>&amp; Life Sciences</w:t>
      </w:r>
      <w:r w:rsidR="0097595E" w:rsidRPr="00D82489">
        <w:rPr>
          <w:rFonts w:cstheme="minorHAnsi"/>
          <w:b/>
          <w:bCs/>
        </w:rPr>
        <w:t>;</w:t>
      </w:r>
      <w:r w:rsidR="00B36F45" w:rsidRPr="00D82489">
        <w:rPr>
          <w:rFonts w:cstheme="minorHAnsi"/>
        </w:rPr>
        <w:t xml:space="preserve"> </w:t>
      </w:r>
      <w:commentRangeStart w:id="1"/>
      <w:r w:rsidR="00B36F45" w:rsidRPr="00D82489">
        <w:rPr>
          <w:rFonts w:cstheme="minorHAnsi"/>
        </w:rPr>
        <w:t>Toledo, OH</w:t>
      </w:r>
      <w:r w:rsidR="00A31FCC" w:rsidRPr="00D82489">
        <w:rPr>
          <w:rFonts w:cstheme="minorHAnsi"/>
        </w:rPr>
        <w:t xml:space="preserve">                 </w:t>
      </w:r>
      <w:commentRangeEnd w:id="1"/>
      <w:r w:rsidR="003E21F2" w:rsidRPr="00D82489">
        <w:rPr>
          <w:rStyle w:val="CommentReference"/>
          <w:sz w:val="24"/>
          <w:szCs w:val="24"/>
        </w:rPr>
        <w:commentReference w:id="1"/>
      </w:r>
      <w:r w:rsidR="002C06DA" w:rsidRPr="00D82489">
        <w:rPr>
          <w:rFonts w:cstheme="minorHAnsi"/>
        </w:rPr>
        <w:t xml:space="preserve">         </w:t>
      </w:r>
      <w:r w:rsidR="00F91389" w:rsidRPr="00D82489">
        <w:rPr>
          <w:rFonts w:cstheme="minorHAnsi"/>
        </w:rPr>
        <w:t>August</w:t>
      </w:r>
      <w:r w:rsidR="00A603FB" w:rsidRPr="00D82489">
        <w:rPr>
          <w:rFonts w:cstheme="minorHAnsi"/>
        </w:rPr>
        <w:t xml:space="preserve"> 202</w:t>
      </w:r>
      <w:r w:rsidR="008E1533" w:rsidRPr="00D82489">
        <w:rPr>
          <w:rFonts w:cstheme="minorHAnsi"/>
        </w:rPr>
        <w:t>0</w:t>
      </w:r>
      <w:r w:rsidR="0097595E" w:rsidRPr="00D82489">
        <w:rPr>
          <w:rFonts w:cstheme="minorHAnsi"/>
        </w:rPr>
        <w:t xml:space="preserve"> </w:t>
      </w:r>
      <w:r w:rsidR="00A603FB" w:rsidRPr="00D82489">
        <w:rPr>
          <w:rFonts w:cstheme="minorHAnsi"/>
        </w:rPr>
        <w:t>- Present</w:t>
      </w:r>
    </w:p>
    <w:p w14:paraId="651ACFC2" w14:textId="03F7C389" w:rsidR="00A31FCC" w:rsidRPr="00D82489" w:rsidRDefault="00A31FCC" w:rsidP="00165C69">
      <w:pPr>
        <w:spacing w:line="240" w:lineRule="exact"/>
        <w:rPr>
          <w:rFonts w:cstheme="minorHAnsi"/>
          <w:color w:val="FF0000"/>
        </w:rPr>
      </w:pPr>
      <w:r w:rsidRPr="00D82489">
        <w:rPr>
          <w:rFonts w:cstheme="minorHAnsi"/>
        </w:rPr>
        <w:t>Doctor of Medicine</w:t>
      </w:r>
      <w:r w:rsidR="0030733F" w:rsidRPr="00D82489">
        <w:rPr>
          <w:rFonts w:cstheme="minorHAnsi"/>
        </w:rPr>
        <w:t xml:space="preserve"> candidate</w:t>
      </w:r>
      <w:r w:rsidR="008650E5" w:rsidRPr="00D82489">
        <w:rPr>
          <w:rFonts w:cstheme="minorHAnsi"/>
        </w:rPr>
        <w:t>, expected 202</w:t>
      </w:r>
      <w:r w:rsidR="005041BD" w:rsidRPr="00D82489">
        <w:rPr>
          <w:rFonts w:cstheme="minorHAnsi"/>
        </w:rPr>
        <w:t>6</w:t>
      </w:r>
      <w:r w:rsidR="009D50C2" w:rsidRPr="00D82489">
        <w:rPr>
          <w:rFonts w:cstheme="minorHAnsi"/>
        </w:rPr>
        <w:tab/>
      </w:r>
      <w:r w:rsidR="009D50C2" w:rsidRPr="00D82489">
        <w:rPr>
          <w:rFonts w:cstheme="minorHAnsi"/>
        </w:rPr>
        <w:tab/>
      </w:r>
      <w:r w:rsidR="009D50C2" w:rsidRPr="00D82489">
        <w:rPr>
          <w:rFonts w:cstheme="minorHAnsi"/>
        </w:rPr>
        <w:tab/>
      </w:r>
      <w:r w:rsidR="009D50C2" w:rsidRPr="00D82489">
        <w:rPr>
          <w:rFonts w:cstheme="minorHAnsi"/>
        </w:rPr>
        <w:tab/>
      </w:r>
      <w:r w:rsidR="009D50C2" w:rsidRPr="00D82489">
        <w:rPr>
          <w:rFonts w:cstheme="minorHAnsi"/>
        </w:rPr>
        <w:tab/>
      </w:r>
      <w:r w:rsidR="009D50C2" w:rsidRPr="00D82489">
        <w:rPr>
          <w:rFonts w:cstheme="minorHAnsi"/>
        </w:rPr>
        <w:tab/>
      </w:r>
      <w:r w:rsidR="002C06DA" w:rsidRPr="00D82489">
        <w:rPr>
          <w:rFonts w:cstheme="minorHAnsi"/>
        </w:rPr>
        <w:t xml:space="preserve"> </w:t>
      </w:r>
      <w:r w:rsidR="00A603FB" w:rsidRPr="00D82489">
        <w:rPr>
          <w:rFonts w:cstheme="minorHAnsi"/>
          <w:color w:val="FF0000"/>
        </w:rPr>
        <w:t>[Use month/year]</w:t>
      </w:r>
    </w:p>
    <w:p w14:paraId="7199FB00" w14:textId="3B3F314D" w:rsidR="00390374" w:rsidRPr="00D82489" w:rsidRDefault="00390374" w:rsidP="00165C69">
      <w:pPr>
        <w:spacing w:line="240" w:lineRule="exact"/>
        <w:rPr>
          <w:rFonts w:cstheme="minorHAnsi"/>
          <w:color w:val="FF0000"/>
        </w:rPr>
      </w:pPr>
    </w:p>
    <w:p w14:paraId="02532C05" w14:textId="3DCBBE45" w:rsidR="00390374" w:rsidRPr="00D82489" w:rsidRDefault="00390374" w:rsidP="00165C69">
      <w:pPr>
        <w:spacing w:line="240" w:lineRule="exact"/>
        <w:rPr>
          <w:rFonts w:cstheme="minorHAnsi"/>
        </w:rPr>
      </w:pPr>
      <w:r w:rsidRPr="00D82489">
        <w:rPr>
          <w:rFonts w:cstheme="minorHAnsi"/>
          <w:color w:val="FF0000"/>
        </w:rPr>
        <w:t>Either way is acceptable (above or below example)</w:t>
      </w:r>
    </w:p>
    <w:p w14:paraId="25B39789" w14:textId="77777777" w:rsidR="00F91389" w:rsidRPr="00D82489" w:rsidRDefault="00F91389" w:rsidP="00165C69">
      <w:pPr>
        <w:spacing w:line="240" w:lineRule="exact"/>
        <w:rPr>
          <w:rFonts w:cstheme="minorHAnsi"/>
          <w:u w:val="single"/>
        </w:rPr>
      </w:pPr>
    </w:p>
    <w:p w14:paraId="339E3760" w14:textId="469D1E36" w:rsidR="00A769D4" w:rsidRPr="00D82489" w:rsidRDefault="00A769D4" w:rsidP="00A769D4">
      <w:pPr>
        <w:spacing w:line="240" w:lineRule="exact"/>
        <w:ind w:right="-360"/>
        <w:jc w:val="both"/>
        <w:rPr>
          <w:rFonts w:cstheme="minorHAnsi"/>
        </w:rPr>
      </w:pPr>
      <w:r w:rsidRPr="00D82489">
        <w:rPr>
          <w:rFonts w:cstheme="minorHAnsi"/>
          <w:b/>
          <w:bCs/>
          <w:color w:val="FF0000"/>
        </w:rPr>
        <w:t>The</w:t>
      </w:r>
      <w:r w:rsidRPr="00D82489">
        <w:rPr>
          <w:rFonts w:cstheme="minorHAnsi"/>
          <w:b/>
          <w:bCs/>
        </w:rPr>
        <w:t xml:space="preserve"> University of Toledo College of Medicine </w:t>
      </w:r>
      <w:r w:rsidRPr="00D82489">
        <w:rPr>
          <w:rFonts w:cstheme="minorHAnsi"/>
          <w:b/>
          <w:bCs/>
          <w:color w:val="FF0000"/>
        </w:rPr>
        <w:t>&amp; Life Sciences</w:t>
      </w:r>
      <w:r w:rsidRPr="00D82489">
        <w:rPr>
          <w:rFonts w:cstheme="minorHAnsi"/>
          <w:b/>
          <w:bCs/>
        </w:rPr>
        <w:t>;</w:t>
      </w:r>
      <w:r w:rsidRPr="00D82489">
        <w:rPr>
          <w:rFonts w:cstheme="minorHAnsi"/>
        </w:rPr>
        <w:t xml:space="preserve"> </w:t>
      </w:r>
      <w:commentRangeStart w:id="2"/>
      <w:r w:rsidRPr="00D82489">
        <w:rPr>
          <w:rFonts w:cstheme="minorHAnsi"/>
        </w:rPr>
        <w:t xml:space="preserve">Toledo, OH                 </w:t>
      </w:r>
      <w:commentRangeEnd w:id="2"/>
      <w:r w:rsidRPr="00D82489">
        <w:rPr>
          <w:rStyle w:val="CommentReference"/>
          <w:sz w:val="24"/>
          <w:szCs w:val="24"/>
        </w:rPr>
        <w:commentReference w:id="2"/>
      </w:r>
      <w:r w:rsidRPr="00D82489">
        <w:rPr>
          <w:rFonts w:cstheme="minorHAnsi"/>
        </w:rPr>
        <w:tab/>
      </w:r>
      <w:r w:rsidR="009823EB">
        <w:rPr>
          <w:rFonts w:cstheme="minorHAnsi"/>
        </w:rPr>
        <w:t xml:space="preserve"> </w:t>
      </w:r>
      <w:r w:rsidR="00390374" w:rsidRPr="00D82489">
        <w:rPr>
          <w:rFonts w:cstheme="minorHAnsi"/>
        </w:rPr>
        <w:t xml:space="preserve">                    May 2026</w:t>
      </w:r>
    </w:p>
    <w:p w14:paraId="57BF35C4" w14:textId="149CCF71" w:rsidR="00A769D4" w:rsidRPr="00D82489" w:rsidRDefault="00A769D4" w:rsidP="00A769D4">
      <w:pPr>
        <w:spacing w:line="240" w:lineRule="exact"/>
        <w:rPr>
          <w:rFonts w:cstheme="minorHAnsi"/>
        </w:rPr>
      </w:pPr>
      <w:r w:rsidRPr="00D82489">
        <w:rPr>
          <w:rFonts w:cstheme="minorHAnsi"/>
        </w:rPr>
        <w:t>Doctor of Medicine candidate</w:t>
      </w:r>
      <w:r w:rsidR="00390374" w:rsidRPr="00D82489">
        <w:rPr>
          <w:rFonts w:cstheme="minorHAnsi"/>
        </w:rPr>
        <w:t xml:space="preserve">              </w:t>
      </w:r>
      <w:r w:rsidR="00390374" w:rsidRPr="00D82489">
        <w:rPr>
          <w:rFonts w:cstheme="minorHAnsi"/>
        </w:rPr>
        <w:tab/>
      </w:r>
      <w:r w:rsidRPr="00D82489">
        <w:rPr>
          <w:rFonts w:cstheme="minorHAnsi"/>
        </w:rPr>
        <w:tab/>
      </w:r>
      <w:r w:rsidRPr="00D82489">
        <w:rPr>
          <w:rFonts w:cstheme="minorHAnsi"/>
        </w:rPr>
        <w:tab/>
      </w:r>
      <w:r w:rsidRPr="00D82489">
        <w:rPr>
          <w:rFonts w:cstheme="minorHAnsi"/>
        </w:rPr>
        <w:tab/>
      </w:r>
      <w:r w:rsidRPr="00D82489">
        <w:rPr>
          <w:rFonts w:cstheme="minorHAnsi"/>
        </w:rPr>
        <w:tab/>
      </w:r>
      <w:r w:rsidRPr="00D82489">
        <w:rPr>
          <w:rFonts w:cstheme="minorHAnsi"/>
        </w:rPr>
        <w:tab/>
      </w:r>
      <w:r w:rsidRPr="00D82489">
        <w:rPr>
          <w:rFonts w:cstheme="minorHAnsi"/>
        </w:rPr>
        <w:tab/>
        <w:t xml:space="preserve"> </w:t>
      </w:r>
      <w:r w:rsidRPr="00D82489">
        <w:rPr>
          <w:rFonts w:cstheme="minorHAnsi"/>
          <w:color w:val="FF0000"/>
        </w:rPr>
        <w:t>[Use month/year]</w:t>
      </w:r>
    </w:p>
    <w:p w14:paraId="50A1248F" w14:textId="77777777" w:rsidR="00A31FCC" w:rsidRPr="00D82489" w:rsidRDefault="00A31FCC" w:rsidP="00A31FCC">
      <w:pPr>
        <w:rPr>
          <w:rFonts w:cstheme="minorHAnsi"/>
        </w:rPr>
      </w:pPr>
    </w:p>
    <w:p w14:paraId="51046F0B" w14:textId="2A74E736" w:rsidR="00A31FCC" w:rsidRPr="00D82489" w:rsidRDefault="00437FB1" w:rsidP="00165C69">
      <w:pPr>
        <w:spacing w:line="240" w:lineRule="exact"/>
        <w:ind w:right="-270"/>
        <w:rPr>
          <w:rFonts w:cstheme="minorHAnsi"/>
        </w:rPr>
      </w:pPr>
      <w:r w:rsidRPr="00D82489">
        <w:rPr>
          <w:rFonts w:cstheme="minorHAnsi"/>
          <w:b/>
          <w:bCs/>
        </w:rPr>
        <w:t xml:space="preserve">The </w:t>
      </w:r>
      <w:r w:rsidR="00A31FCC" w:rsidRPr="00D82489">
        <w:rPr>
          <w:rFonts w:cstheme="minorHAnsi"/>
          <w:b/>
          <w:bCs/>
        </w:rPr>
        <w:t>University of Toledo</w:t>
      </w:r>
      <w:r w:rsidR="009D7B5F" w:rsidRPr="00D82489">
        <w:rPr>
          <w:rFonts w:cstheme="minorHAnsi"/>
          <w:b/>
          <w:bCs/>
        </w:rPr>
        <w:t xml:space="preserve">; </w:t>
      </w:r>
      <w:r w:rsidR="009D7B5F" w:rsidRPr="00D82489">
        <w:rPr>
          <w:rFonts w:cstheme="minorHAnsi"/>
        </w:rPr>
        <w:t>Toledo, OH</w:t>
      </w:r>
      <w:r w:rsidR="00A31FCC" w:rsidRPr="00D82489">
        <w:rPr>
          <w:rFonts w:cstheme="minorHAnsi"/>
        </w:rPr>
        <w:t xml:space="preserve">        </w:t>
      </w:r>
      <w:r w:rsidR="00A31FCC" w:rsidRPr="00D82489">
        <w:rPr>
          <w:rFonts w:cstheme="minorHAnsi"/>
        </w:rPr>
        <w:tab/>
      </w:r>
      <w:r w:rsidR="00A31FCC" w:rsidRPr="00D82489">
        <w:rPr>
          <w:rFonts w:cstheme="minorHAnsi"/>
        </w:rPr>
        <w:tab/>
      </w:r>
      <w:r w:rsidR="00A31FCC" w:rsidRPr="00D82489">
        <w:rPr>
          <w:rFonts w:cstheme="minorHAnsi"/>
        </w:rPr>
        <w:tab/>
      </w:r>
      <w:r w:rsidR="00A31FCC" w:rsidRPr="00D82489">
        <w:rPr>
          <w:rFonts w:cstheme="minorHAnsi"/>
        </w:rPr>
        <w:tab/>
        <w:t xml:space="preserve">         </w:t>
      </w:r>
      <w:r w:rsidR="00A31FCC" w:rsidRPr="00D82489">
        <w:rPr>
          <w:rFonts w:cstheme="minorHAnsi"/>
        </w:rPr>
        <w:tab/>
      </w:r>
      <w:r w:rsidRPr="00D82489">
        <w:rPr>
          <w:rFonts w:cstheme="minorHAnsi"/>
        </w:rPr>
        <w:tab/>
      </w:r>
      <w:r w:rsidR="009D7B5F" w:rsidRPr="00D82489">
        <w:rPr>
          <w:rFonts w:cstheme="minorHAnsi"/>
        </w:rPr>
        <w:t xml:space="preserve">       </w:t>
      </w:r>
      <w:r w:rsidR="002C06DA" w:rsidRPr="00D82489">
        <w:rPr>
          <w:rFonts w:cstheme="minorHAnsi"/>
        </w:rPr>
        <w:t xml:space="preserve"> </w:t>
      </w:r>
      <w:r w:rsidR="00DE5F2B" w:rsidRPr="00D82489">
        <w:rPr>
          <w:rFonts w:cstheme="minorHAnsi"/>
        </w:rPr>
        <w:t>August 201</w:t>
      </w:r>
      <w:r w:rsidR="00D01B40" w:rsidRPr="00D82489">
        <w:rPr>
          <w:rFonts w:cstheme="minorHAnsi"/>
        </w:rPr>
        <w:t>5</w:t>
      </w:r>
      <w:r w:rsidR="00DE5F2B" w:rsidRPr="00D82489">
        <w:rPr>
          <w:rFonts w:cstheme="minorHAnsi"/>
        </w:rPr>
        <w:t xml:space="preserve"> - </w:t>
      </w:r>
      <w:r w:rsidR="00A31FCC" w:rsidRPr="00D82489">
        <w:rPr>
          <w:rFonts w:cstheme="minorHAnsi"/>
        </w:rPr>
        <w:t>May 20</w:t>
      </w:r>
      <w:r w:rsidR="00D01B40" w:rsidRPr="00D82489">
        <w:rPr>
          <w:rFonts w:cstheme="minorHAnsi"/>
        </w:rPr>
        <w:t>19</w:t>
      </w:r>
      <w:r w:rsidR="00A31FCC" w:rsidRPr="00D82489">
        <w:rPr>
          <w:rFonts w:cstheme="minorHAnsi"/>
        </w:rPr>
        <w:t xml:space="preserve">  </w:t>
      </w:r>
    </w:p>
    <w:p w14:paraId="3224E4D2" w14:textId="4831259A" w:rsidR="00A31FCC" w:rsidRPr="00D82489" w:rsidRDefault="00A31FCC" w:rsidP="00165C69">
      <w:pPr>
        <w:spacing w:line="240" w:lineRule="exact"/>
        <w:rPr>
          <w:rFonts w:cstheme="minorHAnsi"/>
        </w:rPr>
      </w:pPr>
      <w:r w:rsidRPr="00D82489">
        <w:rPr>
          <w:rFonts w:cstheme="minorHAnsi"/>
        </w:rPr>
        <w:t xml:space="preserve">Bachelor of Arts, Cellular and Molecular Biology, </w:t>
      </w:r>
      <w:r w:rsidRPr="00D82489">
        <w:rPr>
          <w:rFonts w:cstheme="minorHAnsi"/>
          <w:i/>
          <w:iCs/>
        </w:rPr>
        <w:t>cum laude</w:t>
      </w:r>
    </w:p>
    <w:p w14:paraId="79D8632D" w14:textId="77777777" w:rsidR="001519AD" w:rsidRPr="00D82489" w:rsidRDefault="001519AD" w:rsidP="00165C69">
      <w:pPr>
        <w:spacing w:line="240" w:lineRule="exact"/>
        <w:rPr>
          <w:rFonts w:cstheme="minorHAnsi"/>
        </w:rPr>
      </w:pPr>
      <w:commentRangeStart w:id="3"/>
      <w:r w:rsidRPr="00D82489">
        <w:rPr>
          <w:rFonts w:cstheme="minorHAnsi"/>
        </w:rPr>
        <w:t>Honors:</w:t>
      </w:r>
      <w:commentRangeEnd w:id="3"/>
      <w:r w:rsidR="003E21F2" w:rsidRPr="00D82489">
        <w:rPr>
          <w:rStyle w:val="CommentReference"/>
          <w:sz w:val="24"/>
          <w:szCs w:val="24"/>
        </w:rPr>
        <w:commentReference w:id="3"/>
      </w:r>
    </w:p>
    <w:p w14:paraId="7D61A7AF" w14:textId="77777777" w:rsidR="001519AD" w:rsidRPr="00D82489" w:rsidRDefault="001519AD" w:rsidP="00165C69">
      <w:pPr>
        <w:spacing w:line="240" w:lineRule="exact"/>
        <w:rPr>
          <w:rFonts w:cstheme="minorHAnsi"/>
        </w:rPr>
      </w:pPr>
      <w:r w:rsidRPr="00D82489">
        <w:rPr>
          <w:rFonts w:cstheme="minorHAnsi"/>
        </w:rPr>
        <w:tab/>
        <w:t xml:space="preserve">Distinction in Research Awards 2019  </w:t>
      </w:r>
    </w:p>
    <w:p w14:paraId="266AEBF9" w14:textId="77777777" w:rsidR="001519AD" w:rsidRPr="00D82489" w:rsidRDefault="001519AD" w:rsidP="00165C69">
      <w:pPr>
        <w:spacing w:line="240" w:lineRule="exact"/>
        <w:ind w:firstLine="720"/>
        <w:rPr>
          <w:rFonts w:cstheme="minorHAnsi"/>
        </w:rPr>
      </w:pPr>
      <w:r w:rsidRPr="00D82489">
        <w:rPr>
          <w:rFonts w:cstheme="minorHAnsi"/>
        </w:rPr>
        <w:t xml:space="preserve">Dean’s list every semester 2015 – 2019 </w:t>
      </w:r>
    </w:p>
    <w:p w14:paraId="6EEB6B9F" w14:textId="77777777" w:rsidR="001519AD" w:rsidRPr="00D82489" w:rsidRDefault="001519AD" w:rsidP="00165C69">
      <w:pPr>
        <w:spacing w:line="240" w:lineRule="exact"/>
        <w:ind w:firstLine="720"/>
        <w:rPr>
          <w:rFonts w:cstheme="minorHAnsi"/>
        </w:rPr>
      </w:pPr>
      <w:r w:rsidRPr="00D82489">
        <w:rPr>
          <w:rFonts w:cstheme="minorHAnsi"/>
        </w:rPr>
        <w:t>Environmental Fellows Honors Program</w:t>
      </w:r>
    </w:p>
    <w:p w14:paraId="01949A8B" w14:textId="31C6CF95" w:rsidR="00852869" w:rsidRPr="002276CD" w:rsidRDefault="008220F5" w:rsidP="00165C69">
      <w:pPr>
        <w:pStyle w:val="Title"/>
        <w:spacing w:before="240"/>
        <w:rPr>
          <w:sz w:val="28"/>
          <w:szCs w:val="28"/>
        </w:rPr>
      </w:pPr>
      <w:r w:rsidRPr="00165C69">
        <w:rPr>
          <w:rStyle w:val="Heading2Char"/>
          <w:b/>
          <w:bCs/>
          <w:color w:val="auto"/>
          <w:sz w:val="28"/>
          <w:szCs w:val="28"/>
        </w:rPr>
        <w:t xml:space="preserve">Research </w:t>
      </w:r>
      <w:r w:rsidR="00852869" w:rsidRPr="00165C69">
        <w:rPr>
          <w:rStyle w:val="Heading2Char"/>
          <w:b/>
          <w:bCs/>
          <w:color w:val="auto"/>
          <w:sz w:val="28"/>
          <w:szCs w:val="28"/>
        </w:rPr>
        <w:t>E</w:t>
      </w:r>
      <w:r w:rsidRPr="00165C69">
        <w:rPr>
          <w:rStyle w:val="Heading2Char"/>
          <w:b/>
          <w:bCs/>
          <w:color w:val="auto"/>
          <w:sz w:val="28"/>
          <w:szCs w:val="28"/>
        </w:rPr>
        <w:t>xperience</w:t>
      </w:r>
      <w:r w:rsidR="002276CD" w:rsidRPr="002276CD">
        <w:rPr>
          <w:b/>
          <w:bCs/>
        </w:rPr>
        <w:t>_</w:t>
      </w:r>
      <w:r w:rsidR="002276CD" w:rsidRPr="002276CD">
        <w:t>_______________________________</w:t>
      </w:r>
    </w:p>
    <w:p w14:paraId="6DC271F7" w14:textId="5B855ADE" w:rsidR="00A31FCC" w:rsidRPr="0095771F" w:rsidRDefault="00A31FCC" w:rsidP="00165C69">
      <w:pPr>
        <w:spacing w:line="240" w:lineRule="exact"/>
        <w:rPr>
          <w:rFonts w:cstheme="minorHAnsi"/>
        </w:rPr>
      </w:pPr>
      <w:r w:rsidRPr="0095771F">
        <w:rPr>
          <w:rFonts w:cstheme="minorHAnsi"/>
        </w:rPr>
        <w:t>Department of Biology</w:t>
      </w:r>
      <w:r w:rsidR="00605C16" w:rsidRPr="0095771F">
        <w:rPr>
          <w:rFonts w:cstheme="minorHAnsi"/>
        </w:rPr>
        <w:t>,</w:t>
      </w:r>
      <w:r w:rsidRPr="0095771F">
        <w:rPr>
          <w:rFonts w:cstheme="minorHAnsi"/>
        </w:rPr>
        <w:t xml:space="preserve"> </w:t>
      </w:r>
      <w:r w:rsidR="00437FB1" w:rsidRPr="0095771F">
        <w:rPr>
          <w:rFonts w:cstheme="minorHAnsi"/>
        </w:rPr>
        <w:t xml:space="preserve">The University of Toledo College of Medicine &amp; Life Sciences  </w:t>
      </w:r>
      <w:r w:rsidR="00742892" w:rsidRPr="0095771F">
        <w:rPr>
          <w:rFonts w:cstheme="minorHAnsi"/>
        </w:rPr>
        <w:t xml:space="preserve">   </w:t>
      </w:r>
      <w:r w:rsidR="002C06DA" w:rsidRPr="0095771F">
        <w:rPr>
          <w:rFonts w:cstheme="minorHAnsi"/>
        </w:rPr>
        <w:t xml:space="preserve"> </w:t>
      </w:r>
      <w:r w:rsidR="008650E5" w:rsidRPr="0095771F">
        <w:rPr>
          <w:rFonts w:cstheme="minorHAnsi"/>
        </w:rPr>
        <w:t>August 20</w:t>
      </w:r>
      <w:r w:rsidR="003A5CF4" w:rsidRPr="0095771F">
        <w:rPr>
          <w:rFonts w:cstheme="minorHAnsi"/>
        </w:rPr>
        <w:t>20</w:t>
      </w:r>
      <w:r w:rsidR="00DE5F2B" w:rsidRPr="0095771F">
        <w:rPr>
          <w:rFonts w:cstheme="minorHAnsi"/>
        </w:rPr>
        <w:t xml:space="preserve"> -</w:t>
      </w:r>
      <w:r w:rsidR="00437FB1" w:rsidRPr="0095771F">
        <w:rPr>
          <w:rFonts w:cstheme="minorHAnsi"/>
        </w:rPr>
        <w:t xml:space="preserve"> Present</w:t>
      </w:r>
    </w:p>
    <w:p w14:paraId="06C57A23" w14:textId="3761986D" w:rsidR="002D47F7" w:rsidRPr="0095771F" w:rsidRDefault="002D47F7" w:rsidP="00165C69">
      <w:pPr>
        <w:spacing w:line="240" w:lineRule="exact"/>
        <w:rPr>
          <w:rFonts w:cstheme="minorHAnsi"/>
        </w:rPr>
      </w:pPr>
      <w:r w:rsidRPr="0095771F">
        <w:rPr>
          <w:rFonts w:cstheme="minorHAnsi"/>
        </w:rPr>
        <w:t>Toledo, OH</w:t>
      </w:r>
    </w:p>
    <w:p w14:paraId="579B06BE" w14:textId="4B647503" w:rsidR="00A31FCC" w:rsidRPr="0095771F" w:rsidRDefault="00A8614E" w:rsidP="00165C69">
      <w:pPr>
        <w:spacing w:line="240" w:lineRule="exact"/>
        <w:rPr>
          <w:rFonts w:cstheme="minorHAnsi"/>
        </w:rPr>
      </w:pPr>
      <w:r w:rsidRPr="0095771F">
        <w:rPr>
          <w:rFonts w:cstheme="minorHAnsi"/>
          <w:i/>
          <w:iCs/>
        </w:rPr>
        <w:t>Title</w:t>
      </w:r>
      <w:r w:rsidR="00077817" w:rsidRPr="0095771F">
        <w:rPr>
          <w:rFonts w:cstheme="minorHAnsi"/>
          <w:i/>
          <w:iCs/>
        </w:rPr>
        <w:t xml:space="preserve"> (EX: Research Assistant)</w:t>
      </w:r>
      <w:r w:rsidR="00842468" w:rsidRPr="0095771F">
        <w:rPr>
          <w:rFonts w:cstheme="minorHAnsi"/>
          <w:i/>
          <w:iCs/>
        </w:rPr>
        <w:t>,</w:t>
      </w:r>
      <w:r w:rsidR="00842468" w:rsidRPr="0095771F">
        <w:rPr>
          <w:rFonts w:cstheme="minorHAnsi"/>
        </w:rPr>
        <w:t xml:space="preserve"> </w:t>
      </w:r>
      <w:r w:rsidR="00A31FCC" w:rsidRPr="0095771F">
        <w:rPr>
          <w:rFonts w:cstheme="minorHAnsi"/>
        </w:rPr>
        <w:t>Clinical Trials, Targeted Therapy– Dr. Jones</w:t>
      </w:r>
      <w:r w:rsidR="00E20648" w:rsidRPr="0095771F">
        <w:rPr>
          <w:rFonts w:cstheme="minorHAnsi"/>
        </w:rPr>
        <w:t>,</w:t>
      </w:r>
      <w:r w:rsidR="00A31FCC" w:rsidRPr="0095771F">
        <w:rPr>
          <w:rFonts w:cstheme="minorHAnsi"/>
        </w:rPr>
        <w:t xml:space="preserve"> Professor </w:t>
      </w:r>
    </w:p>
    <w:p w14:paraId="2A0B15B3" w14:textId="77777777" w:rsidR="002D26A5" w:rsidRPr="0095771F" w:rsidRDefault="002D26A5" w:rsidP="002D26A5">
      <w:pPr>
        <w:pStyle w:val="ListParagraph"/>
        <w:numPr>
          <w:ilvl w:val="0"/>
          <w:numId w:val="3"/>
        </w:numPr>
        <w:spacing w:line="240" w:lineRule="exact"/>
        <w:rPr>
          <w:rFonts w:cstheme="minorHAnsi"/>
        </w:rPr>
      </w:pPr>
      <w:bookmarkStart w:id="4" w:name="_Hlk116988624"/>
      <w:r w:rsidRPr="0095771F">
        <w:rPr>
          <w:rFonts w:cstheme="minorHAnsi"/>
        </w:rPr>
        <w:t>Provide an overview of project</w:t>
      </w:r>
    </w:p>
    <w:p w14:paraId="064C427B" w14:textId="77777777" w:rsidR="002D26A5" w:rsidRPr="0095771F" w:rsidRDefault="002D26A5" w:rsidP="002D26A5">
      <w:pPr>
        <w:pStyle w:val="ListParagraph"/>
        <w:numPr>
          <w:ilvl w:val="0"/>
          <w:numId w:val="3"/>
        </w:numPr>
        <w:spacing w:line="240" w:lineRule="exact"/>
        <w:rPr>
          <w:rFonts w:cstheme="minorHAnsi"/>
        </w:rPr>
      </w:pPr>
      <w:r w:rsidRPr="0095771F">
        <w:rPr>
          <w:rFonts w:cstheme="minorHAnsi"/>
        </w:rPr>
        <w:t>Your main responsibilities</w:t>
      </w:r>
    </w:p>
    <w:p w14:paraId="369F22FB" w14:textId="77777777" w:rsidR="002D26A5" w:rsidRPr="0095771F" w:rsidRDefault="002D26A5" w:rsidP="002D26A5">
      <w:pPr>
        <w:pStyle w:val="ListParagraph"/>
        <w:numPr>
          <w:ilvl w:val="0"/>
          <w:numId w:val="3"/>
        </w:numPr>
        <w:spacing w:line="240" w:lineRule="exact"/>
        <w:rPr>
          <w:rFonts w:cstheme="minorHAnsi"/>
        </w:rPr>
      </w:pPr>
      <w:r w:rsidRPr="0095771F">
        <w:rPr>
          <w:rFonts w:cstheme="minorHAnsi"/>
        </w:rPr>
        <w:t>Briefly describe the outcome, if any (manuscript in process, poster presentation, etc.)</w:t>
      </w:r>
    </w:p>
    <w:bookmarkEnd w:id="4"/>
    <w:p w14:paraId="66CA7084" w14:textId="3603359E" w:rsidR="008650E5" w:rsidRPr="0095771F" w:rsidRDefault="008650E5" w:rsidP="00A31FCC">
      <w:pPr>
        <w:rPr>
          <w:rFonts w:cstheme="minorHAnsi"/>
        </w:rPr>
      </w:pPr>
    </w:p>
    <w:p w14:paraId="5200EA44" w14:textId="33D8A13E" w:rsidR="00A31FCC" w:rsidRPr="0095771F" w:rsidRDefault="00A31FCC" w:rsidP="00165C69">
      <w:pPr>
        <w:spacing w:line="240" w:lineRule="exact"/>
        <w:rPr>
          <w:rFonts w:cstheme="minorHAnsi"/>
        </w:rPr>
      </w:pPr>
      <w:r w:rsidRPr="0095771F">
        <w:rPr>
          <w:rFonts w:cstheme="minorHAnsi"/>
        </w:rPr>
        <w:t>Department of Biology,</w:t>
      </w:r>
      <w:r w:rsidR="00437FB1" w:rsidRPr="0095771F">
        <w:rPr>
          <w:rFonts w:cstheme="minorHAnsi"/>
        </w:rPr>
        <w:t xml:space="preserve"> The University of Toledo College of Medicine &amp; Life Sciences  </w:t>
      </w:r>
      <w:r w:rsidR="00742892" w:rsidRPr="0095771F">
        <w:rPr>
          <w:rFonts w:cstheme="minorHAnsi"/>
        </w:rPr>
        <w:t xml:space="preserve">   </w:t>
      </w:r>
      <w:r w:rsidR="002C06DA" w:rsidRPr="0095771F">
        <w:rPr>
          <w:rFonts w:cstheme="minorHAnsi"/>
        </w:rPr>
        <w:t xml:space="preserve"> </w:t>
      </w:r>
      <w:r w:rsidRPr="0095771F">
        <w:rPr>
          <w:rFonts w:cstheme="minorHAnsi"/>
        </w:rPr>
        <w:t>August 20</w:t>
      </w:r>
      <w:r w:rsidR="003A5CF4" w:rsidRPr="0095771F">
        <w:rPr>
          <w:rFonts w:cstheme="minorHAnsi"/>
        </w:rPr>
        <w:t>20</w:t>
      </w:r>
      <w:r w:rsidR="00DE5F2B" w:rsidRPr="0095771F">
        <w:rPr>
          <w:rFonts w:cstheme="minorHAnsi"/>
        </w:rPr>
        <w:t xml:space="preserve"> -</w:t>
      </w:r>
      <w:r w:rsidR="00437FB1" w:rsidRPr="0095771F">
        <w:rPr>
          <w:rFonts w:cstheme="minorHAnsi"/>
        </w:rPr>
        <w:t xml:space="preserve"> Present</w:t>
      </w:r>
    </w:p>
    <w:p w14:paraId="4BE60A1C" w14:textId="36F1E63E" w:rsidR="005A1F6B" w:rsidRPr="0095771F" w:rsidRDefault="005A1F6B" w:rsidP="00165C69">
      <w:pPr>
        <w:spacing w:line="240" w:lineRule="exact"/>
        <w:rPr>
          <w:rFonts w:cstheme="minorHAnsi"/>
        </w:rPr>
      </w:pPr>
      <w:r w:rsidRPr="0095771F">
        <w:rPr>
          <w:rFonts w:cstheme="minorHAnsi"/>
        </w:rPr>
        <w:t>Toledo, OH</w:t>
      </w:r>
    </w:p>
    <w:p w14:paraId="082816BC" w14:textId="75E37166" w:rsidR="00A31FCC" w:rsidRPr="0095771F" w:rsidRDefault="00842468" w:rsidP="00165C69">
      <w:pPr>
        <w:spacing w:line="240" w:lineRule="exact"/>
        <w:rPr>
          <w:rFonts w:cstheme="minorHAnsi"/>
        </w:rPr>
      </w:pPr>
      <w:r w:rsidRPr="0095771F">
        <w:rPr>
          <w:rFonts w:cstheme="minorHAnsi"/>
          <w:i/>
          <w:iCs/>
        </w:rPr>
        <w:t>Title,</w:t>
      </w:r>
      <w:r w:rsidRPr="0095771F">
        <w:rPr>
          <w:rFonts w:cstheme="minorHAnsi"/>
        </w:rPr>
        <w:t xml:space="preserve"> </w:t>
      </w:r>
      <w:r w:rsidR="00A31FCC" w:rsidRPr="0095771F">
        <w:rPr>
          <w:rFonts w:cstheme="minorHAnsi"/>
        </w:rPr>
        <w:t>Cancer Therapy Outcomes – Dr. Smith, Associate Professor</w:t>
      </w:r>
    </w:p>
    <w:p w14:paraId="0802E5CE" w14:textId="77777777" w:rsidR="002D26A5" w:rsidRPr="0095771F" w:rsidRDefault="002D26A5" w:rsidP="002D26A5">
      <w:pPr>
        <w:pStyle w:val="ListParagraph"/>
        <w:numPr>
          <w:ilvl w:val="0"/>
          <w:numId w:val="3"/>
        </w:numPr>
        <w:spacing w:line="240" w:lineRule="exact"/>
        <w:rPr>
          <w:rFonts w:cstheme="minorHAnsi"/>
        </w:rPr>
      </w:pPr>
      <w:r w:rsidRPr="0095771F">
        <w:rPr>
          <w:rFonts w:cstheme="minorHAnsi"/>
        </w:rPr>
        <w:t>Provide an overview of project</w:t>
      </w:r>
    </w:p>
    <w:p w14:paraId="7236C050" w14:textId="77777777" w:rsidR="002D26A5" w:rsidRPr="0095771F" w:rsidRDefault="002D26A5" w:rsidP="002D26A5">
      <w:pPr>
        <w:pStyle w:val="ListParagraph"/>
        <w:numPr>
          <w:ilvl w:val="0"/>
          <w:numId w:val="3"/>
        </w:numPr>
        <w:spacing w:line="240" w:lineRule="exact"/>
        <w:rPr>
          <w:rFonts w:cstheme="minorHAnsi"/>
        </w:rPr>
      </w:pPr>
      <w:r w:rsidRPr="0095771F">
        <w:rPr>
          <w:rFonts w:cstheme="minorHAnsi"/>
        </w:rPr>
        <w:t>Your main responsibilities</w:t>
      </w:r>
    </w:p>
    <w:p w14:paraId="397CAAE8" w14:textId="77777777" w:rsidR="002D26A5" w:rsidRPr="0095771F" w:rsidRDefault="002D26A5" w:rsidP="002D26A5">
      <w:pPr>
        <w:pStyle w:val="ListParagraph"/>
        <w:numPr>
          <w:ilvl w:val="0"/>
          <w:numId w:val="3"/>
        </w:numPr>
        <w:spacing w:line="240" w:lineRule="exact"/>
        <w:rPr>
          <w:rFonts w:cstheme="minorHAnsi"/>
        </w:rPr>
      </w:pPr>
      <w:r w:rsidRPr="0095771F">
        <w:rPr>
          <w:rFonts w:cstheme="minorHAnsi"/>
        </w:rPr>
        <w:t>Briefly describe the outcome, if any (manuscript in process, poster presentation, etc.)</w:t>
      </w:r>
    </w:p>
    <w:p w14:paraId="08DB4DF6" w14:textId="77777777" w:rsidR="002D26A5" w:rsidRPr="0095771F" w:rsidRDefault="002D26A5" w:rsidP="00165C69">
      <w:pPr>
        <w:spacing w:line="240" w:lineRule="exact"/>
        <w:ind w:right="-180"/>
        <w:rPr>
          <w:rFonts w:cstheme="minorHAnsi"/>
        </w:rPr>
      </w:pPr>
    </w:p>
    <w:p w14:paraId="1B7330F7" w14:textId="60058AC4" w:rsidR="00A31FCC" w:rsidRPr="0095771F" w:rsidRDefault="00A31FCC" w:rsidP="00165C69">
      <w:pPr>
        <w:tabs>
          <w:tab w:val="left" w:pos="8280"/>
        </w:tabs>
        <w:spacing w:line="240" w:lineRule="exact"/>
        <w:rPr>
          <w:rFonts w:cstheme="minorHAnsi"/>
        </w:rPr>
      </w:pPr>
      <w:r w:rsidRPr="0095771F">
        <w:rPr>
          <w:rFonts w:cstheme="minorHAnsi"/>
        </w:rPr>
        <w:t xml:space="preserve">Department of Chemistry, Lourdes University </w:t>
      </w:r>
      <w:r w:rsidR="00DE5F2B" w:rsidRPr="0095771F">
        <w:rPr>
          <w:rFonts w:cstheme="minorHAnsi"/>
        </w:rPr>
        <w:t xml:space="preserve">                                                </w:t>
      </w:r>
      <w:r w:rsidR="008E6D97" w:rsidRPr="0095771F">
        <w:rPr>
          <w:rFonts w:cstheme="minorHAnsi"/>
        </w:rPr>
        <w:t xml:space="preserve">                           April</w:t>
      </w:r>
      <w:r w:rsidRPr="0095771F">
        <w:rPr>
          <w:rFonts w:cstheme="minorHAnsi"/>
        </w:rPr>
        <w:t xml:space="preserve"> 201</w:t>
      </w:r>
      <w:r w:rsidR="00C54DAD" w:rsidRPr="0095771F">
        <w:rPr>
          <w:rFonts w:cstheme="minorHAnsi"/>
        </w:rPr>
        <w:t>8</w:t>
      </w:r>
      <w:r w:rsidR="00DE5F2B" w:rsidRPr="0095771F">
        <w:rPr>
          <w:rFonts w:cstheme="minorHAnsi"/>
        </w:rPr>
        <w:t xml:space="preserve"> - M</w:t>
      </w:r>
      <w:r w:rsidRPr="0095771F">
        <w:rPr>
          <w:rFonts w:cstheme="minorHAnsi"/>
        </w:rPr>
        <w:t>ay 2</w:t>
      </w:r>
      <w:r w:rsidR="00C54DAD" w:rsidRPr="0095771F">
        <w:rPr>
          <w:rFonts w:cstheme="minorHAnsi"/>
        </w:rPr>
        <w:t>019</w:t>
      </w:r>
      <w:r w:rsidRPr="0095771F">
        <w:rPr>
          <w:rFonts w:cstheme="minorHAnsi"/>
        </w:rPr>
        <w:t xml:space="preserve"> </w:t>
      </w:r>
    </w:p>
    <w:p w14:paraId="09F50662" w14:textId="0C51CA39" w:rsidR="005A1F6B" w:rsidRPr="0095771F" w:rsidRDefault="005A1F6B" w:rsidP="00165C69">
      <w:pPr>
        <w:spacing w:line="240" w:lineRule="exact"/>
        <w:rPr>
          <w:rFonts w:cstheme="minorHAnsi"/>
        </w:rPr>
      </w:pPr>
      <w:r w:rsidRPr="0095771F">
        <w:rPr>
          <w:rFonts w:cstheme="minorHAnsi"/>
        </w:rPr>
        <w:t>Sylvania, OH</w:t>
      </w:r>
    </w:p>
    <w:p w14:paraId="2D2A46D4" w14:textId="627B38BD" w:rsidR="00A31FCC" w:rsidRPr="0095771F" w:rsidRDefault="00077817" w:rsidP="00165C69">
      <w:pPr>
        <w:spacing w:line="240" w:lineRule="exact"/>
        <w:rPr>
          <w:rFonts w:cstheme="minorHAnsi"/>
        </w:rPr>
      </w:pPr>
      <w:r w:rsidRPr="0095771F">
        <w:rPr>
          <w:rFonts w:cstheme="minorHAnsi"/>
          <w:i/>
          <w:iCs/>
        </w:rPr>
        <w:t>Title,</w:t>
      </w:r>
      <w:r w:rsidRPr="0095771F">
        <w:rPr>
          <w:rFonts w:cstheme="minorHAnsi"/>
        </w:rPr>
        <w:t xml:space="preserve"> </w:t>
      </w:r>
      <w:r w:rsidR="00A31FCC" w:rsidRPr="0095771F">
        <w:rPr>
          <w:rFonts w:cstheme="minorHAnsi"/>
        </w:rPr>
        <w:t>Cancer Variants – Dr. Jones, Associate Professor</w:t>
      </w:r>
    </w:p>
    <w:p w14:paraId="0E9DAC4D" w14:textId="77777777" w:rsidR="002D26A5" w:rsidRPr="0095771F" w:rsidRDefault="002D26A5" w:rsidP="002D26A5">
      <w:pPr>
        <w:pStyle w:val="ListParagraph"/>
        <w:numPr>
          <w:ilvl w:val="0"/>
          <w:numId w:val="3"/>
        </w:numPr>
        <w:spacing w:line="240" w:lineRule="exact"/>
        <w:rPr>
          <w:rFonts w:cstheme="minorHAnsi"/>
        </w:rPr>
      </w:pPr>
      <w:r w:rsidRPr="0095771F">
        <w:rPr>
          <w:rFonts w:cstheme="minorHAnsi"/>
        </w:rPr>
        <w:t>Provide an overview of project</w:t>
      </w:r>
    </w:p>
    <w:p w14:paraId="51E7CE5A" w14:textId="77777777" w:rsidR="002D26A5" w:rsidRPr="0095771F" w:rsidRDefault="002D26A5" w:rsidP="002D26A5">
      <w:pPr>
        <w:pStyle w:val="ListParagraph"/>
        <w:numPr>
          <w:ilvl w:val="0"/>
          <w:numId w:val="3"/>
        </w:numPr>
        <w:spacing w:line="240" w:lineRule="exact"/>
        <w:rPr>
          <w:rFonts w:cstheme="minorHAnsi"/>
        </w:rPr>
      </w:pPr>
      <w:r w:rsidRPr="0095771F">
        <w:rPr>
          <w:rFonts w:cstheme="minorHAnsi"/>
        </w:rPr>
        <w:t>Your main responsibilities</w:t>
      </w:r>
    </w:p>
    <w:p w14:paraId="44E43E5E" w14:textId="77777777" w:rsidR="002D26A5" w:rsidRPr="0095771F" w:rsidRDefault="002D26A5" w:rsidP="002D26A5">
      <w:pPr>
        <w:pStyle w:val="ListParagraph"/>
        <w:numPr>
          <w:ilvl w:val="0"/>
          <w:numId w:val="3"/>
        </w:numPr>
        <w:spacing w:line="240" w:lineRule="exact"/>
        <w:rPr>
          <w:rFonts w:cstheme="minorHAnsi"/>
        </w:rPr>
      </w:pPr>
      <w:r w:rsidRPr="0095771F">
        <w:rPr>
          <w:rFonts w:cstheme="minorHAnsi"/>
        </w:rPr>
        <w:t>Briefly describe the outcome, if any (manuscript in process, poster presentation, etc.)</w:t>
      </w:r>
    </w:p>
    <w:p w14:paraId="7D91A147" w14:textId="77777777" w:rsidR="00926F78" w:rsidRDefault="00926F78" w:rsidP="00165C69">
      <w:pPr>
        <w:pStyle w:val="Title"/>
        <w:spacing w:line="240" w:lineRule="exact"/>
        <w:rPr>
          <w:rStyle w:val="Heading2Char"/>
          <w:b/>
          <w:bCs/>
          <w:color w:val="auto"/>
          <w:sz w:val="28"/>
          <w:szCs w:val="28"/>
        </w:rPr>
      </w:pPr>
    </w:p>
    <w:p w14:paraId="631C9D33" w14:textId="5AB8C605" w:rsidR="00A31FCC" w:rsidRPr="002276CD" w:rsidRDefault="00A31FCC" w:rsidP="00852869">
      <w:pPr>
        <w:pStyle w:val="Title"/>
        <w:rPr>
          <w:b/>
          <w:bCs/>
          <w:sz w:val="28"/>
          <w:szCs w:val="28"/>
        </w:rPr>
      </w:pPr>
      <w:r w:rsidRPr="00531356">
        <w:rPr>
          <w:rStyle w:val="Heading2Char"/>
          <w:b/>
          <w:bCs/>
          <w:color w:val="auto"/>
          <w:sz w:val="28"/>
          <w:szCs w:val="28"/>
        </w:rPr>
        <w:t>Peer-Reviewed Publications</w:t>
      </w:r>
      <w:r w:rsidR="002276CD" w:rsidRPr="002276CD">
        <w:rPr>
          <w:b/>
          <w:bCs/>
        </w:rPr>
        <w:t>_</w:t>
      </w:r>
      <w:r w:rsidR="002276CD" w:rsidRPr="002276CD">
        <w:t>____________________________</w:t>
      </w:r>
      <w:r w:rsidR="00437FB1" w:rsidRPr="002276CD">
        <w:rPr>
          <w:b/>
          <w:bCs/>
          <w:sz w:val="28"/>
          <w:szCs w:val="28"/>
        </w:rPr>
        <w:tab/>
      </w:r>
    </w:p>
    <w:p w14:paraId="476844C1" w14:textId="4467124E" w:rsidR="00437FB1" w:rsidRPr="0095771F" w:rsidRDefault="00BF7A49" w:rsidP="00165C69">
      <w:pPr>
        <w:spacing w:line="240" w:lineRule="exact"/>
        <w:rPr>
          <w:rFonts w:eastAsia="Times New Roman" w:cstheme="minorHAnsi"/>
        </w:rPr>
      </w:pPr>
      <w:r w:rsidRPr="0095771F">
        <w:rPr>
          <w:rFonts w:eastAsia="Times New Roman" w:cstheme="minorHAnsi"/>
        </w:rPr>
        <w:t>Jones JD</w:t>
      </w:r>
      <w:r w:rsidR="00A31FCC" w:rsidRPr="0095771F">
        <w:rPr>
          <w:rFonts w:eastAsia="Times New Roman" w:cstheme="minorHAnsi"/>
        </w:rPr>
        <w:t xml:space="preserve">, </w:t>
      </w:r>
      <w:r w:rsidR="00E27969" w:rsidRPr="0095771F">
        <w:rPr>
          <w:rFonts w:eastAsia="Times New Roman" w:cstheme="minorHAnsi"/>
          <w:b/>
          <w:bCs/>
        </w:rPr>
        <w:t>Rocket, R</w:t>
      </w:r>
      <w:r w:rsidRPr="0095771F">
        <w:rPr>
          <w:rFonts w:eastAsia="Times New Roman" w:cstheme="minorHAnsi"/>
          <w:b/>
          <w:bCs/>
        </w:rPr>
        <w:t>,</w:t>
      </w:r>
      <w:r w:rsidR="00A31FCC" w:rsidRPr="0095771F">
        <w:rPr>
          <w:rFonts w:eastAsia="Times New Roman" w:cstheme="minorHAnsi"/>
        </w:rPr>
        <w:t xml:space="preserve"> </w:t>
      </w:r>
      <w:r w:rsidRPr="0095771F">
        <w:rPr>
          <w:rFonts w:eastAsia="Times New Roman" w:cstheme="minorHAnsi"/>
        </w:rPr>
        <w:t>Jones</w:t>
      </w:r>
      <w:r w:rsidR="00A31FCC" w:rsidRPr="0095771F">
        <w:rPr>
          <w:rFonts w:eastAsia="Times New Roman" w:cstheme="minorHAnsi"/>
        </w:rPr>
        <w:t xml:space="preserve"> J, </w:t>
      </w:r>
      <w:r w:rsidRPr="0095771F">
        <w:rPr>
          <w:rFonts w:eastAsia="Times New Roman" w:cstheme="minorHAnsi"/>
        </w:rPr>
        <w:t>Smith</w:t>
      </w:r>
      <w:r w:rsidR="00A31FCC" w:rsidRPr="0095771F">
        <w:rPr>
          <w:rFonts w:eastAsia="Times New Roman" w:cstheme="minorHAnsi"/>
        </w:rPr>
        <w:t xml:space="preserve"> S, M</w:t>
      </w:r>
      <w:r w:rsidRPr="0095771F">
        <w:rPr>
          <w:rFonts w:eastAsia="Times New Roman" w:cstheme="minorHAnsi"/>
        </w:rPr>
        <w:t>oore J</w:t>
      </w:r>
      <w:r w:rsidR="00A31FCC" w:rsidRPr="0095771F">
        <w:rPr>
          <w:rFonts w:eastAsia="Times New Roman" w:cstheme="minorHAnsi"/>
        </w:rPr>
        <w:t>, et al. (202</w:t>
      </w:r>
      <w:r w:rsidR="007755F2" w:rsidRPr="0095771F">
        <w:rPr>
          <w:rFonts w:eastAsia="Times New Roman" w:cstheme="minorHAnsi"/>
        </w:rPr>
        <w:t>1</w:t>
      </w:r>
      <w:r w:rsidR="00A31FCC" w:rsidRPr="0095771F">
        <w:rPr>
          <w:rFonts w:eastAsia="Times New Roman" w:cstheme="minorHAnsi"/>
        </w:rPr>
        <w:t xml:space="preserve">) </w:t>
      </w:r>
      <w:r w:rsidR="00A31FCC" w:rsidRPr="0095771F">
        <w:rPr>
          <w:rFonts w:eastAsia="Times New Roman" w:cstheme="minorHAnsi"/>
          <w:i/>
          <w:iCs/>
        </w:rPr>
        <w:t>Targeted Therapy in Cancer Management.</w:t>
      </w:r>
      <w:r w:rsidR="00A31FCC" w:rsidRPr="0095771F">
        <w:rPr>
          <w:rFonts w:eastAsia="Times New Roman" w:cstheme="minorHAnsi"/>
        </w:rPr>
        <w:t xml:space="preserve"> </w:t>
      </w:r>
    </w:p>
    <w:p w14:paraId="5BC7A9D5" w14:textId="54CFEA9C" w:rsidR="00A31FCC" w:rsidRPr="0095771F" w:rsidRDefault="00A31FCC" w:rsidP="00165C69">
      <w:pPr>
        <w:spacing w:line="240" w:lineRule="exact"/>
        <w:rPr>
          <w:rFonts w:eastAsia="Times New Roman" w:cstheme="minorHAnsi"/>
        </w:rPr>
      </w:pPr>
      <w:r w:rsidRPr="0095771F">
        <w:rPr>
          <w:rFonts w:eastAsia="Times New Roman" w:cstheme="minorHAnsi"/>
        </w:rPr>
        <w:t xml:space="preserve">Insights Biomed Vol.5 </w:t>
      </w:r>
      <w:r w:rsidR="00BF7A49" w:rsidRPr="0095771F">
        <w:rPr>
          <w:rFonts w:eastAsia="Times New Roman" w:cstheme="minorHAnsi"/>
        </w:rPr>
        <w:t>No.1:6</w:t>
      </w:r>
    </w:p>
    <w:p w14:paraId="343066A6" w14:textId="77777777" w:rsidR="007907AF" w:rsidRPr="0095771F" w:rsidRDefault="007907AF" w:rsidP="00A31FCC">
      <w:pPr>
        <w:rPr>
          <w:rFonts w:eastAsia="Times New Roman" w:cstheme="minorHAnsi"/>
        </w:rPr>
      </w:pPr>
    </w:p>
    <w:p w14:paraId="725746B3" w14:textId="1491B098" w:rsidR="00437FB1" w:rsidRPr="0095771F" w:rsidRDefault="00BF7A49" w:rsidP="00165C69">
      <w:pPr>
        <w:spacing w:line="240" w:lineRule="exact"/>
        <w:rPr>
          <w:rFonts w:eastAsia="Times New Roman" w:cstheme="minorHAnsi"/>
          <w:i/>
          <w:iCs/>
        </w:rPr>
      </w:pPr>
      <w:r w:rsidRPr="0095771F">
        <w:rPr>
          <w:rFonts w:eastAsia="Times New Roman" w:cstheme="minorHAnsi"/>
        </w:rPr>
        <w:t>Jones</w:t>
      </w:r>
      <w:r w:rsidR="00A31FCC" w:rsidRPr="0095771F">
        <w:rPr>
          <w:rFonts w:eastAsia="Times New Roman" w:cstheme="minorHAnsi"/>
        </w:rPr>
        <w:t xml:space="preserve"> AR, </w:t>
      </w:r>
      <w:r w:rsidRPr="0095771F">
        <w:rPr>
          <w:rFonts w:eastAsia="Times New Roman" w:cstheme="minorHAnsi"/>
          <w:b/>
          <w:bCs/>
        </w:rPr>
        <w:t>Rocket R,</w:t>
      </w:r>
      <w:r w:rsidR="00A31FCC" w:rsidRPr="0095771F">
        <w:rPr>
          <w:rFonts w:eastAsia="Times New Roman" w:cstheme="minorHAnsi"/>
          <w:b/>
          <w:bCs/>
        </w:rPr>
        <w:t xml:space="preserve"> </w:t>
      </w:r>
      <w:r w:rsidR="00A31FCC" w:rsidRPr="0095771F">
        <w:rPr>
          <w:rFonts w:eastAsia="Times New Roman" w:cstheme="minorHAnsi"/>
        </w:rPr>
        <w:t>P</w:t>
      </w:r>
      <w:r w:rsidRPr="0095771F">
        <w:rPr>
          <w:rFonts w:eastAsia="Times New Roman" w:cstheme="minorHAnsi"/>
        </w:rPr>
        <w:t xml:space="preserve">urell </w:t>
      </w:r>
      <w:r w:rsidR="00A31FCC" w:rsidRPr="0095771F">
        <w:rPr>
          <w:rFonts w:eastAsia="Times New Roman" w:cstheme="minorHAnsi"/>
        </w:rPr>
        <w:t>A</w:t>
      </w:r>
      <w:r w:rsidR="00AB4F49" w:rsidRPr="0095771F">
        <w:rPr>
          <w:rFonts w:eastAsia="Times New Roman" w:cstheme="minorHAnsi"/>
        </w:rPr>
        <w:t>, James</w:t>
      </w:r>
      <w:r w:rsidR="00A31FCC" w:rsidRPr="0095771F">
        <w:rPr>
          <w:rFonts w:eastAsia="Times New Roman" w:cstheme="minorHAnsi"/>
        </w:rPr>
        <w:t xml:space="preserve"> J, M</w:t>
      </w:r>
      <w:r w:rsidRPr="0095771F">
        <w:rPr>
          <w:rFonts w:eastAsia="Times New Roman" w:cstheme="minorHAnsi"/>
        </w:rPr>
        <w:t>anson</w:t>
      </w:r>
      <w:r w:rsidR="00A31FCC" w:rsidRPr="0095771F">
        <w:rPr>
          <w:rFonts w:eastAsia="Times New Roman" w:cstheme="minorHAnsi"/>
        </w:rPr>
        <w:t xml:space="preserve"> P, W</w:t>
      </w:r>
      <w:r w:rsidRPr="0095771F">
        <w:rPr>
          <w:rFonts w:eastAsia="Times New Roman" w:cstheme="minorHAnsi"/>
        </w:rPr>
        <w:t>ebb</w:t>
      </w:r>
      <w:r w:rsidR="00A31FCC" w:rsidRPr="0095771F">
        <w:rPr>
          <w:rFonts w:eastAsia="Times New Roman" w:cstheme="minorHAnsi"/>
        </w:rPr>
        <w:t xml:space="preserve"> K, K</w:t>
      </w:r>
      <w:r w:rsidRPr="0095771F">
        <w:rPr>
          <w:rFonts w:eastAsia="Times New Roman" w:cstheme="minorHAnsi"/>
        </w:rPr>
        <w:t>ing</w:t>
      </w:r>
      <w:r w:rsidR="002B3C12" w:rsidRPr="0095771F">
        <w:rPr>
          <w:rFonts w:eastAsia="Times New Roman" w:cstheme="minorHAnsi"/>
        </w:rPr>
        <w:t xml:space="preserve"> </w:t>
      </w:r>
      <w:r w:rsidR="00A31FCC" w:rsidRPr="0095771F">
        <w:rPr>
          <w:rFonts w:eastAsia="Times New Roman" w:cstheme="minorHAnsi"/>
        </w:rPr>
        <w:t xml:space="preserve">PR, Miller EM. </w:t>
      </w:r>
      <w:r w:rsidR="00A31FCC" w:rsidRPr="0095771F">
        <w:rPr>
          <w:rFonts w:eastAsia="Times New Roman" w:cstheme="minorHAnsi"/>
          <w:i/>
          <w:iCs/>
        </w:rPr>
        <w:t xml:space="preserve">Left </w:t>
      </w:r>
      <w:r w:rsidRPr="0095771F">
        <w:rPr>
          <w:rFonts w:eastAsia="Times New Roman" w:cstheme="minorHAnsi"/>
          <w:i/>
          <w:iCs/>
        </w:rPr>
        <w:t xml:space="preserve">hand sanitizer </w:t>
      </w:r>
    </w:p>
    <w:p w14:paraId="30168163" w14:textId="5B0C0C88" w:rsidR="00A31FCC" w:rsidRPr="0095771F" w:rsidRDefault="00BF7A49" w:rsidP="00165C69">
      <w:pPr>
        <w:spacing w:line="240" w:lineRule="exact"/>
        <w:rPr>
          <w:rFonts w:eastAsia="Times New Roman" w:cstheme="minorHAnsi"/>
        </w:rPr>
      </w:pPr>
      <w:r w:rsidRPr="0095771F">
        <w:rPr>
          <w:rFonts w:eastAsia="Times New Roman" w:cstheme="minorHAnsi"/>
          <w:i/>
          <w:iCs/>
        </w:rPr>
        <w:t>importance.</w:t>
      </w:r>
      <w:r w:rsidR="00A31FCC" w:rsidRPr="0095771F">
        <w:rPr>
          <w:rFonts w:eastAsia="Times New Roman" w:cstheme="minorHAnsi"/>
        </w:rPr>
        <w:t xml:space="preserve"> Journal of Genetic Cou</w:t>
      </w:r>
      <w:r w:rsidRPr="0095771F">
        <w:rPr>
          <w:rFonts w:eastAsia="Times New Roman" w:cstheme="minorHAnsi"/>
        </w:rPr>
        <w:t>nseling (20</w:t>
      </w:r>
      <w:r w:rsidR="007755F2" w:rsidRPr="0095771F">
        <w:rPr>
          <w:rFonts w:eastAsia="Times New Roman" w:cstheme="minorHAnsi"/>
        </w:rPr>
        <w:t>20</w:t>
      </w:r>
      <w:r w:rsidRPr="0095771F">
        <w:rPr>
          <w:rFonts w:eastAsia="Times New Roman" w:cstheme="minorHAnsi"/>
        </w:rPr>
        <w:t>) Aug;28(4):679-799</w:t>
      </w:r>
    </w:p>
    <w:p w14:paraId="21A40DD5" w14:textId="77777777" w:rsidR="008650E5" w:rsidRPr="0095771F" w:rsidRDefault="008650E5" w:rsidP="00A31FCC">
      <w:pPr>
        <w:rPr>
          <w:rFonts w:eastAsia="Times New Roman" w:cstheme="minorHAnsi"/>
        </w:rPr>
      </w:pPr>
    </w:p>
    <w:p w14:paraId="274C9348" w14:textId="77777777" w:rsidR="00946FE9" w:rsidRDefault="00946FE9" w:rsidP="002D26A5">
      <w:pPr>
        <w:pStyle w:val="Title"/>
        <w:rPr>
          <w:rStyle w:val="Heading2Char"/>
          <w:b/>
          <w:bCs/>
          <w:color w:val="auto"/>
          <w:sz w:val="28"/>
          <w:szCs w:val="28"/>
        </w:rPr>
      </w:pPr>
    </w:p>
    <w:p w14:paraId="025A5013" w14:textId="77777777" w:rsidR="00946FE9" w:rsidRDefault="00946FE9" w:rsidP="002D26A5">
      <w:pPr>
        <w:pStyle w:val="Title"/>
        <w:rPr>
          <w:rStyle w:val="Heading2Char"/>
          <w:b/>
          <w:bCs/>
          <w:color w:val="auto"/>
          <w:sz w:val="28"/>
          <w:szCs w:val="28"/>
        </w:rPr>
      </w:pPr>
    </w:p>
    <w:p w14:paraId="17AFDA63" w14:textId="311488B7" w:rsidR="002D26A5" w:rsidRDefault="002D26A5" w:rsidP="002D26A5">
      <w:pPr>
        <w:pStyle w:val="Title"/>
        <w:rPr>
          <w:b/>
          <w:bCs/>
          <w:sz w:val="28"/>
          <w:szCs w:val="28"/>
        </w:rPr>
      </w:pPr>
      <w:r w:rsidRPr="00531356">
        <w:rPr>
          <w:rStyle w:val="Heading2Char"/>
          <w:b/>
          <w:bCs/>
          <w:color w:val="auto"/>
          <w:sz w:val="28"/>
          <w:szCs w:val="28"/>
        </w:rPr>
        <w:lastRenderedPageBreak/>
        <w:t>P</w:t>
      </w:r>
      <w:r>
        <w:rPr>
          <w:rStyle w:val="Heading2Char"/>
          <w:b/>
          <w:bCs/>
          <w:color w:val="auto"/>
          <w:sz w:val="28"/>
          <w:szCs w:val="28"/>
        </w:rPr>
        <w:t>resentations</w:t>
      </w:r>
      <w:r w:rsidR="00B11EB5">
        <w:rPr>
          <w:rStyle w:val="Heading2Char"/>
          <w:b/>
          <w:bCs/>
          <w:color w:val="auto"/>
          <w:sz w:val="28"/>
          <w:szCs w:val="28"/>
        </w:rPr>
        <w:t>/Posters</w:t>
      </w:r>
      <w:r w:rsidRPr="002276CD">
        <w:t>_________________________</w:t>
      </w:r>
      <w:r>
        <w:t>_____</w:t>
      </w:r>
      <w:r w:rsidRPr="002276CD">
        <w:t>_</w:t>
      </w:r>
      <w:r w:rsidRPr="002276CD">
        <w:rPr>
          <w:b/>
          <w:bCs/>
          <w:sz w:val="28"/>
          <w:szCs w:val="28"/>
        </w:rPr>
        <w:tab/>
      </w:r>
    </w:p>
    <w:p w14:paraId="5059C70E" w14:textId="7C722E00" w:rsidR="002D26A5" w:rsidRPr="0095771F" w:rsidRDefault="004870E6" w:rsidP="002D26A5">
      <w:r w:rsidRPr="0095771F">
        <w:rPr>
          <w:b/>
          <w:bCs/>
        </w:rPr>
        <w:t>Rocket R</w:t>
      </w:r>
      <w:r w:rsidR="002D26A5" w:rsidRPr="0095771F">
        <w:t xml:space="preserve"> Last Name, First Initial Middle Initial, Last Name, First Initial Middle Initial. Title of Presentation/Poster. Poster presented at: Name of Conference; Month Day, Year; City, State Abbreviation</w:t>
      </w:r>
    </w:p>
    <w:p w14:paraId="1F363BAE" w14:textId="77777777" w:rsidR="002D26A5" w:rsidRPr="0095771F" w:rsidRDefault="002D26A5" w:rsidP="002D26A5">
      <w:pPr>
        <w:pStyle w:val="Title"/>
        <w:rPr>
          <w:rStyle w:val="Heading2Char"/>
          <w:b/>
          <w:bCs/>
          <w:color w:val="auto"/>
          <w:sz w:val="24"/>
          <w:szCs w:val="24"/>
        </w:rPr>
      </w:pPr>
    </w:p>
    <w:p w14:paraId="1E8C9E5D" w14:textId="7A412BC6" w:rsidR="008220F5" w:rsidRPr="002276CD" w:rsidRDefault="008220F5" w:rsidP="00852869">
      <w:pPr>
        <w:pStyle w:val="Title"/>
        <w:rPr>
          <w:b/>
          <w:bCs/>
          <w:sz w:val="28"/>
          <w:szCs w:val="28"/>
        </w:rPr>
      </w:pPr>
      <w:r w:rsidRPr="00531356">
        <w:rPr>
          <w:rStyle w:val="Heading2Char"/>
          <w:b/>
          <w:bCs/>
          <w:color w:val="auto"/>
          <w:sz w:val="28"/>
          <w:szCs w:val="28"/>
        </w:rPr>
        <w:t>Accepted Abstracts</w:t>
      </w:r>
      <w:r w:rsidRPr="00531356">
        <w:rPr>
          <w:b/>
          <w:bCs/>
          <w:sz w:val="28"/>
          <w:szCs w:val="28"/>
        </w:rPr>
        <w:t xml:space="preserve"> </w:t>
      </w:r>
      <w:r w:rsidR="002276CD" w:rsidRPr="002276CD">
        <w:rPr>
          <w:b/>
          <w:bCs/>
        </w:rPr>
        <w:t>_</w:t>
      </w:r>
      <w:r w:rsidR="002276CD" w:rsidRPr="002276CD">
        <w:t>_______________________________</w:t>
      </w:r>
      <w:r w:rsidR="00437FB1" w:rsidRPr="002276CD">
        <w:rPr>
          <w:b/>
          <w:bCs/>
          <w:sz w:val="28"/>
          <w:szCs w:val="28"/>
        </w:rPr>
        <w:tab/>
      </w:r>
    </w:p>
    <w:p w14:paraId="542187FD" w14:textId="0E78EBCA" w:rsidR="00A31FCC" w:rsidRPr="0095771F" w:rsidRDefault="00A31FCC" w:rsidP="00165C69">
      <w:pPr>
        <w:spacing w:line="240" w:lineRule="exact"/>
        <w:rPr>
          <w:rFonts w:eastAsia="Times New Roman" w:cstheme="minorHAnsi"/>
        </w:rPr>
      </w:pPr>
      <w:r w:rsidRPr="0095771F">
        <w:rPr>
          <w:rFonts w:eastAsia="Times New Roman" w:cstheme="minorHAnsi"/>
        </w:rPr>
        <w:t xml:space="preserve">W. </w:t>
      </w:r>
      <w:r w:rsidR="00396225" w:rsidRPr="0095771F">
        <w:rPr>
          <w:rFonts w:eastAsia="Times New Roman" w:cstheme="minorHAnsi"/>
        </w:rPr>
        <w:t>Jones</w:t>
      </w:r>
      <w:r w:rsidRPr="0095771F">
        <w:rPr>
          <w:rFonts w:eastAsia="Times New Roman" w:cstheme="minorHAnsi"/>
        </w:rPr>
        <w:t xml:space="preserve"> &amp; </w:t>
      </w:r>
      <w:r w:rsidR="00396225" w:rsidRPr="0095771F">
        <w:rPr>
          <w:rFonts w:eastAsia="Times New Roman" w:cstheme="minorHAnsi"/>
          <w:b/>
          <w:bCs/>
        </w:rPr>
        <w:t>R. Rocket</w:t>
      </w:r>
      <w:r w:rsidRPr="0095771F">
        <w:rPr>
          <w:rFonts w:eastAsia="Times New Roman" w:cstheme="minorHAnsi"/>
        </w:rPr>
        <w:t xml:space="preserve"> (May </w:t>
      </w:r>
      <w:r w:rsidR="00396225" w:rsidRPr="0095771F">
        <w:rPr>
          <w:rFonts w:eastAsia="Times New Roman" w:cstheme="minorHAnsi"/>
        </w:rPr>
        <w:t>20</w:t>
      </w:r>
      <w:r w:rsidR="007755F2" w:rsidRPr="0095771F">
        <w:rPr>
          <w:rFonts w:eastAsia="Times New Roman" w:cstheme="minorHAnsi"/>
        </w:rPr>
        <w:t>2</w:t>
      </w:r>
      <w:r w:rsidR="00390F37" w:rsidRPr="0095771F">
        <w:rPr>
          <w:rFonts w:eastAsia="Times New Roman" w:cstheme="minorHAnsi"/>
        </w:rPr>
        <w:t>1</w:t>
      </w:r>
      <w:r w:rsidRPr="0095771F">
        <w:rPr>
          <w:rFonts w:eastAsia="Times New Roman" w:cstheme="minorHAnsi"/>
        </w:rPr>
        <w:t xml:space="preserve">). </w:t>
      </w:r>
      <w:r w:rsidR="00396225" w:rsidRPr="0095771F">
        <w:rPr>
          <w:rFonts w:eastAsia="Times New Roman" w:cstheme="minorHAnsi"/>
          <w:i/>
          <w:iCs/>
        </w:rPr>
        <w:t>Long term cancer effect.</w:t>
      </w:r>
      <w:r w:rsidRPr="0095771F">
        <w:rPr>
          <w:rFonts w:eastAsia="Times New Roman" w:cstheme="minorHAnsi"/>
        </w:rPr>
        <w:t xml:space="preserve"> </w:t>
      </w:r>
      <w:r w:rsidR="00396225" w:rsidRPr="0095771F">
        <w:rPr>
          <w:rFonts w:eastAsia="Times New Roman" w:cstheme="minorHAnsi"/>
        </w:rPr>
        <w:t>Journal of Clinical Oncology, 39</w:t>
      </w:r>
      <w:r w:rsidRPr="0095771F">
        <w:rPr>
          <w:rFonts w:eastAsia="Times New Roman" w:cstheme="minorHAnsi"/>
        </w:rPr>
        <w:t xml:space="preserve">(15_suppl), e17560-e17560. </w:t>
      </w:r>
    </w:p>
    <w:p w14:paraId="5BD29FF7" w14:textId="77777777" w:rsidR="008650E5" w:rsidRPr="0095771F" w:rsidRDefault="008650E5" w:rsidP="00165C69">
      <w:pPr>
        <w:spacing w:line="240" w:lineRule="exact"/>
        <w:rPr>
          <w:rFonts w:eastAsia="Times New Roman" w:cstheme="minorHAnsi"/>
        </w:rPr>
      </w:pPr>
    </w:p>
    <w:p w14:paraId="113F02BF" w14:textId="43D1BF2F" w:rsidR="00A31FCC" w:rsidRPr="002276CD" w:rsidRDefault="00A31FCC" w:rsidP="00A534A6">
      <w:pPr>
        <w:pStyle w:val="Heading2"/>
        <w:rPr>
          <w:rStyle w:val="TitleChar"/>
          <w:color w:val="auto"/>
        </w:rPr>
      </w:pPr>
      <w:r w:rsidRPr="00531356">
        <w:rPr>
          <w:b/>
          <w:bCs/>
          <w:color w:val="auto"/>
          <w:sz w:val="28"/>
          <w:szCs w:val="28"/>
        </w:rPr>
        <w:t>Leadership Experience</w:t>
      </w:r>
      <w:r w:rsidR="002276CD" w:rsidRPr="002276CD">
        <w:rPr>
          <w:rStyle w:val="TitleChar"/>
          <w:color w:val="auto"/>
        </w:rPr>
        <w:t>______________________________</w:t>
      </w:r>
      <w:r w:rsidR="00437FB1" w:rsidRPr="002276CD">
        <w:rPr>
          <w:rStyle w:val="TitleChar"/>
          <w:color w:val="auto"/>
        </w:rPr>
        <w:tab/>
        <w:t xml:space="preserve"> </w:t>
      </w:r>
    </w:p>
    <w:p w14:paraId="3959218B" w14:textId="7B5ABFCA" w:rsidR="00A31FCC" w:rsidRPr="0095771F" w:rsidRDefault="00A31FCC" w:rsidP="00801DF6">
      <w:pPr>
        <w:spacing w:line="240" w:lineRule="exact"/>
        <w:rPr>
          <w:rFonts w:cstheme="minorHAnsi"/>
        </w:rPr>
      </w:pPr>
      <w:r w:rsidRPr="0095771F">
        <w:rPr>
          <w:rFonts w:cstheme="minorHAnsi"/>
        </w:rPr>
        <w:t>Student Journal Club</w:t>
      </w:r>
      <w:r w:rsidR="000B637B" w:rsidRPr="0095771F">
        <w:rPr>
          <w:rFonts w:cstheme="minorHAnsi"/>
        </w:rPr>
        <w:tab/>
      </w:r>
      <w:r w:rsidRPr="0095771F">
        <w:rPr>
          <w:rFonts w:cstheme="minorHAnsi"/>
        </w:rPr>
        <w:tab/>
      </w:r>
      <w:r w:rsidRPr="0095771F">
        <w:rPr>
          <w:rFonts w:cstheme="minorHAnsi"/>
        </w:rPr>
        <w:tab/>
      </w:r>
      <w:r w:rsidR="00396225" w:rsidRPr="0095771F">
        <w:rPr>
          <w:rFonts w:cstheme="minorHAnsi"/>
        </w:rPr>
        <w:tab/>
      </w:r>
      <w:r w:rsidR="00396225" w:rsidRPr="0095771F">
        <w:rPr>
          <w:rFonts w:cstheme="minorHAnsi"/>
        </w:rPr>
        <w:tab/>
      </w:r>
      <w:r w:rsidR="00396225" w:rsidRPr="0095771F">
        <w:rPr>
          <w:rFonts w:cstheme="minorHAnsi"/>
        </w:rPr>
        <w:tab/>
      </w:r>
      <w:r w:rsidR="00396225" w:rsidRPr="0095771F">
        <w:rPr>
          <w:rFonts w:cstheme="minorHAnsi"/>
        </w:rPr>
        <w:tab/>
      </w:r>
      <w:r w:rsidR="00D65C53" w:rsidRPr="0095771F">
        <w:rPr>
          <w:rFonts w:cstheme="minorHAnsi"/>
        </w:rPr>
        <w:t xml:space="preserve"> </w:t>
      </w:r>
      <w:r w:rsidR="00437FB1" w:rsidRPr="0095771F">
        <w:rPr>
          <w:rFonts w:cstheme="minorHAnsi"/>
        </w:rPr>
        <w:tab/>
      </w:r>
      <w:r w:rsidR="00742892" w:rsidRPr="0095771F">
        <w:rPr>
          <w:rFonts w:cstheme="minorHAnsi"/>
        </w:rPr>
        <w:t xml:space="preserve">     </w:t>
      </w:r>
      <w:r w:rsidR="002C06DA" w:rsidRPr="0095771F">
        <w:rPr>
          <w:rFonts w:cstheme="minorHAnsi"/>
        </w:rPr>
        <w:t xml:space="preserve">     </w:t>
      </w:r>
      <w:r w:rsidR="00165C69" w:rsidRPr="0095771F">
        <w:rPr>
          <w:rFonts w:cstheme="minorHAnsi"/>
        </w:rPr>
        <w:tab/>
      </w:r>
      <w:r w:rsidR="001E004F" w:rsidRPr="0095771F">
        <w:rPr>
          <w:rFonts w:cstheme="minorHAnsi"/>
        </w:rPr>
        <w:t xml:space="preserve">         </w:t>
      </w:r>
      <w:r w:rsidRPr="0095771F">
        <w:rPr>
          <w:rFonts w:cstheme="minorHAnsi"/>
        </w:rPr>
        <w:t>January 202</w:t>
      </w:r>
      <w:r w:rsidR="007755F2" w:rsidRPr="0095771F">
        <w:rPr>
          <w:rFonts w:cstheme="minorHAnsi"/>
        </w:rPr>
        <w:t>1</w:t>
      </w:r>
      <w:r w:rsidR="008E6D97" w:rsidRPr="0095771F">
        <w:rPr>
          <w:rFonts w:cstheme="minorHAnsi"/>
        </w:rPr>
        <w:t xml:space="preserve"> - </w:t>
      </w:r>
      <w:r w:rsidR="00437FB1" w:rsidRPr="0095771F">
        <w:rPr>
          <w:rFonts w:cstheme="minorHAnsi"/>
        </w:rPr>
        <w:t>P</w:t>
      </w:r>
      <w:r w:rsidRPr="0095771F">
        <w:rPr>
          <w:rFonts w:cstheme="minorHAnsi"/>
        </w:rPr>
        <w:t>resent</w:t>
      </w:r>
    </w:p>
    <w:p w14:paraId="388307E0" w14:textId="2FC3317A" w:rsidR="00165C69" w:rsidRPr="0095771F" w:rsidRDefault="00165C69" w:rsidP="00801DF6">
      <w:pPr>
        <w:spacing w:line="240" w:lineRule="exact"/>
        <w:rPr>
          <w:rFonts w:cstheme="minorHAnsi"/>
          <w:b/>
          <w:bCs/>
        </w:rPr>
      </w:pPr>
      <w:r w:rsidRPr="0095771F">
        <w:rPr>
          <w:rFonts w:cstheme="minorHAnsi"/>
          <w:b/>
          <w:bCs/>
          <w:i/>
          <w:iCs/>
        </w:rPr>
        <w:t>Team Leader</w:t>
      </w:r>
    </w:p>
    <w:p w14:paraId="2B68A844" w14:textId="053AB6CA" w:rsidR="00A31FCC" w:rsidRPr="0095771F" w:rsidRDefault="00A31FCC" w:rsidP="00801DF6">
      <w:pPr>
        <w:spacing w:line="240" w:lineRule="exact"/>
        <w:rPr>
          <w:rFonts w:cstheme="minorHAnsi"/>
          <w:i/>
          <w:iCs/>
        </w:rPr>
      </w:pPr>
      <w:r w:rsidRPr="0095771F">
        <w:rPr>
          <w:rFonts w:cstheme="minorHAnsi"/>
        </w:rPr>
        <w:t>Appointed team leader for a specific research proposal, contribute to the research design, proposal</w:t>
      </w:r>
      <w:r w:rsidR="00396225" w:rsidRPr="0095771F">
        <w:rPr>
          <w:rFonts w:cstheme="minorHAnsi"/>
        </w:rPr>
        <w:t>.</w:t>
      </w:r>
    </w:p>
    <w:p w14:paraId="690BF937" w14:textId="77777777" w:rsidR="00396225" w:rsidRPr="0095771F" w:rsidRDefault="00396225" w:rsidP="00A31FCC">
      <w:pPr>
        <w:rPr>
          <w:rFonts w:cstheme="minorHAnsi"/>
          <w:i/>
          <w:iCs/>
        </w:rPr>
      </w:pPr>
    </w:p>
    <w:p w14:paraId="0B649BE2" w14:textId="52E30AE3" w:rsidR="00A31FCC" w:rsidRPr="0095771F" w:rsidRDefault="00A31FCC" w:rsidP="00801DF6">
      <w:pPr>
        <w:spacing w:line="240" w:lineRule="exact"/>
        <w:rPr>
          <w:rFonts w:cstheme="minorHAnsi"/>
        </w:rPr>
      </w:pPr>
      <w:r w:rsidRPr="0095771F">
        <w:rPr>
          <w:rFonts w:cstheme="minorHAnsi"/>
        </w:rPr>
        <w:t xml:space="preserve">Scribe Club </w:t>
      </w:r>
      <w:r w:rsidRPr="0095771F">
        <w:rPr>
          <w:rFonts w:cstheme="minorHAnsi"/>
        </w:rPr>
        <w:tab/>
      </w:r>
      <w:r w:rsidR="00165C69" w:rsidRPr="0095771F">
        <w:rPr>
          <w:rFonts w:cstheme="minorHAnsi"/>
        </w:rPr>
        <w:tab/>
      </w:r>
      <w:r w:rsidRPr="0095771F">
        <w:rPr>
          <w:rFonts w:cstheme="minorHAnsi"/>
        </w:rPr>
        <w:t xml:space="preserve">               </w:t>
      </w:r>
      <w:r w:rsidR="00437FB1" w:rsidRPr="0095771F">
        <w:rPr>
          <w:rFonts w:cstheme="minorHAnsi"/>
        </w:rPr>
        <w:tab/>
      </w:r>
      <w:r w:rsidR="00437FB1" w:rsidRPr="0095771F">
        <w:rPr>
          <w:rFonts w:cstheme="minorHAnsi"/>
        </w:rPr>
        <w:tab/>
      </w:r>
      <w:r w:rsidRPr="0095771F">
        <w:rPr>
          <w:rFonts w:cstheme="minorHAnsi"/>
        </w:rPr>
        <w:t xml:space="preserve">      </w:t>
      </w:r>
      <w:r w:rsidR="00396225" w:rsidRPr="0095771F">
        <w:rPr>
          <w:rFonts w:cstheme="minorHAnsi"/>
        </w:rPr>
        <w:tab/>
      </w:r>
      <w:r w:rsidR="00396225" w:rsidRPr="0095771F">
        <w:rPr>
          <w:rFonts w:cstheme="minorHAnsi"/>
        </w:rPr>
        <w:tab/>
      </w:r>
      <w:r w:rsidR="00396225" w:rsidRPr="0095771F">
        <w:rPr>
          <w:rFonts w:cstheme="minorHAnsi"/>
        </w:rPr>
        <w:tab/>
      </w:r>
      <w:r w:rsidR="00AB4F49" w:rsidRPr="0095771F">
        <w:rPr>
          <w:rFonts w:cstheme="minorHAnsi"/>
        </w:rPr>
        <w:tab/>
      </w:r>
      <w:r w:rsidR="00D65C53" w:rsidRPr="0095771F">
        <w:rPr>
          <w:rFonts w:cstheme="minorHAnsi"/>
        </w:rPr>
        <w:t xml:space="preserve"> </w:t>
      </w:r>
      <w:r w:rsidR="00437FB1" w:rsidRPr="0095771F">
        <w:rPr>
          <w:rFonts w:cstheme="minorHAnsi"/>
        </w:rPr>
        <w:tab/>
      </w:r>
      <w:r w:rsidR="00D65C53" w:rsidRPr="0095771F">
        <w:rPr>
          <w:rFonts w:cstheme="minorHAnsi"/>
        </w:rPr>
        <w:t xml:space="preserve"> </w:t>
      </w:r>
      <w:r w:rsidR="00742892" w:rsidRPr="0095771F">
        <w:rPr>
          <w:rFonts w:cstheme="minorHAnsi"/>
        </w:rPr>
        <w:t xml:space="preserve">  </w:t>
      </w:r>
      <w:r w:rsidR="00DE5F2B" w:rsidRPr="0095771F">
        <w:rPr>
          <w:rFonts w:cstheme="minorHAnsi"/>
        </w:rPr>
        <w:t xml:space="preserve">        </w:t>
      </w:r>
      <w:r w:rsidR="00742892" w:rsidRPr="0095771F">
        <w:rPr>
          <w:rFonts w:cstheme="minorHAnsi"/>
        </w:rPr>
        <w:t>March</w:t>
      </w:r>
      <w:r w:rsidR="00AB4F49" w:rsidRPr="0095771F">
        <w:rPr>
          <w:rFonts w:cstheme="minorHAnsi"/>
        </w:rPr>
        <w:t xml:space="preserve"> 20</w:t>
      </w:r>
      <w:r w:rsidR="00437FB1" w:rsidRPr="0095771F">
        <w:rPr>
          <w:rFonts w:cstheme="minorHAnsi"/>
        </w:rPr>
        <w:t>2</w:t>
      </w:r>
      <w:r w:rsidR="007755F2" w:rsidRPr="0095771F">
        <w:rPr>
          <w:rFonts w:cstheme="minorHAnsi"/>
        </w:rPr>
        <w:t>1</w:t>
      </w:r>
      <w:r w:rsidR="00437FB1" w:rsidRPr="0095771F">
        <w:rPr>
          <w:rFonts w:cstheme="minorHAnsi"/>
        </w:rPr>
        <w:t xml:space="preserve"> </w:t>
      </w:r>
      <w:r w:rsidR="008E6D97" w:rsidRPr="0095771F">
        <w:rPr>
          <w:rFonts w:cstheme="minorHAnsi"/>
        </w:rPr>
        <w:t>-</w:t>
      </w:r>
      <w:r w:rsidR="00437FB1" w:rsidRPr="0095771F">
        <w:rPr>
          <w:rFonts w:cstheme="minorHAnsi"/>
        </w:rPr>
        <w:t xml:space="preserve"> Present</w:t>
      </w:r>
    </w:p>
    <w:p w14:paraId="24FA8D6C" w14:textId="780338BF" w:rsidR="00165C69" w:rsidRPr="0095771F" w:rsidRDefault="00165C69" w:rsidP="00801DF6">
      <w:pPr>
        <w:spacing w:line="240" w:lineRule="exact"/>
        <w:rPr>
          <w:rFonts w:cstheme="minorHAnsi"/>
          <w:b/>
          <w:bCs/>
          <w:i/>
          <w:iCs/>
        </w:rPr>
      </w:pPr>
      <w:r w:rsidRPr="0095771F">
        <w:rPr>
          <w:rFonts w:cstheme="minorHAnsi"/>
          <w:b/>
          <w:bCs/>
          <w:i/>
          <w:iCs/>
        </w:rPr>
        <w:t>Trainer</w:t>
      </w:r>
    </w:p>
    <w:p w14:paraId="2DBCEBF8" w14:textId="64C642B9" w:rsidR="00A31FCC" w:rsidRPr="0095771F" w:rsidRDefault="00A31FCC" w:rsidP="00801DF6">
      <w:pPr>
        <w:spacing w:line="240" w:lineRule="exact"/>
        <w:rPr>
          <w:rFonts w:cstheme="minorHAnsi"/>
        </w:rPr>
      </w:pPr>
      <w:r w:rsidRPr="0095771F">
        <w:rPr>
          <w:rFonts w:cstheme="minorHAnsi"/>
        </w:rPr>
        <w:t xml:space="preserve">Trained medical students as Emergency Department </w:t>
      </w:r>
      <w:proofErr w:type="gramStart"/>
      <w:r w:rsidR="00461E06" w:rsidRPr="0095771F">
        <w:rPr>
          <w:rFonts w:cstheme="minorHAnsi"/>
        </w:rPr>
        <w:t>S</w:t>
      </w:r>
      <w:r w:rsidRPr="0095771F">
        <w:rPr>
          <w:rFonts w:cstheme="minorHAnsi"/>
        </w:rPr>
        <w:t>cribe</w:t>
      </w:r>
      <w:r w:rsidR="00396225" w:rsidRPr="0095771F">
        <w:rPr>
          <w:rFonts w:cstheme="minorHAnsi"/>
        </w:rPr>
        <w:t>s</w:t>
      </w:r>
      <w:r w:rsidR="00461E06" w:rsidRPr="0095771F">
        <w:rPr>
          <w:rFonts w:cstheme="minorHAnsi"/>
        </w:rPr>
        <w:t>;</w:t>
      </w:r>
      <w:proofErr w:type="gramEnd"/>
      <w:r w:rsidR="00461E06" w:rsidRPr="0095771F">
        <w:rPr>
          <w:rFonts w:cstheme="minorHAnsi"/>
        </w:rPr>
        <w:t xml:space="preserve"> </w:t>
      </w:r>
      <w:r w:rsidR="00396225" w:rsidRPr="0095771F">
        <w:rPr>
          <w:rFonts w:cstheme="minorHAnsi"/>
        </w:rPr>
        <w:t>organized fundraising events.</w:t>
      </w:r>
    </w:p>
    <w:p w14:paraId="1F128F64" w14:textId="77777777" w:rsidR="00461E06" w:rsidRPr="002276CD" w:rsidRDefault="00461E06" w:rsidP="00165C69">
      <w:pPr>
        <w:spacing w:line="240" w:lineRule="exact"/>
        <w:rPr>
          <w:rFonts w:cstheme="minorHAnsi"/>
          <w:sz w:val="22"/>
          <w:szCs w:val="22"/>
        </w:rPr>
      </w:pPr>
    </w:p>
    <w:p w14:paraId="1AA5C4ED" w14:textId="24F1C185" w:rsidR="00437FB1" w:rsidRPr="002276CD" w:rsidRDefault="00437FB1" w:rsidP="00852869">
      <w:pPr>
        <w:pStyle w:val="Title"/>
        <w:rPr>
          <w:b/>
          <w:bCs/>
          <w:sz w:val="28"/>
          <w:szCs w:val="28"/>
        </w:rPr>
      </w:pPr>
      <w:r w:rsidRPr="00531356">
        <w:rPr>
          <w:rStyle w:val="Heading2Char"/>
          <w:b/>
          <w:bCs/>
          <w:color w:val="auto"/>
          <w:sz w:val="28"/>
          <w:szCs w:val="28"/>
        </w:rPr>
        <w:t>Volunteer Experience</w:t>
      </w:r>
      <w:r w:rsidRPr="00531356">
        <w:rPr>
          <w:b/>
          <w:bCs/>
          <w:sz w:val="28"/>
          <w:szCs w:val="28"/>
        </w:rPr>
        <w:t xml:space="preserve"> </w:t>
      </w:r>
      <w:r w:rsidRPr="002276CD">
        <w:t>_______________________________</w:t>
      </w:r>
      <w:r w:rsidRPr="002276CD">
        <w:tab/>
      </w:r>
    </w:p>
    <w:p w14:paraId="499CDD50" w14:textId="3B294625" w:rsidR="00A31FCC" w:rsidRPr="0095771F" w:rsidRDefault="003C6577" w:rsidP="00801DF6">
      <w:pPr>
        <w:spacing w:line="240" w:lineRule="exact"/>
        <w:rPr>
          <w:rFonts w:cstheme="minorHAnsi"/>
        </w:rPr>
      </w:pPr>
      <w:r w:rsidRPr="0095771F">
        <w:rPr>
          <w:rFonts w:cstheme="minorHAnsi"/>
        </w:rPr>
        <w:t>CommunityCare C</w:t>
      </w:r>
      <w:r w:rsidR="00A31FCC" w:rsidRPr="0095771F">
        <w:rPr>
          <w:rFonts w:cstheme="minorHAnsi"/>
        </w:rPr>
        <w:t>linic</w:t>
      </w:r>
      <w:r w:rsidR="00EF1336" w:rsidRPr="0095771F">
        <w:rPr>
          <w:rFonts w:cstheme="minorHAnsi"/>
        </w:rPr>
        <w:t>s</w:t>
      </w:r>
      <w:r w:rsidR="00A31FCC" w:rsidRPr="0095771F">
        <w:rPr>
          <w:rFonts w:cstheme="minorHAnsi"/>
        </w:rPr>
        <w:t xml:space="preserve">    </w:t>
      </w:r>
      <w:r w:rsidR="00100E79" w:rsidRPr="0095771F">
        <w:rPr>
          <w:rFonts w:cstheme="minorHAnsi"/>
        </w:rPr>
        <w:tab/>
      </w:r>
      <w:r w:rsidR="00A31FCC" w:rsidRPr="0095771F">
        <w:rPr>
          <w:rFonts w:cstheme="minorHAnsi"/>
        </w:rPr>
        <w:t xml:space="preserve">   </w:t>
      </w:r>
      <w:r w:rsidR="009F1F3E" w:rsidRPr="0095771F">
        <w:rPr>
          <w:rFonts w:cstheme="minorHAnsi"/>
        </w:rPr>
        <w:tab/>
      </w:r>
      <w:r w:rsidR="00461E06" w:rsidRPr="0095771F">
        <w:rPr>
          <w:rFonts w:cstheme="minorHAnsi"/>
        </w:rPr>
        <w:tab/>
      </w:r>
      <w:r w:rsidR="00461E06" w:rsidRPr="0095771F">
        <w:rPr>
          <w:rFonts w:cstheme="minorHAnsi"/>
        </w:rPr>
        <w:tab/>
      </w:r>
      <w:r w:rsidR="00461E06" w:rsidRPr="0095771F">
        <w:rPr>
          <w:rFonts w:cstheme="minorHAnsi"/>
        </w:rPr>
        <w:tab/>
        <w:t xml:space="preserve">  </w:t>
      </w:r>
      <w:r w:rsidR="00D65C53" w:rsidRPr="0095771F">
        <w:rPr>
          <w:rFonts w:cstheme="minorHAnsi"/>
        </w:rPr>
        <w:t xml:space="preserve">    </w:t>
      </w:r>
      <w:r w:rsidR="00E23D7A" w:rsidRPr="0095771F">
        <w:rPr>
          <w:rFonts w:cstheme="minorHAnsi"/>
        </w:rPr>
        <w:tab/>
      </w:r>
      <w:r w:rsidR="00437FB1" w:rsidRPr="0095771F">
        <w:rPr>
          <w:rFonts w:cstheme="minorHAnsi"/>
        </w:rPr>
        <w:tab/>
      </w:r>
      <w:r w:rsidR="00437FB1" w:rsidRPr="0095771F">
        <w:rPr>
          <w:rFonts w:cstheme="minorHAnsi"/>
        </w:rPr>
        <w:tab/>
      </w:r>
      <w:r w:rsidR="00742892" w:rsidRPr="0095771F">
        <w:rPr>
          <w:rFonts w:cstheme="minorHAnsi"/>
        </w:rPr>
        <w:t xml:space="preserve">  </w:t>
      </w:r>
      <w:r w:rsidR="002C06DA" w:rsidRPr="0095771F">
        <w:rPr>
          <w:rFonts w:cstheme="minorHAnsi"/>
        </w:rPr>
        <w:t xml:space="preserve">        </w:t>
      </w:r>
      <w:r w:rsidR="00437FB1" w:rsidRPr="0095771F">
        <w:rPr>
          <w:rFonts w:cstheme="minorHAnsi"/>
        </w:rPr>
        <w:t>August</w:t>
      </w:r>
      <w:r w:rsidR="00A96F63" w:rsidRPr="0095771F">
        <w:rPr>
          <w:rFonts w:cstheme="minorHAnsi"/>
        </w:rPr>
        <w:t xml:space="preserve"> 20</w:t>
      </w:r>
      <w:r w:rsidR="007755F2" w:rsidRPr="0095771F">
        <w:rPr>
          <w:rFonts w:cstheme="minorHAnsi"/>
        </w:rPr>
        <w:t>20</w:t>
      </w:r>
      <w:r w:rsidR="00437FB1" w:rsidRPr="0095771F">
        <w:rPr>
          <w:rFonts w:cstheme="minorHAnsi"/>
        </w:rPr>
        <w:t xml:space="preserve"> </w:t>
      </w:r>
      <w:r w:rsidR="008E6D97" w:rsidRPr="0095771F">
        <w:rPr>
          <w:rFonts w:cstheme="minorHAnsi"/>
        </w:rPr>
        <w:t>-</w:t>
      </w:r>
      <w:r w:rsidR="00437FB1" w:rsidRPr="0095771F">
        <w:rPr>
          <w:rFonts w:cstheme="minorHAnsi"/>
        </w:rPr>
        <w:t xml:space="preserve"> Present</w:t>
      </w:r>
    </w:p>
    <w:p w14:paraId="21E3139E" w14:textId="1DBA5AA7" w:rsidR="00A31FCC" w:rsidRPr="0095771F" w:rsidRDefault="00A31FCC" w:rsidP="00801DF6">
      <w:pPr>
        <w:spacing w:line="240" w:lineRule="exact"/>
        <w:rPr>
          <w:rFonts w:cstheme="minorHAnsi"/>
        </w:rPr>
      </w:pPr>
      <w:r w:rsidRPr="0095771F">
        <w:rPr>
          <w:rFonts w:cstheme="minorHAnsi"/>
        </w:rPr>
        <w:t xml:space="preserve">Make 50-60 home cooked dinners for CommunityCare Clinic patients once a month. </w:t>
      </w:r>
    </w:p>
    <w:p w14:paraId="1F7447CD" w14:textId="77777777" w:rsidR="00A31FCC" w:rsidRPr="0095771F" w:rsidRDefault="00A31FCC" w:rsidP="00165C69">
      <w:pPr>
        <w:spacing w:line="240" w:lineRule="exact"/>
        <w:rPr>
          <w:rFonts w:cstheme="minorHAnsi"/>
          <w:i/>
          <w:iCs/>
        </w:rPr>
      </w:pPr>
    </w:p>
    <w:p w14:paraId="4AF34E2D" w14:textId="66A7F601" w:rsidR="00A31FCC" w:rsidRPr="0095771F" w:rsidRDefault="00A31FCC" w:rsidP="00801DF6">
      <w:pPr>
        <w:spacing w:line="240" w:lineRule="exact"/>
        <w:rPr>
          <w:rFonts w:cstheme="minorHAnsi"/>
        </w:rPr>
      </w:pPr>
      <w:r w:rsidRPr="0095771F">
        <w:rPr>
          <w:rFonts w:cstheme="minorHAnsi"/>
        </w:rPr>
        <w:t xml:space="preserve">UTCOMLS Scribe </w:t>
      </w:r>
      <w:r w:rsidR="002B3C12" w:rsidRPr="0095771F">
        <w:rPr>
          <w:rFonts w:cstheme="minorHAnsi"/>
        </w:rPr>
        <w:t xml:space="preserve">Club </w:t>
      </w:r>
      <w:r w:rsidR="002B3C12" w:rsidRPr="0095771F">
        <w:rPr>
          <w:rFonts w:cstheme="minorHAnsi"/>
        </w:rPr>
        <w:tab/>
      </w:r>
      <w:r w:rsidR="00100E79" w:rsidRPr="0095771F">
        <w:rPr>
          <w:rFonts w:cstheme="minorHAnsi"/>
        </w:rPr>
        <w:tab/>
      </w:r>
      <w:r w:rsidR="00100E79" w:rsidRPr="0095771F">
        <w:rPr>
          <w:rFonts w:cstheme="minorHAnsi"/>
        </w:rPr>
        <w:tab/>
      </w:r>
      <w:r w:rsidRPr="0095771F">
        <w:rPr>
          <w:rFonts w:cstheme="minorHAnsi"/>
        </w:rPr>
        <w:tab/>
      </w:r>
      <w:r w:rsidRPr="0095771F">
        <w:rPr>
          <w:rFonts w:cstheme="minorHAnsi"/>
        </w:rPr>
        <w:tab/>
      </w:r>
      <w:r w:rsidRPr="0095771F">
        <w:rPr>
          <w:rFonts w:cstheme="minorHAnsi"/>
        </w:rPr>
        <w:tab/>
        <w:t xml:space="preserve">    </w:t>
      </w:r>
      <w:r w:rsidR="00437FB1" w:rsidRPr="0095771F">
        <w:rPr>
          <w:rFonts w:cstheme="minorHAnsi"/>
        </w:rPr>
        <w:tab/>
      </w:r>
      <w:r w:rsidR="00437FB1" w:rsidRPr="0095771F">
        <w:rPr>
          <w:rFonts w:cstheme="minorHAnsi"/>
        </w:rPr>
        <w:tab/>
      </w:r>
      <w:r w:rsidR="00742892" w:rsidRPr="0095771F">
        <w:rPr>
          <w:rFonts w:cstheme="minorHAnsi"/>
        </w:rPr>
        <w:t xml:space="preserve">  </w:t>
      </w:r>
      <w:r w:rsidR="00637E61" w:rsidRPr="0095771F">
        <w:rPr>
          <w:rFonts w:cstheme="minorHAnsi"/>
        </w:rPr>
        <w:t xml:space="preserve">     August </w:t>
      </w:r>
      <w:r w:rsidR="00A96F63" w:rsidRPr="0095771F">
        <w:rPr>
          <w:rFonts w:cstheme="minorHAnsi"/>
        </w:rPr>
        <w:t>20</w:t>
      </w:r>
      <w:r w:rsidR="007755F2" w:rsidRPr="0095771F">
        <w:rPr>
          <w:rFonts w:cstheme="minorHAnsi"/>
        </w:rPr>
        <w:t>20</w:t>
      </w:r>
      <w:r w:rsidR="008E6D97" w:rsidRPr="0095771F">
        <w:rPr>
          <w:rFonts w:cstheme="minorHAnsi"/>
        </w:rPr>
        <w:t xml:space="preserve"> </w:t>
      </w:r>
      <w:r w:rsidR="00637E61" w:rsidRPr="0095771F">
        <w:rPr>
          <w:rFonts w:cstheme="minorHAnsi"/>
        </w:rPr>
        <w:t>-</w:t>
      </w:r>
      <w:r w:rsidR="00437FB1" w:rsidRPr="0095771F">
        <w:rPr>
          <w:rFonts w:cstheme="minorHAnsi"/>
        </w:rPr>
        <w:t xml:space="preserve"> </w:t>
      </w:r>
      <w:r w:rsidR="008E1533" w:rsidRPr="0095771F">
        <w:rPr>
          <w:rFonts w:cstheme="minorHAnsi"/>
        </w:rPr>
        <w:t>July</w:t>
      </w:r>
      <w:r w:rsidRPr="0095771F">
        <w:rPr>
          <w:rFonts w:cstheme="minorHAnsi"/>
        </w:rPr>
        <w:t xml:space="preserve"> 20</w:t>
      </w:r>
      <w:r w:rsidR="00461E06" w:rsidRPr="0095771F">
        <w:rPr>
          <w:rFonts w:cstheme="minorHAnsi"/>
        </w:rPr>
        <w:t>2</w:t>
      </w:r>
      <w:r w:rsidR="007755F2" w:rsidRPr="0095771F">
        <w:rPr>
          <w:rFonts w:cstheme="minorHAnsi"/>
        </w:rPr>
        <w:t>1</w:t>
      </w:r>
      <w:r w:rsidRPr="0095771F">
        <w:rPr>
          <w:rFonts w:cstheme="minorHAnsi"/>
        </w:rPr>
        <w:t xml:space="preserve"> </w:t>
      </w:r>
    </w:p>
    <w:p w14:paraId="730AF1DB" w14:textId="335E53FB" w:rsidR="00A31FCC" w:rsidRPr="0095771F" w:rsidRDefault="00A31FCC" w:rsidP="00801DF6">
      <w:pPr>
        <w:spacing w:line="240" w:lineRule="exact"/>
        <w:rPr>
          <w:rFonts w:cstheme="minorHAnsi"/>
          <w:b/>
          <w:bCs/>
        </w:rPr>
      </w:pPr>
      <w:r w:rsidRPr="0095771F">
        <w:rPr>
          <w:rFonts w:cstheme="minorHAnsi"/>
        </w:rPr>
        <w:t xml:space="preserve">Spent one day per week during the preclinical years </w:t>
      </w:r>
      <w:r w:rsidR="000B637B" w:rsidRPr="0095771F">
        <w:rPr>
          <w:rFonts w:cstheme="minorHAnsi"/>
        </w:rPr>
        <w:t xml:space="preserve">as a volunteer </w:t>
      </w:r>
      <w:r w:rsidRPr="0095771F">
        <w:rPr>
          <w:rFonts w:cstheme="minorHAnsi"/>
        </w:rPr>
        <w:t>scrib</w:t>
      </w:r>
      <w:r w:rsidR="000B637B" w:rsidRPr="0095771F">
        <w:rPr>
          <w:rFonts w:cstheme="minorHAnsi"/>
        </w:rPr>
        <w:t>e</w:t>
      </w:r>
      <w:r w:rsidRPr="0095771F">
        <w:rPr>
          <w:rFonts w:cstheme="minorHAnsi"/>
        </w:rPr>
        <w:t xml:space="preserve"> in a Precision Oncology clinic. </w:t>
      </w:r>
    </w:p>
    <w:p w14:paraId="0B0223F5" w14:textId="77777777" w:rsidR="00A10B0B" w:rsidRPr="0095771F" w:rsidRDefault="00A10B0B" w:rsidP="00801DF6">
      <w:pPr>
        <w:spacing w:line="240" w:lineRule="exact"/>
        <w:rPr>
          <w:rFonts w:cstheme="minorHAnsi"/>
          <w:b/>
          <w:bCs/>
          <w:u w:val="single"/>
        </w:rPr>
      </w:pPr>
    </w:p>
    <w:p w14:paraId="728189AE" w14:textId="47EEB740" w:rsidR="008A5AD5" w:rsidRDefault="008A5AD5" w:rsidP="00852869">
      <w:pPr>
        <w:pStyle w:val="Title"/>
        <w:rPr>
          <w:rStyle w:val="Heading2Char"/>
          <w:b/>
          <w:bCs/>
          <w:color w:val="auto"/>
          <w:sz w:val="28"/>
          <w:szCs w:val="28"/>
        </w:rPr>
      </w:pPr>
      <w:r>
        <w:rPr>
          <w:rStyle w:val="Heading2Char"/>
          <w:b/>
          <w:bCs/>
          <w:color w:val="auto"/>
          <w:sz w:val="28"/>
          <w:szCs w:val="28"/>
        </w:rPr>
        <w:t>Professional Experience</w:t>
      </w:r>
      <w:r w:rsidRPr="002276CD">
        <w:t>______________________________</w:t>
      </w:r>
    </w:p>
    <w:p w14:paraId="043F802D" w14:textId="05295237" w:rsidR="008A5AD5" w:rsidRPr="00805039" w:rsidRDefault="00D11516" w:rsidP="00852869">
      <w:pPr>
        <w:pStyle w:val="Title"/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805039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ProMedica Flower Hospital, Sylvania, OH                                                                                                                 August 2020 – Present</w:t>
      </w:r>
    </w:p>
    <w:p w14:paraId="56E5A2CF" w14:textId="0789891C" w:rsidR="00D11516" w:rsidRPr="00805039" w:rsidRDefault="00FA2FCA" w:rsidP="00D11516">
      <w:pPr>
        <w:rPr>
          <w:b/>
          <w:bCs/>
          <w:i/>
          <w:iCs/>
        </w:rPr>
      </w:pPr>
      <w:r w:rsidRPr="00805039">
        <w:rPr>
          <w:b/>
          <w:bCs/>
          <w:i/>
          <w:iCs/>
        </w:rPr>
        <w:t>Registered Nurse, Emergency Department</w:t>
      </w:r>
    </w:p>
    <w:p w14:paraId="425DB3F0" w14:textId="7BF71FC5" w:rsidR="002A6B66" w:rsidRPr="00805039" w:rsidRDefault="00E6328E" w:rsidP="00805039">
      <w:pPr>
        <w:pStyle w:val="ListParagraph"/>
        <w:numPr>
          <w:ilvl w:val="0"/>
          <w:numId w:val="9"/>
        </w:numPr>
      </w:pPr>
      <w:r>
        <w:t>Add descriptive bullets (up to 3) of your duties</w:t>
      </w:r>
    </w:p>
    <w:p w14:paraId="507A1D0F" w14:textId="77777777" w:rsidR="00C359C6" w:rsidRDefault="00C359C6" w:rsidP="00852869">
      <w:pPr>
        <w:pStyle w:val="Title"/>
        <w:rPr>
          <w:rStyle w:val="Heading2Char"/>
          <w:b/>
          <w:bCs/>
          <w:color w:val="auto"/>
          <w:sz w:val="28"/>
          <w:szCs w:val="28"/>
        </w:rPr>
      </w:pPr>
    </w:p>
    <w:p w14:paraId="08BD2DDB" w14:textId="59955210" w:rsidR="00437FB1" w:rsidRPr="002276CD" w:rsidRDefault="00437FB1" w:rsidP="00852869">
      <w:pPr>
        <w:pStyle w:val="Title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  <w:r w:rsidRPr="00531356">
        <w:rPr>
          <w:rStyle w:val="Heading2Char"/>
          <w:b/>
          <w:bCs/>
          <w:color w:val="auto"/>
          <w:sz w:val="28"/>
          <w:szCs w:val="28"/>
        </w:rPr>
        <w:t xml:space="preserve">Teaching Experience </w:t>
      </w:r>
      <w:r w:rsidRPr="002276CD">
        <w:t>_______________________________</w:t>
      </w:r>
    </w:p>
    <w:p w14:paraId="0C562D6F" w14:textId="51726B6F" w:rsidR="00410BC7" w:rsidRPr="00E6328E" w:rsidRDefault="00437FB1" w:rsidP="00165C69">
      <w:pPr>
        <w:spacing w:line="240" w:lineRule="exact"/>
        <w:rPr>
          <w:rFonts w:cstheme="minorHAnsi"/>
        </w:rPr>
      </w:pPr>
      <w:r w:rsidRPr="00E6328E">
        <w:rPr>
          <w:rFonts w:cstheme="minorHAnsi"/>
          <w:bCs/>
        </w:rPr>
        <w:t>City Schools, Detroit, MI</w:t>
      </w:r>
      <w:r w:rsidR="00410BC7" w:rsidRPr="00E6328E">
        <w:rPr>
          <w:rFonts w:cstheme="minorHAnsi"/>
          <w:bCs/>
        </w:rPr>
        <w:tab/>
      </w:r>
      <w:r w:rsidR="00165C69" w:rsidRPr="00E6328E">
        <w:rPr>
          <w:rFonts w:cstheme="minorHAnsi"/>
          <w:bCs/>
        </w:rPr>
        <w:tab/>
      </w:r>
      <w:r w:rsidR="00E6328E">
        <w:rPr>
          <w:rFonts w:cstheme="minorHAnsi"/>
          <w:bCs/>
        </w:rPr>
        <w:t xml:space="preserve">    </w:t>
      </w:r>
      <w:r w:rsidR="00E6328E">
        <w:rPr>
          <w:rFonts w:cstheme="minorHAnsi"/>
          <w:bCs/>
        </w:rPr>
        <w:tab/>
      </w:r>
      <w:r w:rsidR="00E6328E">
        <w:rPr>
          <w:rFonts w:cstheme="minorHAnsi"/>
          <w:bCs/>
        </w:rPr>
        <w:tab/>
        <w:t xml:space="preserve">               </w:t>
      </w:r>
      <w:r w:rsidR="002E4AF8" w:rsidRPr="00E6328E">
        <w:rPr>
          <w:rFonts w:cstheme="minorHAnsi"/>
          <w:b/>
        </w:rPr>
        <w:t xml:space="preserve">              </w:t>
      </w:r>
      <w:r w:rsidR="00742892" w:rsidRPr="00E6328E">
        <w:rPr>
          <w:rFonts w:cstheme="minorHAnsi"/>
          <w:b/>
        </w:rPr>
        <w:t xml:space="preserve">     </w:t>
      </w:r>
      <w:r w:rsidR="00637E61" w:rsidRPr="00E6328E">
        <w:rPr>
          <w:rFonts w:cstheme="minorHAnsi"/>
          <w:b/>
        </w:rPr>
        <w:t xml:space="preserve">               </w:t>
      </w:r>
      <w:r w:rsidR="001E004F" w:rsidRPr="00E6328E">
        <w:rPr>
          <w:rFonts w:cstheme="minorHAnsi"/>
          <w:b/>
        </w:rPr>
        <w:t xml:space="preserve">  </w:t>
      </w:r>
      <w:r w:rsidR="00637E61" w:rsidRPr="00E6328E">
        <w:rPr>
          <w:rFonts w:cstheme="minorHAnsi"/>
          <w:b/>
        </w:rPr>
        <w:t xml:space="preserve">        </w:t>
      </w:r>
      <w:r w:rsidR="00E6328E">
        <w:rPr>
          <w:rFonts w:cstheme="minorHAnsi"/>
          <w:b/>
        </w:rPr>
        <w:t xml:space="preserve">   </w:t>
      </w:r>
      <w:r w:rsidR="00B13A0A">
        <w:rPr>
          <w:rFonts w:cstheme="minorHAnsi"/>
          <w:b/>
        </w:rPr>
        <w:t xml:space="preserve"> </w:t>
      </w:r>
      <w:r w:rsidR="00410BC7" w:rsidRPr="00E6328E">
        <w:rPr>
          <w:rFonts w:cstheme="minorHAnsi"/>
        </w:rPr>
        <w:t>July 20</w:t>
      </w:r>
      <w:r w:rsidR="00D01B40" w:rsidRPr="00E6328E">
        <w:rPr>
          <w:rFonts w:cstheme="minorHAnsi"/>
        </w:rPr>
        <w:t>19</w:t>
      </w:r>
      <w:r w:rsidR="00410BC7" w:rsidRPr="00E6328E">
        <w:rPr>
          <w:rFonts w:cstheme="minorHAnsi"/>
        </w:rPr>
        <w:t xml:space="preserve"> </w:t>
      </w:r>
      <w:r w:rsidR="00100E79" w:rsidRPr="00E6328E">
        <w:rPr>
          <w:rFonts w:cstheme="minorHAnsi"/>
        </w:rPr>
        <w:t>-</w:t>
      </w:r>
      <w:r w:rsidR="00410BC7" w:rsidRPr="00E6328E">
        <w:rPr>
          <w:rFonts w:cstheme="minorHAnsi"/>
        </w:rPr>
        <w:t xml:space="preserve"> June 2020</w:t>
      </w:r>
    </w:p>
    <w:p w14:paraId="7D9F2BCE" w14:textId="3477527C" w:rsidR="00165C69" w:rsidRPr="00E6328E" w:rsidRDefault="00165C69" w:rsidP="00165C69">
      <w:pPr>
        <w:spacing w:line="240" w:lineRule="exact"/>
        <w:rPr>
          <w:rFonts w:cstheme="minorHAnsi"/>
          <w:b/>
          <w:bCs/>
        </w:rPr>
      </w:pPr>
      <w:r w:rsidRPr="00E6328E">
        <w:rPr>
          <w:rFonts w:cstheme="minorHAnsi"/>
          <w:b/>
          <w:bCs/>
          <w:i/>
        </w:rPr>
        <w:t>Student Success Coach</w:t>
      </w:r>
    </w:p>
    <w:p w14:paraId="24CAFFFD" w14:textId="77777777" w:rsidR="000B637B" w:rsidRPr="00E6328E" w:rsidRDefault="00410BC7" w:rsidP="00165C69">
      <w:pPr>
        <w:pStyle w:val="ListParagraph"/>
        <w:numPr>
          <w:ilvl w:val="0"/>
          <w:numId w:val="6"/>
        </w:numPr>
        <w:spacing w:before="60" w:line="240" w:lineRule="exact"/>
        <w:rPr>
          <w:rFonts w:cstheme="minorHAnsi"/>
          <w:i/>
        </w:rPr>
      </w:pPr>
      <w:r w:rsidRPr="00E6328E">
        <w:rPr>
          <w:rFonts w:cstheme="minorHAnsi"/>
        </w:rPr>
        <w:t xml:space="preserve">Collaborated with </w:t>
      </w:r>
      <w:r w:rsidR="00742892" w:rsidRPr="00E6328E">
        <w:rPr>
          <w:rFonts w:cstheme="minorHAnsi"/>
        </w:rPr>
        <w:t xml:space="preserve">partner </w:t>
      </w:r>
      <w:r w:rsidRPr="00E6328E">
        <w:rPr>
          <w:rFonts w:cstheme="minorHAnsi"/>
        </w:rPr>
        <w:t xml:space="preserve">teacher to increase retention of academic work in </w:t>
      </w:r>
      <w:r w:rsidR="00D962E5" w:rsidRPr="00E6328E">
        <w:rPr>
          <w:rFonts w:cstheme="minorHAnsi"/>
        </w:rPr>
        <w:t>middle</w:t>
      </w:r>
      <w:r w:rsidR="00CD51A6" w:rsidRPr="00E6328E">
        <w:rPr>
          <w:rFonts w:cstheme="minorHAnsi"/>
        </w:rPr>
        <w:t xml:space="preserve"> </w:t>
      </w:r>
      <w:r w:rsidRPr="00E6328E">
        <w:rPr>
          <w:rFonts w:cstheme="minorHAnsi"/>
        </w:rPr>
        <w:t>school classroom</w:t>
      </w:r>
      <w:r w:rsidR="00D962E5" w:rsidRPr="00E6328E">
        <w:rPr>
          <w:rFonts w:cstheme="minorHAnsi"/>
        </w:rPr>
        <w:t xml:space="preserve">. </w:t>
      </w:r>
      <w:r w:rsidR="008220F5" w:rsidRPr="00E6328E">
        <w:rPr>
          <w:rFonts w:cstheme="minorHAnsi"/>
        </w:rPr>
        <w:t xml:space="preserve">Worked </w:t>
      </w:r>
      <w:r w:rsidRPr="00E6328E">
        <w:rPr>
          <w:rFonts w:cstheme="minorHAnsi"/>
        </w:rPr>
        <w:t>with groups</w:t>
      </w:r>
      <w:r w:rsidR="00742892" w:rsidRPr="00E6328E">
        <w:rPr>
          <w:rFonts w:cstheme="minorHAnsi"/>
        </w:rPr>
        <w:t xml:space="preserve"> </w:t>
      </w:r>
      <w:r w:rsidRPr="00E6328E">
        <w:rPr>
          <w:rFonts w:cstheme="minorHAnsi"/>
        </w:rPr>
        <w:t xml:space="preserve">of </w:t>
      </w:r>
      <w:r w:rsidR="00742892" w:rsidRPr="00E6328E">
        <w:rPr>
          <w:rFonts w:cstheme="minorHAnsi"/>
        </w:rPr>
        <w:t>students</w:t>
      </w:r>
      <w:r w:rsidR="00D962E5" w:rsidRPr="00E6328E">
        <w:rPr>
          <w:rFonts w:cstheme="minorHAnsi"/>
        </w:rPr>
        <w:t xml:space="preserve"> </w:t>
      </w:r>
      <w:r w:rsidRPr="00E6328E">
        <w:rPr>
          <w:rFonts w:cstheme="minorHAnsi"/>
        </w:rPr>
        <w:t>to reinforce class material and increase statewide testing scores</w:t>
      </w:r>
      <w:r w:rsidR="00437FB1" w:rsidRPr="00E6328E">
        <w:rPr>
          <w:rFonts w:cstheme="minorHAnsi"/>
        </w:rPr>
        <w:t xml:space="preserve">. </w:t>
      </w:r>
    </w:p>
    <w:p w14:paraId="6006DB69" w14:textId="72684279" w:rsidR="00410BC7" w:rsidRPr="00E6328E" w:rsidRDefault="00437FB1" w:rsidP="00165C69">
      <w:pPr>
        <w:pStyle w:val="ListParagraph"/>
        <w:numPr>
          <w:ilvl w:val="0"/>
          <w:numId w:val="6"/>
        </w:numPr>
        <w:spacing w:line="240" w:lineRule="exact"/>
        <w:rPr>
          <w:rFonts w:cstheme="minorHAnsi"/>
          <w:i/>
        </w:rPr>
      </w:pPr>
      <w:r w:rsidRPr="00E6328E">
        <w:rPr>
          <w:rFonts w:cstheme="minorHAnsi"/>
        </w:rPr>
        <w:t>Planned</w:t>
      </w:r>
      <w:r w:rsidR="00410BC7" w:rsidRPr="00E6328E">
        <w:rPr>
          <w:rFonts w:cstheme="minorHAnsi"/>
        </w:rPr>
        <w:t xml:space="preserve">, organized, and facilitated literacy activities for 15 students during weekly after school program with my </w:t>
      </w:r>
      <w:r w:rsidR="00D962E5" w:rsidRPr="00E6328E">
        <w:rPr>
          <w:rFonts w:cstheme="minorHAnsi"/>
        </w:rPr>
        <w:t>nine</w:t>
      </w:r>
      <w:r w:rsidR="00410BC7" w:rsidRPr="00E6328E">
        <w:rPr>
          <w:rFonts w:cstheme="minorHAnsi"/>
        </w:rPr>
        <w:t xml:space="preserve"> team members</w:t>
      </w:r>
      <w:r w:rsidR="00D962E5" w:rsidRPr="00E6328E">
        <w:rPr>
          <w:rFonts w:cstheme="minorHAnsi"/>
        </w:rPr>
        <w:t>.</w:t>
      </w:r>
    </w:p>
    <w:p w14:paraId="1A0CAF12" w14:textId="77777777" w:rsidR="00891C12" w:rsidRPr="00E6328E" w:rsidRDefault="00891C12" w:rsidP="008327A0">
      <w:pPr>
        <w:pStyle w:val="Title"/>
        <w:rPr>
          <w:rStyle w:val="Heading2Char"/>
          <w:b/>
          <w:bCs/>
          <w:color w:val="auto"/>
          <w:sz w:val="24"/>
          <w:szCs w:val="24"/>
        </w:rPr>
      </w:pPr>
    </w:p>
    <w:p w14:paraId="0A41C4C0" w14:textId="4B9E7C20" w:rsidR="008327A0" w:rsidRPr="002276CD" w:rsidRDefault="00891C12" w:rsidP="008327A0">
      <w:pPr>
        <w:pStyle w:val="Title"/>
        <w:rPr>
          <w:b/>
          <w:bCs/>
          <w:sz w:val="28"/>
          <w:szCs w:val="28"/>
        </w:rPr>
      </w:pPr>
      <w:r>
        <w:rPr>
          <w:rStyle w:val="Heading2Char"/>
          <w:b/>
          <w:bCs/>
          <w:color w:val="auto"/>
          <w:sz w:val="28"/>
          <w:szCs w:val="28"/>
        </w:rPr>
        <w:t>Student Involvement</w:t>
      </w:r>
      <w:r w:rsidR="008327A0" w:rsidRPr="002276CD">
        <w:t>_______________________________</w:t>
      </w:r>
    </w:p>
    <w:p w14:paraId="3AD69790" w14:textId="0C8FC6BF" w:rsidR="00931F75" w:rsidRPr="00931F75" w:rsidRDefault="00931F75" w:rsidP="00931F75">
      <w:pPr>
        <w:widowControl w:val="0"/>
        <w:shd w:val="clear" w:color="auto" w:fill="FFFFFF" w:themeFill="background1"/>
        <w:autoSpaceDE w:val="0"/>
        <w:autoSpaceDN w:val="0"/>
        <w:rPr>
          <w:rFonts w:eastAsia="Garamond" w:cstheme="minorHAnsi"/>
        </w:rPr>
      </w:pPr>
      <w:r w:rsidRPr="00931F75">
        <w:rPr>
          <w:rFonts w:eastAsia="Garamond" w:cstheme="minorHAnsi"/>
        </w:rPr>
        <w:t>Surgery Club</w:t>
      </w:r>
      <w:r w:rsidRPr="00931F75">
        <w:rPr>
          <w:rFonts w:asciiTheme="majorHAnsi" w:eastAsia="Garamond" w:hAnsiTheme="majorHAnsi" w:cstheme="majorHAnsi"/>
        </w:rPr>
        <w:tab/>
      </w:r>
      <w:r w:rsidR="00C359C6">
        <w:rPr>
          <w:rFonts w:asciiTheme="majorHAnsi" w:eastAsia="Garamond" w:hAnsiTheme="majorHAnsi" w:cstheme="majorHAnsi"/>
        </w:rPr>
        <w:t xml:space="preserve">          </w:t>
      </w:r>
      <w:r w:rsidR="002664D0" w:rsidRPr="00B13A0A">
        <w:rPr>
          <w:rFonts w:asciiTheme="majorHAnsi" w:eastAsia="Garamond" w:hAnsiTheme="majorHAnsi" w:cstheme="majorHAnsi"/>
        </w:rPr>
        <w:tab/>
      </w:r>
      <w:r w:rsidRPr="00931F75">
        <w:rPr>
          <w:rFonts w:asciiTheme="majorHAnsi" w:eastAsia="Garamond" w:hAnsiTheme="majorHAnsi" w:cstheme="majorHAnsi"/>
        </w:rPr>
        <w:tab/>
      </w:r>
      <w:r w:rsidRPr="00931F75">
        <w:rPr>
          <w:rFonts w:asciiTheme="majorHAnsi" w:eastAsia="Garamond" w:hAnsiTheme="majorHAnsi" w:cstheme="majorHAnsi"/>
        </w:rPr>
        <w:tab/>
      </w:r>
      <w:r w:rsidRPr="00931F75">
        <w:rPr>
          <w:rFonts w:asciiTheme="majorHAnsi" w:eastAsia="Garamond" w:hAnsiTheme="majorHAnsi" w:cstheme="majorHAnsi"/>
        </w:rPr>
        <w:tab/>
      </w:r>
      <w:r w:rsidRPr="00931F75">
        <w:rPr>
          <w:rFonts w:asciiTheme="majorHAnsi" w:eastAsia="Garamond" w:hAnsiTheme="majorHAnsi" w:cstheme="majorHAnsi"/>
        </w:rPr>
        <w:tab/>
      </w:r>
      <w:r w:rsidRPr="00931F75">
        <w:rPr>
          <w:rFonts w:asciiTheme="majorHAnsi" w:eastAsia="Garamond" w:hAnsiTheme="majorHAnsi" w:cstheme="majorHAnsi"/>
        </w:rPr>
        <w:tab/>
      </w:r>
      <w:r w:rsidR="002664D0" w:rsidRPr="00B13A0A">
        <w:rPr>
          <w:rFonts w:asciiTheme="majorHAnsi" w:eastAsia="Garamond" w:hAnsiTheme="majorHAnsi" w:cstheme="majorHAnsi"/>
        </w:rPr>
        <w:t xml:space="preserve">             </w:t>
      </w:r>
      <w:r w:rsidR="00B13A0A">
        <w:rPr>
          <w:rFonts w:asciiTheme="majorHAnsi" w:eastAsia="Garamond" w:hAnsiTheme="majorHAnsi" w:cstheme="majorHAnsi"/>
        </w:rPr>
        <w:t xml:space="preserve">        </w:t>
      </w:r>
      <w:r w:rsidR="00C359C6">
        <w:rPr>
          <w:rFonts w:asciiTheme="majorHAnsi" w:eastAsia="Garamond" w:hAnsiTheme="majorHAnsi" w:cstheme="majorHAnsi"/>
        </w:rPr>
        <w:t xml:space="preserve">                          </w:t>
      </w:r>
      <w:r w:rsidR="002664D0" w:rsidRPr="00B13A0A">
        <w:rPr>
          <w:rFonts w:asciiTheme="majorHAnsi" w:eastAsia="Garamond" w:hAnsiTheme="majorHAnsi" w:cstheme="majorHAnsi"/>
        </w:rPr>
        <w:t>A</w:t>
      </w:r>
      <w:r w:rsidRPr="00931F75">
        <w:rPr>
          <w:rFonts w:eastAsia="Garamond" w:cstheme="minorHAnsi"/>
        </w:rPr>
        <w:t>ugust 2020 – Present</w:t>
      </w:r>
    </w:p>
    <w:p w14:paraId="362332B7" w14:textId="77777777" w:rsidR="00931F75" w:rsidRPr="00B13A0A" w:rsidRDefault="00931F75" w:rsidP="00852869">
      <w:pPr>
        <w:pStyle w:val="Title"/>
        <w:rPr>
          <w:rStyle w:val="Heading2Char"/>
          <w:b/>
          <w:bCs/>
          <w:color w:val="auto"/>
          <w:sz w:val="24"/>
          <w:szCs w:val="24"/>
        </w:rPr>
      </w:pPr>
    </w:p>
    <w:p w14:paraId="6B6C5C70" w14:textId="77777777" w:rsidR="00B13A0A" w:rsidRDefault="00B13A0A" w:rsidP="00852869">
      <w:pPr>
        <w:pStyle w:val="Title"/>
        <w:rPr>
          <w:rStyle w:val="Heading2Char"/>
          <w:b/>
          <w:bCs/>
          <w:color w:val="auto"/>
          <w:sz w:val="28"/>
          <w:szCs w:val="28"/>
        </w:rPr>
      </w:pPr>
      <w:bookmarkStart w:id="5" w:name="_Hlk117074226"/>
    </w:p>
    <w:p w14:paraId="58A8EEED" w14:textId="77777777" w:rsidR="00B13A0A" w:rsidRDefault="00B13A0A" w:rsidP="00852869">
      <w:pPr>
        <w:pStyle w:val="Title"/>
        <w:rPr>
          <w:rStyle w:val="Heading2Char"/>
          <w:b/>
          <w:bCs/>
          <w:color w:val="auto"/>
          <w:sz w:val="28"/>
          <w:szCs w:val="28"/>
        </w:rPr>
      </w:pPr>
    </w:p>
    <w:p w14:paraId="318DA356" w14:textId="372319FE" w:rsidR="002D4DA7" w:rsidRPr="002276CD" w:rsidRDefault="002D4DA7" w:rsidP="00852869">
      <w:pPr>
        <w:pStyle w:val="Title"/>
        <w:rPr>
          <w:b/>
          <w:bCs/>
          <w:sz w:val="28"/>
          <w:szCs w:val="28"/>
        </w:rPr>
      </w:pPr>
      <w:r w:rsidRPr="00531356">
        <w:rPr>
          <w:rStyle w:val="Heading2Char"/>
          <w:b/>
          <w:bCs/>
          <w:color w:val="auto"/>
          <w:sz w:val="28"/>
          <w:szCs w:val="28"/>
        </w:rPr>
        <w:lastRenderedPageBreak/>
        <w:t>Awards/Honors</w:t>
      </w:r>
      <w:bookmarkStart w:id="6" w:name="_Hlk117074149"/>
      <w:r w:rsidRPr="00531356">
        <w:rPr>
          <w:b/>
          <w:bCs/>
          <w:sz w:val="28"/>
          <w:szCs w:val="28"/>
        </w:rPr>
        <w:t xml:space="preserve"> </w:t>
      </w:r>
      <w:r w:rsidRPr="002276CD">
        <w:t>_________________________________</w:t>
      </w:r>
      <w:bookmarkEnd w:id="6"/>
    </w:p>
    <w:bookmarkEnd w:id="5"/>
    <w:p w14:paraId="67E196C9" w14:textId="77777777" w:rsidR="00A65D8D" w:rsidRPr="00B13A0A" w:rsidRDefault="00A65D8D" w:rsidP="00165C69">
      <w:pPr>
        <w:spacing w:line="240" w:lineRule="exact"/>
        <w:rPr>
          <w:rFonts w:cstheme="minorHAnsi"/>
          <w:i/>
          <w:iCs/>
          <w:u w:val="single"/>
        </w:rPr>
      </w:pPr>
      <w:r w:rsidRPr="00B13A0A">
        <w:rPr>
          <w:rFonts w:cstheme="minorHAnsi"/>
          <w:i/>
          <w:iCs/>
          <w:u w:val="single"/>
        </w:rPr>
        <w:t>Medical School</w:t>
      </w:r>
    </w:p>
    <w:p w14:paraId="6542105F" w14:textId="44328218" w:rsidR="00A65D8D" w:rsidRPr="00B13A0A" w:rsidRDefault="00A65D8D" w:rsidP="00165C69">
      <w:pPr>
        <w:spacing w:line="240" w:lineRule="exact"/>
        <w:rPr>
          <w:rFonts w:cstheme="minorHAnsi"/>
        </w:rPr>
      </w:pPr>
      <w:r w:rsidRPr="00B13A0A">
        <w:rPr>
          <w:rFonts w:cstheme="minorHAnsi"/>
        </w:rPr>
        <w:t xml:space="preserve">Scholarships with criteria if relevant (XXX Scholarship for academic </w:t>
      </w:r>
      <w:proofErr w:type="gramStart"/>
      <w:r w:rsidRPr="00B13A0A">
        <w:rPr>
          <w:rFonts w:cstheme="minorHAnsi"/>
        </w:rPr>
        <w:t>excellence)</w:t>
      </w:r>
      <w:r w:rsidR="00433594" w:rsidRPr="00B13A0A">
        <w:rPr>
          <w:rFonts w:cstheme="minorHAnsi"/>
        </w:rPr>
        <w:t xml:space="preserve"> </w:t>
      </w:r>
      <w:r w:rsidR="001D7776">
        <w:rPr>
          <w:rFonts w:cstheme="minorHAnsi"/>
        </w:rPr>
        <w:t xml:space="preserve">  </w:t>
      </w:r>
      <w:proofErr w:type="gramEnd"/>
      <w:r w:rsidR="001D7776">
        <w:rPr>
          <w:rFonts w:cstheme="minorHAnsi"/>
        </w:rPr>
        <w:t xml:space="preserve">   </w:t>
      </w:r>
      <w:r w:rsidR="00433594" w:rsidRPr="00B13A0A">
        <w:rPr>
          <w:rFonts w:cstheme="minorHAnsi"/>
        </w:rPr>
        <w:t xml:space="preserve">                         August 2019</w:t>
      </w:r>
    </w:p>
    <w:p w14:paraId="7528C717" w14:textId="77777777" w:rsidR="000B0CF9" w:rsidRPr="00B13A0A" w:rsidRDefault="00A65D8D" w:rsidP="00165C69">
      <w:pPr>
        <w:spacing w:line="240" w:lineRule="exact"/>
        <w:rPr>
          <w:rFonts w:cstheme="minorHAnsi"/>
        </w:rPr>
      </w:pPr>
      <w:r w:rsidRPr="00B13A0A">
        <w:rPr>
          <w:rFonts w:cstheme="minorHAnsi"/>
        </w:rPr>
        <w:t>Other Awards</w:t>
      </w:r>
      <w:r w:rsidR="005D62AD" w:rsidRPr="00B13A0A">
        <w:rPr>
          <w:rFonts w:cstheme="minorHAnsi"/>
        </w:rPr>
        <w:t xml:space="preserve">     </w:t>
      </w:r>
    </w:p>
    <w:p w14:paraId="327AEAEC" w14:textId="500BF0FC" w:rsidR="00A65D8D" w:rsidRPr="00B13A0A" w:rsidRDefault="005D62AD" w:rsidP="00165C69">
      <w:pPr>
        <w:spacing w:line="240" w:lineRule="exact"/>
        <w:rPr>
          <w:rFonts w:cstheme="minorHAnsi"/>
        </w:rPr>
      </w:pPr>
      <w:r w:rsidRPr="00B13A0A">
        <w:rPr>
          <w:rFonts w:cstheme="minorHAnsi"/>
        </w:rPr>
        <w:t xml:space="preserve">                                                                                                                                         </w:t>
      </w:r>
    </w:p>
    <w:p w14:paraId="7E84266C" w14:textId="77777777" w:rsidR="00A65D8D" w:rsidRPr="00B13A0A" w:rsidRDefault="00A65D8D" w:rsidP="00A65D8D">
      <w:pPr>
        <w:rPr>
          <w:rFonts w:cstheme="minorHAnsi"/>
        </w:rPr>
      </w:pPr>
    </w:p>
    <w:p w14:paraId="1A5116DF" w14:textId="29A33503" w:rsidR="00A65D8D" w:rsidRPr="00B13A0A" w:rsidRDefault="00A65D8D" w:rsidP="00165C69">
      <w:pPr>
        <w:spacing w:line="240" w:lineRule="exact"/>
        <w:rPr>
          <w:rFonts w:cstheme="minorHAnsi"/>
          <w:i/>
          <w:iCs/>
          <w:u w:val="single"/>
        </w:rPr>
      </w:pPr>
      <w:commentRangeStart w:id="7"/>
      <w:r w:rsidRPr="00B13A0A">
        <w:rPr>
          <w:rFonts w:cstheme="minorHAnsi"/>
          <w:i/>
          <w:iCs/>
          <w:u w:val="single"/>
        </w:rPr>
        <w:t>Undergraduate</w:t>
      </w:r>
      <w:commentRangeEnd w:id="7"/>
      <w:r w:rsidR="003E21F2" w:rsidRPr="00B13A0A">
        <w:rPr>
          <w:rStyle w:val="CommentReference"/>
          <w:sz w:val="24"/>
          <w:szCs w:val="24"/>
        </w:rPr>
        <w:commentReference w:id="7"/>
      </w:r>
      <w:r w:rsidRPr="00B13A0A">
        <w:rPr>
          <w:rFonts w:cstheme="minorHAnsi"/>
          <w:i/>
          <w:iCs/>
          <w:u w:val="single"/>
        </w:rPr>
        <w:t xml:space="preserve"> </w:t>
      </w:r>
    </w:p>
    <w:p w14:paraId="45EBE5AF" w14:textId="36D3ADFB" w:rsidR="00A65D8D" w:rsidRPr="00B13A0A" w:rsidRDefault="00A65D8D" w:rsidP="00165C69">
      <w:pPr>
        <w:spacing w:line="240" w:lineRule="exact"/>
        <w:rPr>
          <w:rFonts w:cstheme="minorHAnsi"/>
        </w:rPr>
      </w:pPr>
      <w:r w:rsidRPr="00B13A0A">
        <w:rPr>
          <w:rFonts w:cstheme="minorHAnsi"/>
        </w:rPr>
        <w:t xml:space="preserve">Dean’s List </w:t>
      </w:r>
      <w:r w:rsidR="005D62AD" w:rsidRPr="00B13A0A">
        <w:rPr>
          <w:rFonts w:cstheme="minorHAnsi"/>
        </w:rPr>
        <w:t xml:space="preserve">                                                                                                                                   </w:t>
      </w:r>
      <w:r w:rsidR="000A3A47" w:rsidRPr="00B13A0A">
        <w:rPr>
          <w:rFonts w:cstheme="minorHAnsi"/>
        </w:rPr>
        <w:t xml:space="preserve">  </w:t>
      </w:r>
      <w:r w:rsidR="005D62AD" w:rsidRPr="00B13A0A">
        <w:rPr>
          <w:rFonts w:cstheme="minorHAnsi"/>
        </w:rPr>
        <w:t xml:space="preserve"> Fall 2018, Spring 2019</w:t>
      </w:r>
    </w:p>
    <w:p w14:paraId="05D73F9F" w14:textId="38DE5ACC" w:rsidR="00A65D8D" w:rsidRPr="00B13A0A" w:rsidRDefault="00A65D8D" w:rsidP="00165C69">
      <w:pPr>
        <w:spacing w:line="240" w:lineRule="exact"/>
        <w:rPr>
          <w:rFonts w:cstheme="minorHAnsi"/>
        </w:rPr>
      </w:pPr>
      <w:r w:rsidRPr="00B13A0A">
        <w:rPr>
          <w:rFonts w:cstheme="minorHAnsi"/>
        </w:rPr>
        <w:t xml:space="preserve">Scholarships </w:t>
      </w:r>
    </w:p>
    <w:p w14:paraId="2DB07075" w14:textId="77777777" w:rsidR="00A65D8D" w:rsidRPr="00B13A0A" w:rsidRDefault="00A65D8D" w:rsidP="00165C69">
      <w:pPr>
        <w:spacing w:line="240" w:lineRule="exact"/>
        <w:rPr>
          <w:rFonts w:cstheme="minorHAnsi"/>
        </w:rPr>
      </w:pPr>
      <w:r w:rsidRPr="00B13A0A">
        <w:rPr>
          <w:rFonts w:cstheme="minorHAnsi"/>
        </w:rPr>
        <w:t>Other awards</w:t>
      </w:r>
    </w:p>
    <w:p w14:paraId="09732429" w14:textId="77777777" w:rsidR="00A65D8D" w:rsidRPr="00B13A0A" w:rsidRDefault="00A65D8D" w:rsidP="00A65D8D">
      <w:pPr>
        <w:rPr>
          <w:rFonts w:cstheme="minorHAnsi"/>
        </w:rPr>
      </w:pPr>
    </w:p>
    <w:p w14:paraId="291E54B2" w14:textId="77777777" w:rsidR="00A65D8D" w:rsidRPr="00B13A0A" w:rsidRDefault="00A65D8D" w:rsidP="00165C69">
      <w:pPr>
        <w:spacing w:line="240" w:lineRule="exact"/>
        <w:rPr>
          <w:rFonts w:cstheme="minorHAnsi"/>
          <w:i/>
          <w:iCs/>
          <w:u w:val="single"/>
        </w:rPr>
      </w:pPr>
      <w:r w:rsidRPr="00B13A0A">
        <w:rPr>
          <w:rFonts w:cstheme="minorHAnsi"/>
          <w:i/>
          <w:iCs/>
          <w:u w:val="single"/>
        </w:rPr>
        <w:t>Other</w:t>
      </w:r>
    </w:p>
    <w:p w14:paraId="0BA3F7A0" w14:textId="77777777" w:rsidR="00A65D8D" w:rsidRPr="00B13A0A" w:rsidRDefault="00A65D8D" w:rsidP="00165C69">
      <w:pPr>
        <w:spacing w:line="240" w:lineRule="exact"/>
        <w:rPr>
          <w:rFonts w:cstheme="minorHAnsi"/>
        </w:rPr>
      </w:pPr>
      <w:r w:rsidRPr="00B13A0A">
        <w:rPr>
          <w:rFonts w:cstheme="minorHAnsi"/>
        </w:rPr>
        <w:t>Community service/Volunteer awards</w:t>
      </w:r>
    </w:p>
    <w:p w14:paraId="6719097D" w14:textId="66129927" w:rsidR="00410BC7" w:rsidRPr="002C06DA" w:rsidRDefault="00410BC7" w:rsidP="00165C69">
      <w:pPr>
        <w:spacing w:line="240" w:lineRule="exact"/>
        <w:rPr>
          <w:rFonts w:cstheme="minorHAnsi"/>
          <w:b/>
          <w:bCs/>
          <w:sz w:val="22"/>
          <w:szCs w:val="22"/>
        </w:rPr>
      </w:pPr>
    </w:p>
    <w:p w14:paraId="2ACEADF2" w14:textId="77777777" w:rsidR="002D26A5" w:rsidRDefault="002D26A5" w:rsidP="002D26A5">
      <w:pPr>
        <w:spacing w:line="240" w:lineRule="exact"/>
        <w:rPr>
          <w:rFonts w:asciiTheme="majorHAnsi" w:hAnsiTheme="majorHAnsi" w:cstheme="majorHAnsi"/>
          <w:b/>
          <w:bCs/>
          <w:sz w:val="28"/>
          <w:szCs w:val="28"/>
        </w:rPr>
      </w:pPr>
    </w:p>
    <w:p w14:paraId="68ED100A" w14:textId="6A36FE1D" w:rsidR="002D26A5" w:rsidRPr="000D7BB7" w:rsidRDefault="002D26A5" w:rsidP="002D26A5">
      <w:pPr>
        <w:spacing w:line="240" w:lineRule="exact"/>
        <w:rPr>
          <w:rStyle w:val="Strong"/>
        </w:rPr>
      </w:pPr>
      <w:r w:rsidRPr="00A0350A">
        <w:rPr>
          <w:rFonts w:asciiTheme="majorHAnsi" w:hAnsiTheme="majorHAnsi" w:cstheme="majorHAnsi"/>
          <w:b/>
          <w:bCs/>
          <w:sz w:val="28"/>
          <w:szCs w:val="28"/>
        </w:rPr>
        <w:t>Languages</w:t>
      </w:r>
      <w:r w:rsidRPr="000D7BB7">
        <w:rPr>
          <w:rStyle w:val="Strong"/>
        </w:rPr>
        <w:t>____________________________________________________________________</w:t>
      </w:r>
      <w:r>
        <w:rPr>
          <w:rStyle w:val="Strong"/>
        </w:rPr>
        <w:t>_____</w:t>
      </w:r>
      <w:r w:rsidRPr="000D7BB7">
        <w:rPr>
          <w:rStyle w:val="Strong"/>
        </w:rPr>
        <w:t>____</w:t>
      </w:r>
      <w:r w:rsidR="00B22E2D">
        <w:rPr>
          <w:rStyle w:val="Strong"/>
        </w:rPr>
        <w:t>_</w:t>
      </w:r>
      <w:r w:rsidRPr="000D7BB7">
        <w:rPr>
          <w:rStyle w:val="Strong"/>
        </w:rPr>
        <w:t>_</w:t>
      </w:r>
    </w:p>
    <w:p w14:paraId="698D432C" w14:textId="77777777" w:rsidR="002D26A5" w:rsidRDefault="002D26A5" w:rsidP="002D26A5">
      <w:pPr>
        <w:spacing w:line="240" w:lineRule="exact"/>
        <w:rPr>
          <w:rFonts w:asciiTheme="majorHAnsi" w:hAnsiTheme="majorHAnsi" w:cstheme="majorHAnsi"/>
          <w:b/>
          <w:bCs/>
          <w:sz w:val="28"/>
          <w:szCs w:val="28"/>
        </w:rPr>
      </w:pPr>
    </w:p>
    <w:p w14:paraId="6B56CC45" w14:textId="2A4226DC" w:rsidR="002D26A5" w:rsidRPr="00882AF0" w:rsidRDefault="002D26A5" w:rsidP="002D26A5">
      <w:pPr>
        <w:spacing w:line="240" w:lineRule="exact"/>
        <w:rPr>
          <w:rFonts w:cstheme="minorHAnsi"/>
        </w:rPr>
      </w:pPr>
      <w:r w:rsidRPr="00882AF0">
        <w:rPr>
          <w:rFonts w:cstheme="minorHAnsi"/>
        </w:rPr>
        <w:t>Spanish – Fluent is speaking, writing, and reading</w:t>
      </w:r>
      <w:r w:rsidR="009A0FE8" w:rsidRPr="00882AF0">
        <w:rPr>
          <w:rFonts w:cstheme="minorHAnsi"/>
        </w:rPr>
        <w:t xml:space="preserve"> </w:t>
      </w:r>
      <w:r w:rsidR="009A0FE8" w:rsidRPr="00882AF0">
        <w:rPr>
          <w:rFonts w:cstheme="minorHAnsi"/>
          <w:i/>
          <w:iCs/>
        </w:rPr>
        <w:t>(list degrees of proficiency: native, conversational</w:t>
      </w:r>
      <w:r w:rsidR="00335FC2" w:rsidRPr="00882AF0">
        <w:rPr>
          <w:rFonts w:cstheme="minorHAnsi"/>
          <w:i/>
          <w:iCs/>
        </w:rPr>
        <w:t>, basic)</w:t>
      </w:r>
    </w:p>
    <w:p w14:paraId="3B7E61E7" w14:textId="78D9D673" w:rsidR="00763DA7" w:rsidRPr="00882AF0" w:rsidRDefault="004A49CF" w:rsidP="002D26A5">
      <w:pPr>
        <w:spacing w:line="240" w:lineRule="exact"/>
        <w:rPr>
          <w:rFonts w:cstheme="minorHAnsi"/>
        </w:rPr>
      </w:pPr>
      <w:r w:rsidRPr="00882AF0">
        <w:rPr>
          <w:rFonts w:cstheme="minorHAnsi"/>
        </w:rPr>
        <w:t>Chinese – Fluent speaking, basic reading, writing</w:t>
      </w:r>
    </w:p>
    <w:p w14:paraId="4CC9F886" w14:textId="77777777" w:rsidR="002D26A5" w:rsidRPr="00882AF0" w:rsidRDefault="002D26A5" w:rsidP="00531356">
      <w:pPr>
        <w:pStyle w:val="Title"/>
        <w:rPr>
          <w:rStyle w:val="Heading2Char"/>
          <w:rFonts w:asciiTheme="minorHAnsi" w:hAnsiTheme="minorHAnsi" w:cstheme="minorHAnsi"/>
          <w:b/>
          <w:bCs/>
          <w:color w:val="auto"/>
          <w:sz w:val="24"/>
          <w:szCs w:val="24"/>
        </w:rPr>
      </w:pPr>
    </w:p>
    <w:p w14:paraId="637218DC" w14:textId="02EC1956" w:rsidR="00531356" w:rsidRDefault="00A31FCC" w:rsidP="00531356">
      <w:pPr>
        <w:pStyle w:val="Title"/>
      </w:pPr>
      <w:r w:rsidRPr="00531356">
        <w:rPr>
          <w:rStyle w:val="Heading2Char"/>
          <w:b/>
          <w:bCs/>
          <w:color w:val="auto"/>
          <w:sz w:val="28"/>
          <w:szCs w:val="28"/>
        </w:rPr>
        <w:t xml:space="preserve">Professional </w:t>
      </w:r>
      <w:r w:rsidR="00D24C9C" w:rsidRPr="00531356">
        <w:rPr>
          <w:rStyle w:val="Heading2Char"/>
          <w:b/>
          <w:bCs/>
          <w:color w:val="auto"/>
          <w:sz w:val="28"/>
          <w:szCs w:val="28"/>
        </w:rPr>
        <w:t>Memberships</w:t>
      </w:r>
      <w:r w:rsidRPr="002276CD">
        <w:t>_____________________________</w:t>
      </w:r>
      <w:r w:rsidR="00B22E2D">
        <w:t>_</w:t>
      </w:r>
    </w:p>
    <w:p w14:paraId="7C8D4546" w14:textId="3129907F" w:rsidR="00A31FCC" w:rsidRPr="00B22E2D" w:rsidRDefault="00A31FCC" w:rsidP="00AF04EB">
      <w:r w:rsidRPr="00B22E2D">
        <w:t xml:space="preserve">American Medical </w:t>
      </w:r>
      <w:r w:rsidR="00495E9D" w:rsidRPr="00B22E2D">
        <w:t xml:space="preserve">Association </w:t>
      </w:r>
      <w:r w:rsidR="00495E9D" w:rsidRPr="00B22E2D">
        <w:tab/>
      </w:r>
      <w:r w:rsidR="00495E9D" w:rsidRPr="00B22E2D">
        <w:tab/>
      </w:r>
      <w:r w:rsidR="00495E9D" w:rsidRPr="00B22E2D">
        <w:tab/>
      </w:r>
      <w:r w:rsidR="00495E9D" w:rsidRPr="00B22E2D">
        <w:tab/>
      </w:r>
      <w:r w:rsidR="00495E9D" w:rsidRPr="00B22E2D">
        <w:tab/>
      </w:r>
      <w:r w:rsidR="00495E9D" w:rsidRPr="00B22E2D">
        <w:tab/>
        <w:t xml:space="preserve">          </w:t>
      </w:r>
      <w:r w:rsidR="00742892" w:rsidRPr="00B22E2D">
        <w:t xml:space="preserve">      </w:t>
      </w:r>
      <w:r w:rsidR="00AF061D" w:rsidRPr="00B22E2D">
        <w:t xml:space="preserve">        August </w:t>
      </w:r>
      <w:r w:rsidRPr="00B22E2D">
        <w:t>20</w:t>
      </w:r>
      <w:r w:rsidR="00437FB1" w:rsidRPr="00B22E2D">
        <w:t>20</w:t>
      </w:r>
      <w:r w:rsidR="00D47A86" w:rsidRPr="00B22E2D">
        <w:t xml:space="preserve"> - </w:t>
      </w:r>
      <w:r w:rsidR="00495E9D" w:rsidRPr="00B22E2D">
        <w:t>P</w:t>
      </w:r>
      <w:r w:rsidRPr="00B22E2D">
        <w:t xml:space="preserve">resent </w:t>
      </w:r>
    </w:p>
    <w:p w14:paraId="0325B703" w14:textId="1F877EEC" w:rsidR="00A31FCC" w:rsidRPr="00B22E2D" w:rsidRDefault="00A31FCC" w:rsidP="00AF04EB">
      <w:r w:rsidRPr="00B22E2D">
        <w:t xml:space="preserve">American Medical </w:t>
      </w:r>
      <w:r w:rsidR="004F0675" w:rsidRPr="00B22E2D">
        <w:t>Student</w:t>
      </w:r>
      <w:r w:rsidRPr="00B22E2D">
        <w:t xml:space="preserve"> Association </w:t>
      </w:r>
      <w:r w:rsidRPr="00B22E2D">
        <w:tab/>
      </w:r>
      <w:r w:rsidRPr="00B22E2D">
        <w:tab/>
      </w:r>
      <w:r w:rsidRPr="00B22E2D">
        <w:tab/>
      </w:r>
      <w:r w:rsidRPr="00B22E2D">
        <w:tab/>
      </w:r>
      <w:r w:rsidRPr="00B22E2D">
        <w:tab/>
      </w:r>
      <w:r w:rsidRPr="00B22E2D">
        <w:tab/>
      </w:r>
      <w:r w:rsidR="00742892" w:rsidRPr="00B22E2D">
        <w:t xml:space="preserve">   </w:t>
      </w:r>
      <w:r w:rsidR="00AF061D" w:rsidRPr="00B22E2D">
        <w:t xml:space="preserve">        August 2020 </w:t>
      </w:r>
      <w:r w:rsidR="00D47A86" w:rsidRPr="00B22E2D">
        <w:t xml:space="preserve">- </w:t>
      </w:r>
      <w:r w:rsidR="00AF061D" w:rsidRPr="00B22E2D">
        <w:t>Present</w:t>
      </w:r>
    </w:p>
    <w:p w14:paraId="11A35A82" w14:textId="434F748C" w:rsidR="004F0675" w:rsidRPr="00B22E2D" w:rsidRDefault="004F0675" w:rsidP="00AF04EB"/>
    <w:p w14:paraId="5A36E870" w14:textId="077FF8C4" w:rsidR="00387486" w:rsidRPr="00882AF0" w:rsidRDefault="00387486" w:rsidP="00A31FCC">
      <w:pPr>
        <w:rPr>
          <w:rFonts w:cstheme="minorHAnsi"/>
          <w:b/>
          <w:bCs/>
          <w:u w:val="single"/>
        </w:rPr>
      </w:pPr>
    </w:p>
    <w:p w14:paraId="56CF5656" w14:textId="3E97D0D5" w:rsidR="00387486" w:rsidRPr="000D7BB7" w:rsidRDefault="00B37EEE" w:rsidP="00387486">
      <w:pPr>
        <w:spacing w:line="240" w:lineRule="exact"/>
        <w:rPr>
          <w:rStyle w:val="Strong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Work Experience</w:t>
      </w:r>
      <w:r w:rsidR="00387486" w:rsidRPr="000D7BB7">
        <w:rPr>
          <w:rStyle w:val="Strong"/>
        </w:rPr>
        <w:t>________________________________________________________________</w:t>
      </w:r>
      <w:r w:rsidR="00387486">
        <w:rPr>
          <w:rStyle w:val="Strong"/>
        </w:rPr>
        <w:t>_____</w:t>
      </w:r>
      <w:r w:rsidR="00387486" w:rsidRPr="000D7BB7">
        <w:rPr>
          <w:rStyle w:val="Strong"/>
        </w:rPr>
        <w:t>_____</w:t>
      </w:r>
    </w:p>
    <w:p w14:paraId="53773624" w14:textId="1F64F319" w:rsidR="00387486" w:rsidRDefault="00387486" w:rsidP="00A31FCC">
      <w:pPr>
        <w:rPr>
          <w:rFonts w:cstheme="minorHAnsi"/>
          <w:b/>
          <w:bCs/>
          <w:u w:val="single"/>
        </w:rPr>
      </w:pPr>
    </w:p>
    <w:p w14:paraId="5EDEF005" w14:textId="5963CE63" w:rsidR="00387486" w:rsidRPr="00882AF0" w:rsidRDefault="00387486" w:rsidP="00387486">
      <w:pPr>
        <w:rPr>
          <w:rFonts w:cstheme="minorHAnsi"/>
          <w:i/>
        </w:rPr>
      </w:pPr>
      <w:r w:rsidRPr="00F5524A">
        <w:rPr>
          <w:rFonts w:cstheme="minorHAnsi"/>
          <w:bCs/>
          <w:iCs/>
        </w:rPr>
        <w:t>Medical Scribing Solutions</w:t>
      </w:r>
      <w:r w:rsidR="007611F7" w:rsidRPr="00882AF0">
        <w:rPr>
          <w:rFonts w:cstheme="minorHAnsi"/>
          <w:bCs/>
          <w:iCs/>
        </w:rPr>
        <w:t xml:space="preserve">, </w:t>
      </w:r>
      <w:r w:rsidRPr="00882AF0">
        <w:rPr>
          <w:rFonts w:cstheme="minorHAnsi"/>
          <w:bCs/>
          <w:iCs/>
        </w:rPr>
        <w:t>Toledo, Ohio</w:t>
      </w:r>
      <w:r w:rsidRPr="00882AF0">
        <w:rPr>
          <w:rFonts w:cstheme="minorHAnsi"/>
          <w:i/>
        </w:rPr>
        <w:tab/>
        <w:t xml:space="preserve">       </w:t>
      </w:r>
      <w:r w:rsidR="002406CE" w:rsidRPr="00882AF0">
        <w:rPr>
          <w:rFonts w:cstheme="minorHAnsi"/>
          <w:i/>
        </w:rPr>
        <w:t xml:space="preserve">                                                     </w:t>
      </w:r>
      <w:r w:rsidRPr="00882AF0">
        <w:rPr>
          <w:rFonts w:cstheme="minorHAnsi"/>
          <w:i/>
        </w:rPr>
        <w:t xml:space="preserve">         </w:t>
      </w:r>
      <w:r w:rsidRPr="00882AF0">
        <w:rPr>
          <w:rFonts w:cstheme="minorHAnsi"/>
        </w:rPr>
        <w:t>August 2020 – March 2022</w:t>
      </w:r>
    </w:p>
    <w:p w14:paraId="29AAE049" w14:textId="3CCFED46" w:rsidR="00387486" w:rsidRPr="00F5524A" w:rsidRDefault="002406CE" w:rsidP="002406CE">
      <w:pPr>
        <w:rPr>
          <w:rFonts w:cstheme="minorHAnsi"/>
          <w:b/>
          <w:bCs/>
          <w:i/>
        </w:rPr>
      </w:pPr>
      <w:r w:rsidRPr="00F5524A">
        <w:rPr>
          <w:rFonts w:cstheme="minorHAnsi"/>
          <w:b/>
          <w:bCs/>
          <w:i/>
        </w:rPr>
        <w:t xml:space="preserve">Medical Scribe in </w:t>
      </w:r>
      <w:r w:rsidR="00915290" w:rsidRPr="00F5524A">
        <w:rPr>
          <w:rFonts w:cstheme="minorHAnsi"/>
          <w:b/>
          <w:bCs/>
          <w:i/>
        </w:rPr>
        <w:t xml:space="preserve">the Department of </w:t>
      </w:r>
      <w:r w:rsidR="00387486" w:rsidRPr="00F5524A">
        <w:rPr>
          <w:rFonts w:cstheme="minorHAnsi"/>
          <w:b/>
          <w:bCs/>
          <w:i/>
        </w:rPr>
        <w:t>Cardiology and Nephrolog</w:t>
      </w:r>
      <w:r w:rsidR="00915290" w:rsidRPr="00F5524A">
        <w:rPr>
          <w:rFonts w:cstheme="minorHAnsi"/>
          <w:b/>
          <w:bCs/>
          <w:i/>
        </w:rPr>
        <w:t>y</w:t>
      </w:r>
      <w:r w:rsidR="00387486" w:rsidRPr="00F5524A">
        <w:rPr>
          <w:rFonts w:cstheme="minorHAnsi"/>
          <w:b/>
          <w:bCs/>
          <w:i/>
        </w:rPr>
        <w:tab/>
      </w:r>
      <w:r w:rsidR="00387486" w:rsidRPr="00F5524A">
        <w:rPr>
          <w:rFonts w:cstheme="minorHAnsi"/>
          <w:b/>
          <w:bCs/>
          <w:i/>
        </w:rPr>
        <w:tab/>
      </w:r>
      <w:r w:rsidR="00387486" w:rsidRPr="00F5524A">
        <w:rPr>
          <w:rFonts w:cstheme="minorHAnsi"/>
          <w:b/>
          <w:bCs/>
          <w:i/>
        </w:rPr>
        <w:tab/>
      </w:r>
      <w:r w:rsidR="00387486" w:rsidRPr="00F5524A">
        <w:rPr>
          <w:rFonts w:cstheme="minorHAnsi"/>
          <w:b/>
          <w:bCs/>
          <w:i/>
        </w:rPr>
        <w:tab/>
      </w:r>
      <w:r w:rsidR="00387486" w:rsidRPr="00F5524A">
        <w:rPr>
          <w:rFonts w:cstheme="minorHAnsi"/>
          <w:b/>
          <w:bCs/>
          <w:i/>
        </w:rPr>
        <w:tab/>
      </w:r>
      <w:r w:rsidR="00387486" w:rsidRPr="00F5524A">
        <w:rPr>
          <w:rFonts w:cstheme="minorHAnsi"/>
          <w:b/>
          <w:bCs/>
          <w:i/>
        </w:rPr>
        <w:tab/>
        <w:t xml:space="preserve">         </w:t>
      </w:r>
    </w:p>
    <w:p w14:paraId="1B6B1CA6" w14:textId="77777777" w:rsidR="00387486" w:rsidRPr="00882AF0" w:rsidRDefault="00387486" w:rsidP="00915290">
      <w:pPr>
        <w:pStyle w:val="ListParagraph"/>
        <w:numPr>
          <w:ilvl w:val="0"/>
          <w:numId w:val="8"/>
        </w:numPr>
        <w:rPr>
          <w:rFonts w:cstheme="minorHAnsi"/>
        </w:rPr>
      </w:pPr>
      <w:r w:rsidRPr="00882AF0">
        <w:rPr>
          <w:rFonts w:cstheme="minorHAnsi"/>
        </w:rPr>
        <w:t>Effectively transcribe physician’s visit with each of their patients</w:t>
      </w:r>
    </w:p>
    <w:p w14:paraId="7736D4C2" w14:textId="77777777" w:rsidR="00387486" w:rsidRPr="00882AF0" w:rsidRDefault="00387486" w:rsidP="00915290">
      <w:pPr>
        <w:pStyle w:val="ListParagraph"/>
        <w:numPr>
          <w:ilvl w:val="0"/>
          <w:numId w:val="8"/>
        </w:numPr>
        <w:rPr>
          <w:rFonts w:cstheme="minorHAnsi"/>
        </w:rPr>
      </w:pPr>
      <w:r w:rsidRPr="00882AF0">
        <w:rPr>
          <w:rFonts w:cstheme="minorHAnsi"/>
        </w:rPr>
        <w:t>Assist in office tasks to improve workflow</w:t>
      </w:r>
    </w:p>
    <w:p w14:paraId="7ECECEC2" w14:textId="61BD3A01" w:rsidR="00387486" w:rsidRDefault="00387486" w:rsidP="00A31FCC">
      <w:pPr>
        <w:rPr>
          <w:rFonts w:cstheme="minorHAnsi"/>
          <w:b/>
          <w:bCs/>
          <w:u w:val="single"/>
        </w:rPr>
      </w:pPr>
    </w:p>
    <w:p w14:paraId="269C8DAE" w14:textId="77777777" w:rsidR="00C359C6" w:rsidRDefault="00C359C6" w:rsidP="00A31FCC">
      <w:pPr>
        <w:rPr>
          <w:rStyle w:val="Heading2Char"/>
          <w:b/>
          <w:bCs/>
          <w:color w:val="auto"/>
          <w:sz w:val="28"/>
          <w:szCs w:val="28"/>
        </w:rPr>
      </w:pPr>
    </w:p>
    <w:p w14:paraId="33672DC7" w14:textId="77B99BD7" w:rsidR="00C0143C" w:rsidRPr="00882AF0" w:rsidRDefault="00C0143C" w:rsidP="00A31FCC">
      <w:pPr>
        <w:rPr>
          <w:rFonts w:cstheme="minorHAnsi"/>
          <w:b/>
          <w:bCs/>
          <w:u w:val="single"/>
        </w:rPr>
      </w:pPr>
      <w:r>
        <w:rPr>
          <w:rStyle w:val="Heading2Char"/>
          <w:b/>
          <w:bCs/>
          <w:color w:val="auto"/>
          <w:sz w:val="28"/>
          <w:szCs w:val="28"/>
        </w:rPr>
        <w:t>Skills</w:t>
      </w:r>
      <w:r w:rsidR="00DE0455" w:rsidRPr="00DE0455">
        <w:rPr>
          <w:rStyle w:val="BookTitle"/>
        </w:rPr>
        <w:t>______________________________________________</w:t>
      </w:r>
      <w:r w:rsidRPr="00DE0455">
        <w:rPr>
          <w:rStyle w:val="BookTitle"/>
        </w:rPr>
        <w:t>_____________________________</w:t>
      </w:r>
      <w:r w:rsidR="00DE0455">
        <w:rPr>
          <w:rStyle w:val="BookTitle"/>
        </w:rPr>
        <w:t>____</w:t>
      </w:r>
      <w:r w:rsidRPr="00DE0455">
        <w:rPr>
          <w:rStyle w:val="BookTitle"/>
        </w:rPr>
        <w:t>__</w:t>
      </w:r>
    </w:p>
    <w:p w14:paraId="3B98395E" w14:textId="0C6BFB91" w:rsidR="00DE0455" w:rsidRPr="00094714" w:rsidRDefault="00094714" w:rsidP="002276CD">
      <w:pPr>
        <w:pStyle w:val="Title"/>
        <w:rPr>
          <w:rStyle w:val="Heading2Char"/>
          <w:rFonts w:asciiTheme="minorHAnsi" w:hAnsiTheme="minorHAnsi" w:cstheme="minorHAnsi"/>
          <w:b/>
          <w:bCs/>
          <w:color w:val="auto"/>
          <w:sz w:val="28"/>
          <w:szCs w:val="28"/>
        </w:rPr>
      </w:pPr>
      <w:r w:rsidRPr="00094714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 xml:space="preserve">License Certifications (use expiration </w:t>
      </w:r>
      <w:proofErr w:type="gramStart"/>
      <w:r w:rsidRPr="00094714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 xml:space="preserve">date)   </w:t>
      </w:r>
      <w:proofErr w:type="gramEnd"/>
      <w:r w:rsidRPr="00094714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 xml:space="preserve">                 </w:t>
      </w:r>
      <w:r w:rsidRPr="00094714">
        <w:rPr>
          <w:rStyle w:val="Heading2Char"/>
          <w:rFonts w:asciiTheme="minorHAnsi" w:hAnsiTheme="minorHAnsi" w:cstheme="minorHAnsi"/>
          <w:color w:val="auto"/>
          <w:sz w:val="28"/>
          <w:szCs w:val="28"/>
        </w:rPr>
        <w:t xml:space="preserve">                                                     </w:t>
      </w:r>
      <w:r>
        <w:rPr>
          <w:rStyle w:val="Heading2Char"/>
          <w:rFonts w:asciiTheme="minorHAnsi" w:hAnsiTheme="minorHAnsi" w:cstheme="minorHAnsi"/>
          <w:color w:val="auto"/>
          <w:sz w:val="28"/>
          <w:szCs w:val="28"/>
        </w:rPr>
        <w:t xml:space="preserve">        </w:t>
      </w:r>
      <w:r w:rsidRPr="00094714">
        <w:rPr>
          <w:rStyle w:val="Heading2Char"/>
          <w:rFonts w:asciiTheme="minorHAnsi" w:hAnsiTheme="minorHAnsi" w:cstheme="minorHAnsi"/>
          <w:color w:val="auto"/>
          <w:sz w:val="28"/>
          <w:szCs w:val="28"/>
        </w:rPr>
        <w:t xml:space="preserve">       </w:t>
      </w:r>
      <w:r w:rsidRPr="00094714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August 2020 – August 2022</w:t>
      </w:r>
    </w:p>
    <w:p w14:paraId="28935E20" w14:textId="6F380E05" w:rsidR="00DE0455" w:rsidRPr="003E5F35" w:rsidRDefault="00CD2035" w:rsidP="002276CD">
      <w:pPr>
        <w:pStyle w:val="Title"/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3E5F35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SPSS</w:t>
      </w:r>
      <w:r w:rsidR="003E5F35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</w:t>
      </w:r>
    </w:p>
    <w:p w14:paraId="562C67EA" w14:textId="77777777" w:rsidR="00DE0455" w:rsidRDefault="00DE0455" w:rsidP="002276CD">
      <w:pPr>
        <w:pStyle w:val="Title"/>
        <w:rPr>
          <w:rStyle w:val="Heading2Char"/>
          <w:b/>
          <w:bCs/>
          <w:color w:val="auto"/>
          <w:sz w:val="28"/>
          <w:szCs w:val="28"/>
        </w:rPr>
      </w:pPr>
    </w:p>
    <w:p w14:paraId="58EA95CD" w14:textId="388EB7C2" w:rsidR="00A31FCC" w:rsidRPr="00531356" w:rsidRDefault="00531356" w:rsidP="002276CD">
      <w:pPr>
        <w:pStyle w:val="Title"/>
        <w:rPr>
          <w:sz w:val="16"/>
          <w:szCs w:val="16"/>
        </w:rPr>
      </w:pPr>
      <w:r w:rsidRPr="00531356">
        <w:rPr>
          <w:rStyle w:val="Heading2Char"/>
          <w:b/>
          <w:bCs/>
          <w:color w:val="auto"/>
          <w:sz w:val="28"/>
          <w:szCs w:val="28"/>
        </w:rPr>
        <w:t>Hobbies and Interests</w:t>
      </w:r>
      <w:r w:rsidR="002276CD" w:rsidRPr="00CE687D">
        <w:t>_______________________________</w:t>
      </w:r>
      <w:r w:rsidR="00437FB1" w:rsidRPr="002276CD">
        <w:tab/>
      </w:r>
    </w:p>
    <w:p w14:paraId="76E4A9D7" w14:textId="583BF2BC" w:rsidR="00495E9D" w:rsidRPr="00AE1B27" w:rsidRDefault="00495E9D" w:rsidP="00807250">
      <w:pPr>
        <w:rPr>
          <w:b/>
          <w:u w:val="single"/>
        </w:rPr>
      </w:pPr>
      <w:r w:rsidRPr="00AE1B27">
        <w:t>Hiking:</w:t>
      </w:r>
      <w:r w:rsidR="00DD7DBC" w:rsidRPr="00AE1B27">
        <w:t xml:space="preserve">  </w:t>
      </w:r>
      <w:r w:rsidR="00077D20" w:rsidRPr="00AE1B27">
        <w:t xml:space="preserve">   </w:t>
      </w:r>
      <w:r w:rsidR="00801DF6" w:rsidRPr="00AE1B27">
        <w:t xml:space="preserve"> </w:t>
      </w:r>
      <w:r w:rsidRPr="00AE1B27">
        <w:t xml:space="preserve">Hiked in five of The National Parks  </w:t>
      </w:r>
      <w:r w:rsidR="00AE1B27">
        <w:t xml:space="preserve">        </w:t>
      </w:r>
      <w:r w:rsidRPr="00AE1B27">
        <w:tab/>
      </w:r>
      <w:r w:rsidR="00437FB1" w:rsidRPr="00AE1B27">
        <w:tab/>
      </w:r>
      <w:r w:rsidR="00742892" w:rsidRPr="00AE1B27">
        <w:t xml:space="preserve">     </w:t>
      </w:r>
      <w:r w:rsidR="00DD7DBC" w:rsidRPr="00AE1B27">
        <w:t xml:space="preserve">             </w:t>
      </w:r>
      <w:r w:rsidR="008B5959" w:rsidRPr="00AE1B27">
        <w:t xml:space="preserve"> </w:t>
      </w:r>
      <w:r w:rsidR="00DD7DBC" w:rsidRPr="00AE1B27">
        <w:t xml:space="preserve"> </w:t>
      </w:r>
      <w:r w:rsidR="00926F78" w:rsidRPr="00AE1B27">
        <w:t xml:space="preserve">                      </w:t>
      </w:r>
      <w:r w:rsidR="00C64232" w:rsidRPr="00AE1B27">
        <w:t xml:space="preserve">          </w:t>
      </w:r>
      <w:r w:rsidR="00AE1B27">
        <w:t xml:space="preserve">         </w:t>
      </w:r>
      <w:r w:rsidR="00C64232" w:rsidRPr="00AE1B27">
        <w:t xml:space="preserve"> </w:t>
      </w:r>
      <w:r w:rsidRPr="00AE1B27">
        <w:t>201</w:t>
      </w:r>
      <w:r w:rsidR="00686475" w:rsidRPr="00AE1B27">
        <w:t>9</w:t>
      </w:r>
      <w:r w:rsidRPr="00AE1B27">
        <w:t xml:space="preserve"> </w:t>
      </w:r>
      <w:r w:rsidR="00437FB1" w:rsidRPr="00AE1B27">
        <w:t>– Present</w:t>
      </w:r>
    </w:p>
    <w:p w14:paraId="353AD2A3" w14:textId="27F130DF" w:rsidR="00495E9D" w:rsidRPr="00AE1B27" w:rsidRDefault="00495E9D" w:rsidP="00807250">
      <w:pPr>
        <w:rPr>
          <w:b/>
          <w:u w:val="single"/>
        </w:rPr>
      </w:pPr>
      <w:r w:rsidRPr="00AE1B27">
        <w:t>Pottery:</w:t>
      </w:r>
      <w:r w:rsidR="00DD7DBC" w:rsidRPr="00AE1B27">
        <w:t xml:space="preserve">  </w:t>
      </w:r>
      <w:r w:rsidR="00077D20" w:rsidRPr="00AE1B27">
        <w:t xml:space="preserve">  </w:t>
      </w:r>
      <w:r w:rsidRPr="00AE1B27">
        <w:t>Make and sell my custom pottery mugs on Etsy</w:t>
      </w:r>
      <w:r w:rsidRPr="00AE1B27">
        <w:tab/>
      </w:r>
      <w:r w:rsidRPr="00AE1B27">
        <w:tab/>
      </w:r>
      <w:r w:rsidR="00437FB1" w:rsidRPr="00AE1B27">
        <w:tab/>
      </w:r>
      <w:r w:rsidR="00742892" w:rsidRPr="00AE1B27">
        <w:t xml:space="preserve">     </w:t>
      </w:r>
      <w:r w:rsidR="00DD7DBC" w:rsidRPr="00AE1B27">
        <w:tab/>
        <w:t xml:space="preserve">      </w:t>
      </w:r>
      <w:r w:rsidR="00926F78" w:rsidRPr="00AE1B27">
        <w:t xml:space="preserve">        </w:t>
      </w:r>
      <w:r w:rsidR="00C64232" w:rsidRPr="00AE1B27">
        <w:t xml:space="preserve">        </w:t>
      </w:r>
      <w:r w:rsidRPr="00AE1B27">
        <w:t xml:space="preserve">2019 </w:t>
      </w:r>
      <w:r w:rsidR="00437FB1" w:rsidRPr="00AE1B27">
        <w:t xml:space="preserve">– </w:t>
      </w:r>
      <w:commentRangeStart w:id="8"/>
      <w:r w:rsidR="00437FB1" w:rsidRPr="00AE1B27">
        <w:t>Present</w:t>
      </w:r>
      <w:commentRangeEnd w:id="8"/>
      <w:r w:rsidR="003E21F2" w:rsidRPr="00AE1B27">
        <w:rPr>
          <w:rStyle w:val="CommentReference"/>
          <w:sz w:val="24"/>
          <w:szCs w:val="24"/>
        </w:rPr>
        <w:commentReference w:id="8"/>
      </w:r>
    </w:p>
    <w:p w14:paraId="338F6F97" w14:textId="74C2C2C0" w:rsidR="00DD7DBC" w:rsidRPr="00AE1B27" w:rsidRDefault="008B5959" w:rsidP="00807250">
      <w:r w:rsidRPr="00AE1B27">
        <w:t xml:space="preserve">Running: </w:t>
      </w:r>
      <w:r w:rsidR="00722072" w:rsidRPr="00AE1B27">
        <w:t xml:space="preserve"> Susan G. Komen Race for the Cure 5K participant; PR: 22 min 30 sec                      </w:t>
      </w:r>
      <w:r w:rsidR="00AE1B27">
        <w:t xml:space="preserve"> </w:t>
      </w:r>
      <w:r w:rsidR="00722072" w:rsidRPr="00AE1B27">
        <w:t xml:space="preserve">      2019 </w:t>
      </w:r>
      <w:r w:rsidR="00C0143C">
        <w:t xml:space="preserve">– </w:t>
      </w:r>
      <w:r w:rsidR="00686475" w:rsidRPr="00AE1B27">
        <w:t>Present</w:t>
      </w:r>
    </w:p>
    <w:sectPr w:rsidR="00DD7DBC" w:rsidRPr="00AE1B27" w:rsidSect="00165C69">
      <w:footerReference w:type="even" r:id="rId15"/>
      <w:footerReference w:type="default" r:id="rId16"/>
      <w:pgSz w:w="12240" w:h="15840"/>
      <w:pgMar w:top="450" w:right="720" w:bottom="720" w:left="72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Layson, Tyrone Deonte Oneal" w:date="2022-09-23T13:09:00Z" w:initials="LTDO">
    <w:p w14:paraId="5C9548E3" w14:textId="77777777" w:rsidR="003E21F2" w:rsidRPr="00C95E4F" w:rsidRDefault="003E21F2" w:rsidP="003E21F2">
      <w:pPr>
        <w:pStyle w:val="CommentText"/>
        <w:rPr>
          <w:b/>
          <w:bCs/>
          <w:highlight w:val="yellow"/>
        </w:rPr>
      </w:pPr>
      <w:r>
        <w:rPr>
          <w:rStyle w:val="CommentReference"/>
        </w:rPr>
        <w:annotationRef/>
      </w:r>
      <w:r w:rsidRPr="00C95E4F">
        <w:rPr>
          <w:b/>
          <w:bCs/>
          <w:highlight w:val="yellow"/>
        </w:rPr>
        <w:t>Use a basic font:</w:t>
      </w:r>
    </w:p>
    <w:p w14:paraId="661A2506" w14:textId="77777777" w:rsidR="003E21F2" w:rsidRPr="00C95E4F" w:rsidRDefault="003E21F2" w:rsidP="003E21F2">
      <w:pPr>
        <w:pStyle w:val="CommentText"/>
        <w:ind w:firstLine="720"/>
      </w:pPr>
      <w:r w:rsidRPr="00C95E4F">
        <w:t xml:space="preserve">Arial, Calibri, Cambria, Garamond, Georgia,        </w:t>
      </w:r>
      <w:r>
        <w:t xml:space="preserve">  </w:t>
      </w:r>
      <w:r w:rsidRPr="00C95E4F">
        <w:t>Helvetica,</w:t>
      </w:r>
      <w:r w:rsidRPr="00C95E4F">
        <w:rPr>
          <w:color w:val="FF0000"/>
        </w:rPr>
        <w:t xml:space="preserve"> </w:t>
      </w:r>
      <w:r w:rsidRPr="00C95E4F">
        <w:t>Tahoma, Times New Roman, Verdana</w:t>
      </w:r>
    </w:p>
    <w:p w14:paraId="140B3AFD" w14:textId="77777777" w:rsidR="003E21F2" w:rsidRDefault="003E21F2" w:rsidP="003E21F2">
      <w:pPr>
        <w:pStyle w:val="CommentText"/>
        <w:rPr>
          <w:highlight w:val="yellow"/>
        </w:rPr>
      </w:pPr>
    </w:p>
    <w:p w14:paraId="0DE2AD4B" w14:textId="77777777" w:rsidR="003E21F2" w:rsidRPr="00C95E4F" w:rsidRDefault="003E21F2" w:rsidP="003E21F2">
      <w:pPr>
        <w:pStyle w:val="CommentText"/>
        <w:rPr>
          <w:b/>
          <w:bCs/>
        </w:rPr>
      </w:pPr>
      <w:r w:rsidRPr="00C95E4F">
        <w:rPr>
          <w:b/>
          <w:bCs/>
          <w:highlight w:val="yellow"/>
        </w:rPr>
        <w:t>Font Size</w:t>
      </w:r>
    </w:p>
    <w:p w14:paraId="4C1EBE42" w14:textId="77777777" w:rsidR="003E21F2" w:rsidRDefault="003E21F2" w:rsidP="003E21F2">
      <w:pPr>
        <w:pStyle w:val="CommentText"/>
      </w:pPr>
      <w:r>
        <w:t xml:space="preserve">   Name: 12-16 pt</w:t>
      </w:r>
    </w:p>
    <w:p w14:paraId="5275C3AA" w14:textId="77777777" w:rsidR="003E21F2" w:rsidRDefault="003E21F2" w:rsidP="003E21F2">
      <w:pPr>
        <w:pStyle w:val="CommentText"/>
      </w:pPr>
      <w:r>
        <w:t xml:space="preserve">   Section Headings: 12-14 pt</w:t>
      </w:r>
    </w:p>
    <w:p w14:paraId="1F70D75F" w14:textId="0AE03ADC" w:rsidR="003E21F2" w:rsidRDefault="003E21F2" w:rsidP="003E21F2">
      <w:pPr>
        <w:pStyle w:val="CommentText"/>
      </w:pPr>
      <w:r>
        <w:t xml:space="preserve">   Body: 12 pt (no less than 10 pt)            </w:t>
      </w:r>
    </w:p>
  </w:comment>
  <w:comment w:id="1" w:author="Layson, Tyrone Deonte Oneal" w:date="2022-09-23T13:10:00Z" w:initials="LTDO">
    <w:p w14:paraId="41A09497" w14:textId="39D87759" w:rsidR="003E21F2" w:rsidRDefault="003E21F2">
      <w:pPr>
        <w:pStyle w:val="CommentText"/>
      </w:pPr>
      <w:r>
        <w:rPr>
          <w:rStyle w:val="CommentReference"/>
        </w:rPr>
        <w:annotationRef/>
      </w:r>
      <w:r>
        <w:t>If including “city, state,” place here.</w:t>
      </w:r>
    </w:p>
  </w:comment>
  <w:comment w:id="2" w:author="Layson, Tyrone Deonte Oneal" w:date="2022-09-23T13:10:00Z" w:initials="LTDO">
    <w:p w14:paraId="5D7E7C83" w14:textId="77777777" w:rsidR="00A769D4" w:rsidRDefault="00A769D4" w:rsidP="00A769D4">
      <w:pPr>
        <w:pStyle w:val="CommentText"/>
      </w:pPr>
      <w:r>
        <w:rPr>
          <w:rStyle w:val="CommentReference"/>
        </w:rPr>
        <w:annotationRef/>
      </w:r>
      <w:r>
        <w:t>If including “city, state,” place here.</w:t>
      </w:r>
    </w:p>
  </w:comment>
  <w:comment w:id="3" w:author="Layson, Tyrone Deonte Oneal" w:date="2022-09-23T13:10:00Z" w:initials="LTDO">
    <w:p w14:paraId="66B36E29" w14:textId="79CC6069" w:rsidR="003E21F2" w:rsidRDefault="003E21F2" w:rsidP="003E21F2">
      <w:pPr>
        <w:pStyle w:val="CommentText"/>
      </w:pPr>
      <w:r>
        <w:rPr>
          <w:rStyle w:val="CommentReference"/>
        </w:rPr>
        <w:annotationRef/>
      </w:r>
      <w:r>
        <w:t xml:space="preserve">List ONLY important </w:t>
      </w:r>
      <w:r w:rsidRPr="00C50A8D">
        <w:t>awards/hon</w:t>
      </w:r>
      <w:r>
        <w:t>or</w:t>
      </w:r>
      <w:r w:rsidRPr="00C50A8D">
        <w:t xml:space="preserve">s </w:t>
      </w:r>
      <w:r>
        <w:t>from UG either in this section or may include in sep</w:t>
      </w:r>
      <w:r w:rsidR="00826EBF">
        <w:t>arate</w:t>
      </w:r>
      <w:r>
        <w:t>. section (see page 2).</w:t>
      </w:r>
    </w:p>
    <w:p w14:paraId="0C9617A7" w14:textId="77777777" w:rsidR="003E21F2" w:rsidRDefault="003E21F2" w:rsidP="003E21F2">
      <w:pPr>
        <w:pStyle w:val="CommentText"/>
      </w:pPr>
    </w:p>
    <w:p w14:paraId="7F6270EB" w14:textId="751625B3" w:rsidR="003E21F2" w:rsidRDefault="003E21F2" w:rsidP="003E21F2">
      <w:pPr>
        <w:pStyle w:val="CommentText"/>
      </w:pPr>
      <w:r>
        <w:t>As an M3, your UG awards/honors may need to be removed.</w:t>
      </w:r>
    </w:p>
  </w:comment>
  <w:comment w:id="7" w:author="Layson, Tyrone Deonte Oneal" w:date="2022-09-23T13:10:00Z" w:initials="LTDO">
    <w:p w14:paraId="60589697" w14:textId="645D3797" w:rsidR="003E21F2" w:rsidRDefault="003E21F2" w:rsidP="003E21F2">
      <w:pPr>
        <w:pStyle w:val="CommentText"/>
      </w:pPr>
      <w:r>
        <w:rPr>
          <w:rStyle w:val="CommentReference"/>
        </w:rPr>
        <w:annotationRef/>
      </w:r>
      <w:r>
        <w:t>May add UG info here or keep within the Education section, under your UG institution (one or the other, not in both sections).</w:t>
      </w:r>
    </w:p>
    <w:p w14:paraId="419616F7" w14:textId="77777777" w:rsidR="003E21F2" w:rsidRDefault="003E21F2" w:rsidP="003E21F2">
      <w:pPr>
        <w:pStyle w:val="CommentText"/>
      </w:pPr>
    </w:p>
    <w:p w14:paraId="305530AD" w14:textId="35FBE217" w:rsidR="003E21F2" w:rsidRDefault="003E21F2" w:rsidP="003E21F2">
      <w:pPr>
        <w:pStyle w:val="CommentText"/>
      </w:pPr>
      <w:r>
        <w:t>May leave on for now but may be suggested to remove when meeting with an Assistant Dean for your required M3 CV Review.</w:t>
      </w:r>
    </w:p>
  </w:comment>
  <w:comment w:id="8" w:author="Layson, Tyrone Deonte Oneal" w:date="2022-09-23T13:11:00Z" w:initials="LTDO">
    <w:p w14:paraId="62EFB853" w14:textId="77777777" w:rsidR="003E21F2" w:rsidRDefault="003E21F2" w:rsidP="003E21F2">
      <w:pPr>
        <w:pStyle w:val="CommentText"/>
      </w:pPr>
      <w:r>
        <w:rPr>
          <w:rStyle w:val="CommentReference"/>
        </w:rPr>
        <w:annotationRef/>
      </w:r>
      <w:r>
        <w:t xml:space="preserve">List at least 2, but no more than 3 interests and include one sentence to each. </w:t>
      </w:r>
    </w:p>
    <w:p w14:paraId="217F2F42" w14:textId="77777777" w:rsidR="003E21F2" w:rsidRDefault="003E21F2" w:rsidP="003E21F2">
      <w:pPr>
        <w:pStyle w:val="CommentText"/>
      </w:pPr>
    </w:p>
    <w:p w14:paraId="2744A80E" w14:textId="77777777" w:rsidR="003E21F2" w:rsidRDefault="003E21F2" w:rsidP="003E21F2">
      <w:pPr>
        <w:pStyle w:val="CommentText"/>
      </w:pPr>
      <w:r>
        <w:t>If preferred, may list date as:</w:t>
      </w:r>
    </w:p>
    <w:p w14:paraId="0FEFF9F4" w14:textId="77777777" w:rsidR="003E21F2" w:rsidRDefault="003E21F2" w:rsidP="003E21F2">
      <w:pPr>
        <w:pStyle w:val="CommentText"/>
      </w:pPr>
    </w:p>
    <w:p w14:paraId="2DAF02B2" w14:textId="0454C974" w:rsidR="003E21F2" w:rsidRDefault="003E21F2" w:rsidP="003E21F2">
      <w:pPr>
        <w:pStyle w:val="CommentText"/>
      </w:pPr>
      <w:r w:rsidRPr="002276CD">
        <w:rPr>
          <w:rFonts w:cstheme="minorHAnsi"/>
          <w:bCs/>
          <w:sz w:val="22"/>
          <w:szCs w:val="22"/>
        </w:rPr>
        <w:t>Make and sell my custom pottery mugs on Etsy</w:t>
      </w:r>
      <w:r>
        <w:rPr>
          <w:rFonts w:cstheme="minorHAnsi"/>
          <w:bCs/>
          <w:sz w:val="22"/>
          <w:szCs w:val="22"/>
        </w:rPr>
        <w:t xml:space="preserve"> since </w:t>
      </w:r>
      <w:r w:rsidRPr="00E40003">
        <w:rPr>
          <w:rFonts w:cstheme="minorHAnsi"/>
          <w:bCs/>
          <w:color w:val="FF0000"/>
          <w:sz w:val="22"/>
          <w:szCs w:val="22"/>
        </w:rPr>
        <w:t>2019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F70D75F" w15:done="0"/>
  <w15:commentEx w15:paraId="41A09497" w15:done="0"/>
  <w15:commentEx w15:paraId="5D7E7C83" w15:done="0"/>
  <w15:commentEx w15:paraId="7F6270EB" w15:done="0"/>
  <w15:commentEx w15:paraId="305530AD" w15:done="0"/>
  <w15:commentEx w15:paraId="2DAF02B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82E80" w16cex:dateUtc="2022-09-23T17:09:00Z"/>
  <w16cex:commentExtensible w16cex:durableId="26D82EB4" w16cex:dateUtc="2022-09-23T17:10:00Z"/>
  <w16cex:commentExtensible w16cex:durableId="26FA61D0" w16cex:dateUtc="2022-09-23T17:10:00Z"/>
  <w16cex:commentExtensible w16cex:durableId="26D82ECD" w16cex:dateUtc="2022-09-23T17:10:00Z"/>
  <w16cex:commentExtensible w16cex:durableId="26D82EE1" w16cex:dateUtc="2022-09-23T17:10:00Z"/>
  <w16cex:commentExtensible w16cex:durableId="26D82F0A" w16cex:dateUtc="2022-09-23T17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F70D75F" w16cid:durableId="26D82E80"/>
  <w16cid:commentId w16cid:paraId="41A09497" w16cid:durableId="26D82EB4"/>
  <w16cid:commentId w16cid:paraId="5D7E7C83" w16cid:durableId="26FA61D0"/>
  <w16cid:commentId w16cid:paraId="7F6270EB" w16cid:durableId="26D82ECD"/>
  <w16cid:commentId w16cid:paraId="305530AD" w16cid:durableId="26D82EE1"/>
  <w16cid:commentId w16cid:paraId="2DAF02B2" w16cid:durableId="26D82F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06D37" w14:textId="77777777" w:rsidR="00611D7D" w:rsidRDefault="00611D7D" w:rsidP="00A240F4">
      <w:r>
        <w:separator/>
      </w:r>
    </w:p>
  </w:endnote>
  <w:endnote w:type="continuationSeparator" w:id="0">
    <w:p w14:paraId="32687412" w14:textId="77777777" w:rsidR="00611D7D" w:rsidRDefault="00611D7D" w:rsidP="00A240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A18EB" w14:textId="20CB09EA" w:rsidR="00A10B0B" w:rsidRPr="00A10B0B" w:rsidRDefault="00A10B0B" w:rsidP="00A10B0B">
    <w:pPr>
      <w:pStyle w:val="Footer"/>
      <w:jc w:val="right"/>
      <w:rPr>
        <w:rFonts w:asciiTheme="majorHAnsi" w:hAnsiTheme="majorHAnsi" w:cstheme="majorHAnsi"/>
        <w:sz w:val="20"/>
        <w:szCs w:val="20"/>
      </w:rPr>
    </w:pPr>
    <w:r w:rsidRPr="00A10B0B">
      <w:rPr>
        <w:rFonts w:asciiTheme="majorHAnsi" w:hAnsiTheme="majorHAnsi" w:cstheme="majorHAnsi"/>
        <w:sz w:val="20"/>
        <w:szCs w:val="20"/>
      </w:rPr>
      <w:t>Rocket, page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5A174" w14:textId="086C611D" w:rsidR="00A240F4" w:rsidRPr="00A10B0B" w:rsidRDefault="00A240F4" w:rsidP="00A10B0B">
    <w:pPr>
      <w:pStyle w:val="Footer"/>
      <w:jc w:val="right"/>
    </w:pPr>
    <w:r w:rsidRPr="00A10B0B">
      <w:rPr>
        <w:rFonts w:asciiTheme="majorHAnsi" w:eastAsiaTheme="majorEastAsia" w:hAnsiTheme="majorHAnsi" w:cstheme="majorBidi"/>
        <w:noProof/>
        <w:sz w:val="20"/>
        <w:szCs w:val="20"/>
      </w:rPr>
      <w:t>Rocket</w:t>
    </w:r>
    <w:r w:rsidR="00A10B0B" w:rsidRPr="00A10B0B">
      <w:rPr>
        <w:rFonts w:asciiTheme="majorHAnsi" w:eastAsiaTheme="majorEastAsia" w:hAnsiTheme="majorHAnsi" w:cstheme="majorBidi"/>
        <w:noProof/>
        <w:sz w:val="20"/>
        <w:szCs w:val="20"/>
      </w:rPr>
      <w:t xml:space="preserve">, page </w:t>
    </w:r>
    <w:r w:rsidR="00CC23A3">
      <w:rPr>
        <w:rFonts w:asciiTheme="majorHAnsi" w:eastAsiaTheme="majorEastAsia" w:hAnsiTheme="majorHAnsi" w:cstheme="majorBidi"/>
        <w:noProof/>
        <w:sz w:val="20"/>
        <w:szCs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3D232" w14:textId="77777777" w:rsidR="00611D7D" w:rsidRDefault="00611D7D" w:rsidP="00A240F4">
      <w:r>
        <w:separator/>
      </w:r>
    </w:p>
  </w:footnote>
  <w:footnote w:type="continuationSeparator" w:id="0">
    <w:p w14:paraId="04AACC0A" w14:textId="77777777" w:rsidR="00611D7D" w:rsidRDefault="00611D7D" w:rsidP="00A240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34841"/>
    <w:multiLevelType w:val="hybridMultilevel"/>
    <w:tmpl w:val="5C908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C57C4A"/>
    <w:multiLevelType w:val="hybridMultilevel"/>
    <w:tmpl w:val="D494C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C41CA"/>
    <w:multiLevelType w:val="hybridMultilevel"/>
    <w:tmpl w:val="6484B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D503977"/>
    <w:multiLevelType w:val="hybridMultilevel"/>
    <w:tmpl w:val="5DA032E0"/>
    <w:lvl w:ilvl="0" w:tplc="AABEAA3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5235B75"/>
    <w:multiLevelType w:val="hybridMultilevel"/>
    <w:tmpl w:val="7B62F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436491"/>
    <w:multiLevelType w:val="hybridMultilevel"/>
    <w:tmpl w:val="2E748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A05A88"/>
    <w:multiLevelType w:val="hybridMultilevel"/>
    <w:tmpl w:val="74102568"/>
    <w:lvl w:ilvl="0" w:tplc="F3FA88A4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2214D9B"/>
    <w:multiLevelType w:val="hybridMultilevel"/>
    <w:tmpl w:val="09ECE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D55DFC"/>
    <w:multiLevelType w:val="hybridMultilevel"/>
    <w:tmpl w:val="188C397C"/>
    <w:lvl w:ilvl="0" w:tplc="87C8A27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4650399">
    <w:abstractNumId w:val="7"/>
  </w:num>
  <w:num w:numId="2" w16cid:durableId="1913076444">
    <w:abstractNumId w:val="2"/>
  </w:num>
  <w:num w:numId="3" w16cid:durableId="1825124433">
    <w:abstractNumId w:val="1"/>
  </w:num>
  <w:num w:numId="4" w16cid:durableId="1539581672">
    <w:abstractNumId w:val="6"/>
  </w:num>
  <w:num w:numId="5" w16cid:durableId="682822514">
    <w:abstractNumId w:val="8"/>
  </w:num>
  <w:num w:numId="6" w16cid:durableId="597641772">
    <w:abstractNumId w:val="4"/>
  </w:num>
  <w:num w:numId="7" w16cid:durableId="590315073">
    <w:abstractNumId w:val="3"/>
  </w:num>
  <w:num w:numId="8" w16cid:durableId="1923372555">
    <w:abstractNumId w:val="5"/>
  </w:num>
  <w:num w:numId="9" w16cid:durableId="100940745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ayson, Tyrone Deonte Oneal">
    <w15:presenceInfo w15:providerId="AD" w15:userId="S::tlayson@rockets.utoledo.edu::95549be1-18ee-45d8-9b0e-d81d1671034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tDQwtDAxNbAwNDFU0lEKTi0uzszPAykwrwUAxZSToCwAAAA="/>
  </w:docVars>
  <w:rsids>
    <w:rsidRoot w:val="00A31FCC"/>
    <w:rsid w:val="00016859"/>
    <w:rsid w:val="00034A00"/>
    <w:rsid w:val="000352B9"/>
    <w:rsid w:val="00041AF7"/>
    <w:rsid w:val="00043008"/>
    <w:rsid w:val="0005521E"/>
    <w:rsid w:val="00077817"/>
    <w:rsid w:val="00077D20"/>
    <w:rsid w:val="0008410A"/>
    <w:rsid w:val="0009059B"/>
    <w:rsid w:val="00094714"/>
    <w:rsid w:val="00096447"/>
    <w:rsid w:val="000A3A47"/>
    <w:rsid w:val="000B0CF9"/>
    <w:rsid w:val="000B637B"/>
    <w:rsid w:val="000C0F9B"/>
    <w:rsid w:val="000C1CBB"/>
    <w:rsid w:val="00100E79"/>
    <w:rsid w:val="001519AD"/>
    <w:rsid w:val="00165C69"/>
    <w:rsid w:val="0018548A"/>
    <w:rsid w:val="001C5204"/>
    <w:rsid w:val="001D7776"/>
    <w:rsid w:val="001E004F"/>
    <w:rsid w:val="002276CD"/>
    <w:rsid w:val="002406CE"/>
    <w:rsid w:val="00241F2F"/>
    <w:rsid w:val="002664D0"/>
    <w:rsid w:val="002A1260"/>
    <w:rsid w:val="002A6B66"/>
    <w:rsid w:val="002B3C12"/>
    <w:rsid w:val="002C06DA"/>
    <w:rsid w:val="002D26A5"/>
    <w:rsid w:val="002D47F7"/>
    <w:rsid w:val="002D4DA7"/>
    <w:rsid w:val="002E4AF8"/>
    <w:rsid w:val="00307317"/>
    <w:rsid w:val="0030733F"/>
    <w:rsid w:val="00307A77"/>
    <w:rsid w:val="00333F55"/>
    <w:rsid w:val="00335FC2"/>
    <w:rsid w:val="00387486"/>
    <w:rsid w:val="00390374"/>
    <w:rsid w:val="00390F37"/>
    <w:rsid w:val="00396225"/>
    <w:rsid w:val="003A5CF4"/>
    <w:rsid w:val="003A5DF8"/>
    <w:rsid w:val="003C6577"/>
    <w:rsid w:val="003E21F2"/>
    <w:rsid w:val="003E5F35"/>
    <w:rsid w:val="00401EDD"/>
    <w:rsid w:val="00405FFF"/>
    <w:rsid w:val="00410BC7"/>
    <w:rsid w:val="00433594"/>
    <w:rsid w:val="00437FB1"/>
    <w:rsid w:val="00461E06"/>
    <w:rsid w:val="004870E6"/>
    <w:rsid w:val="00490DF5"/>
    <w:rsid w:val="004944E4"/>
    <w:rsid w:val="00495E9D"/>
    <w:rsid w:val="004A49CF"/>
    <w:rsid w:val="004D0720"/>
    <w:rsid w:val="004E6C69"/>
    <w:rsid w:val="004F0675"/>
    <w:rsid w:val="005041BD"/>
    <w:rsid w:val="0050550C"/>
    <w:rsid w:val="005301C7"/>
    <w:rsid w:val="00531356"/>
    <w:rsid w:val="00567D0D"/>
    <w:rsid w:val="005A1F6B"/>
    <w:rsid w:val="005A2B49"/>
    <w:rsid w:val="005D62AD"/>
    <w:rsid w:val="00605C16"/>
    <w:rsid w:val="00611D7D"/>
    <w:rsid w:val="006215D1"/>
    <w:rsid w:val="00621C80"/>
    <w:rsid w:val="0063606D"/>
    <w:rsid w:val="00637E61"/>
    <w:rsid w:val="00686475"/>
    <w:rsid w:val="006B7FBC"/>
    <w:rsid w:val="006F022E"/>
    <w:rsid w:val="00705A15"/>
    <w:rsid w:val="00722072"/>
    <w:rsid w:val="0074231D"/>
    <w:rsid w:val="00742892"/>
    <w:rsid w:val="007611F7"/>
    <w:rsid w:val="00763B28"/>
    <w:rsid w:val="00763DA7"/>
    <w:rsid w:val="007727EF"/>
    <w:rsid w:val="007755F2"/>
    <w:rsid w:val="007907AF"/>
    <w:rsid w:val="00801DF6"/>
    <w:rsid w:val="00805039"/>
    <w:rsid w:val="00807250"/>
    <w:rsid w:val="008144FE"/>
    <w:rsid w:val="008220F5"/>
    <w:rsid w:val="00826EBF"/>
    <w:rsid w:val="00832401"/>
    <w:rsid w:val="008327A0"/>
    <w:rsid w:val="00842468"/>
    <w:rsid w:val="00852869"/>
    <w:rsid w:val="00857D9E"/>
    <w:rsid w:val="008650E5"/>
    <w:rsid w:val="00882AF0"/>
    <w:rsid w:val="00891C12"/>
    <w:rsid w:val="008A5AD5"/>
    <w:rsid w:val="008B5959"/>
    <w:rsid w:val="008B5CCE"/>
    <w:rsid w:val="008E1533"/>
    <w:rsid w:val="008E6210"/>
    <w:rsid w:val="008E6D97"/>
    <w:rsid w:val="008F302C"/>
    <w:rsid w:val="008F3910"/>
    <w:rsid w:val="00915290"/>
    <w:rsid w:val="00926F78"/>
    <w:rsid w:val="00931F75"/>
    <w:rsid w:val="00934F74"/>
    <w:rsid w:val="00946033"/>
    <w:rsid w:val="00946FE9"/>
    <w:rsid w:val="009525E5"/>
    <w:rsid w:val="0095771F"/>
    <w:rsid w:val="0097595E"/>
    <w:rsid w:val="0097742D"/>
    <w:rsid w:val="009823EB"/>
    <w:rsid w:val="009A0FE8"/>
    <w:rsid w:val="009A32DF"/>
    <w:rsid w:val="009D50C2"/>
    <w:rsid w:val="009D7B5F"/>
    <w:rsid w:val="009F1F3E"/>
    <w:rsid w:val="00A10B0B"/>
    <w:rsid w:val="00A240F4"/>
    <w:rsid w:val="00A31F74"/>
    <w:rsid w:val="00A31FCC"/>
    <w:rsid w:val="00A452EF"/>
    <w:rsid w:val="00A534A6"/>
    <w:rsid w:val="00A603FB"/>
    <w:rsid w:val="00A65D8D"/>
    <w:rsid w:val="00A65E4E"/>
    <w:rsid w:val="00A7369B"/>
    <w:rsid w:val="00A769D4"/>
    <w:rsid w:val="00A8614E"/>
    <w:rsid w:val="00A9434A"/>
    <w:rsid w:val="00A96F63"/>
    <w:rsid w:val="00AB4F49"/>
    <w:rsid w:val="00AD6FBD"/>
    <w:rsid w:val="00AE1B27"/>
    <w:rsid w:val="00AF04EB"/>
    <w:rsid w:val="00AF061D"/>
    <w:rsid w:val="00B11EB5"/>
    <w:rsid w:val="00B13A0A"/>
    <w:rsid w:val="00B16CFE"/>
    <w:rsid w:val="00B22E2D"/>
    <w:rsid w:val="00B36F45"/>
    <w:rsid w:val="00B37EEE"/>
    <w:rsid w:val="00B42E65"/>
    <w:rsid w:val="00B5702B"/>
    <w:rsid w:val="00B83E23"/>
    <w:rsid w:val="00B84843"/>
    <w:rsid w:val="00B86230"/>
    <w:rsid w:val="00BB1F36"/>
    <w:rsid w:val="00BF7A49"/>
    <w:rsid w:val="00C00F8B"/>
    <w:rsid w:val="00C0143C"/>
    <w:rsid w:val="00C04103"/>
    <w:rsid w:val="00C359C6"/>
    <w:rsid w:val="00C50A8D"/>
    <w:rsid w:val="00C54DAD"/>
    <w:rsid w:val="00C60484"/>
    <w:rsid w:val="00C64232"/>
    <w:rsid w:val="00C71090"/>
    <w:rsid w:val="00C72CB9"/>
    <w:rsid w:val="00C74F5A"/>
    <w:rsid w:val="00C829D4"/>
    <w:rsid w:val="00C87B70"/>
    <w:rsid w:val="00C94498"/>
    <w:rsid w:val="00CC23A3"/>
    <w:rsid w:val="00CD0CFB"/>
    <w:rsid w:val="00CD2035"/>
    <w:rsid w:val="00CD51A6"/>
    <w:rsid w:val="00CE687D"/>
    <w:rsid w:val="00CF1756"/>
    <w:rsid w:val="00D01B40"/>
    <w:rsid w:val="00D11516"/>
    <w:rsid w:val="00D24C9C"/>
    <w:rsid w:val="00D47A86"/>
    <w:rsid w:val="00D65C53"/>
    <w:rsid w:val="00D82489"/>
    <w:rsid w:val="00D962E5"/>
    <w:rsid w:val="00DD7DBC"/>
    <w:rsid w:val="00DE0455"/>
    <w:rsid w:val="00DE5F2B"/>
    <w:rsid w:val="00DE721B"/>
    <w:rsid w:val="00E17954"/>
    <w:rsid w:val="00E20648"/>
    <w:rsid w:val="00E217C2"/>
    <w:rsid w:val="00E23D7A"/>
    <w:rsid w:val="00E24510"/>
    <w:rsid w:val="00E27969"/>
    <w:rsid w:val="00E40003"/>
    <w:rsid w:val="00E46BA6"/>
    <w:rsid w:val="00E6328E"/>
    <w:rsid w:val="00E7313C"/>
    <w:rsid w:val="00E93442"/>
    <w:rsid w:val="00ED05E6"/>
    <w:rsid w:val="00ED61E4"/>
    <w:rsid w:val="00EF1336"/>
    <w:rsid w:val="00F54BE4"/>
    <w:rsid w:val="00F5524A"/>
    <w:rsid w:val="00F91389"/>
    <w:rsid w:val="00FA2FCA"/>
    <w:rsid w:val="00FA3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04C06AFA"/>
  <w15:chartTrackingRefBased/>
  <w15:docId w15:val="{1FD6A646-3264-4B18-B92F-602DA4171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FCC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0F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0F9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0F9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1FC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31FC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31F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1F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1FCC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1F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1FC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240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40F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240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40F4"/>
    <w:rPr>
      <w:sz w:val="24"/>
      <w:szCs w:val="24"/>
    </w:rPr>
  </w:style>
  <w:style w:type="table" w:styleId="TableGrid">
    <w:name w:val="Table Grid"/>
    <w:basedOn w:val="TableNormal"/>
    <w:uiPriority w:val="39"/>
    <w:rsid w:val="009525E5"/>
    <w:pPr>
      <w:spacing w:after="0" w:line="240" w:lineRule="auto"/>
    </w:pPr>
    <w:rPr>
      <w:rFonts w:ascii="Arial" w:hAnsi="Arial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5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5D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C0F9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C0F9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0F9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E687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68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2D26A5"/>
    <w:rPr>
      <w:b/>
      <w:bCs/>
    </w:rPr>
  </w:style>
  <w:style w:type="paragraph" w:styleId="NoSpacing">
    <w:name w:val="No Spacing"/>
    <w:uiPriority w:val="1"/>
    <w:qFormat/>
    <w:rsid w:val="00B22E2D"/>
    <w:pPr>
      <w:spacing w:after="0" w:line="240" w:lineRule="auto"/>
    </w:pPr>
    <w:rPr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DE0455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5F152108D7AC4FAB5601D199C62F97" ma:contentTypeVersion="13" ma:contentTypeDescription="Create a new document." ma:contentTypeScope="" ma:versionID="92e551736a5c4ede8b86cfa42c2a2d2d">
  <xsd:schema xmlns:xsd="http://www.w3.org/2001/XMLSchema" xmlns:xs="http://www.w3.org/2001/XMLSchema" xmlns:p="http://schemas.microsoft.com/office/2006/metadata/properties" xmlns:ns3="f3916c4e-25d2-4f42-b387-979e04326c53" xmlns:ns4="021f5af7-8b9f-4a8d-a818-0b02adec6f52" targetNamespace="http://schemas.microsoft.com/office/2006/metadata/properties" ma:root="true" ma:fieldsID="a7773907cada8934c443522d3ddb7863" ns3:_="" ns4:_="">
    <xsd:import namespace="f3916c4e-25d2-4f42-b387-979e04326c53"/>
    <xsd:import namespace="021f5af7-8b9f-4a8d-a818-0b02adec6f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916c4e-25d2-4f42-b387-979e04326c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1f5af7-8b9f-4a8d-a818-0b02adec6f5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2DEEF9-9787-4389-9CB6-C600AEEF22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F669BA-CCDC-4419-A3B6-E9CA614AD4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906884-00C9-4C26-A1D1-2DAF9007DB4E}">
  <ds:schemaRefs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021f5af7-8b9f-4a8d-a818-0b02adec6f52"/>
    <ds:schemaRef ds:uri="f3916c4e-25d2-4f42-b387-979e04326c53"/>
  </ds:schemaRefs>
</ds:datastoreItem>
</file>

<file path=customXml/itemProps4.xml><?xml version="1.0" encoding="utf-8"?>
<ds:datastoreItem xmlns:ds="http://schemas.openxmlformats.org/officeDocument/2006/customXml" ds:itemID="{BBCEF45D-B7C0-47FC-9604-B4F026E495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916c4e-25d2-4f42-b387-979e04326c53"/>
    <ds:schemaRef ds:uri="021f5af7-8b9f-4a8d-a818-0b02adec6f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29</Words>
  <Characters>586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oledo</Company>
  <LinksUpToDate>false</LinksUpToDate>
  <CharactersWithSpaces>6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kinson, Jackie</dc:creator>
  <cp:keywords/>
  <dc:description/>
  <cp:lastModifiedBy>Roberts Hoffman, Kristi</cp:lastModifiedBy>
  <cp:revision>2</cp:revision>
  <dcterms:created xsi:type="dcterms:W3CDTF">2023-09-14T16:44:00Z</dcterms:created>
  <dcterms:modified xsi:type="dcterms:W3CDTF">2023-09-14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5F152108D7AC4FAB5601D199C62F97</vt:lpwstr>
  </property>
</Properties>
</file>